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D782" w14:textId="72469F1C" w:rsidR="007D1B7D" w:rsidRDefault="00394B4C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50C93BF" wp14:editId="5EAD3F06">
            <wp:simplePos x="0" y="0"/>
            <wp:positionH relativeFrom="column">
              <wp:posOffset>-615950</wp:posOffset>
            </wp:positionH>
            <wp:positionV relativeFrom="paragraph">
              <wp:posOffset>0</wp:posOffset>
            </wp:positionV>
            <wp:extent cx="2404872" cy="1234440"/>
            <wp:effectExtent l="0" t="0" r="0" b="0"/>
            <wp:wrapSquare wrapText="bothSides" distT="0" distB="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04872" cy="12344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2288E">
        <w:rPr>
          <w:rFonts w:ascii="Arial" w:eastAsia="Arial" w:hAnsi="Arial" w:cs="Arial"/>
          <w:b/>
          <w:sz w:val="22"/>
          <w:szCs w:val="22"/>
        </w:rPr>
        <w:t>VATA</w:t>
      </w:r>
    </w:p>
    <w:p w14:paraId="26574429" w14:textId="77777777" w:rsidR="007D1B7D" w:rsidRDefault="0012288E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Executive Council</w:t>
      </w:r>
    </w:p>
    <w:p w14:paraId="7CDE99A1" w14:textId="77777777" w:rsidR="007D1B7D" w:rsidRDefault="0012288E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nference Call Agenda</w:t>
      </w:r>
    </w:p>
    <w:p w14:paraId="02B8B34C" w14:textId="459D90D4" w:rsidR="007D1B7D" w:rsidRDefault="00B14459">
      <w:pPr>
        <w:jc w:val="righ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</w:t>
      </w:r>
      <w:r w:rsidR="00D66EC5">
        <w:rPr>
          <w:rFonts w:ascii="Arial" w:eastAsia="Arial" w:hAnsi="Arial" w:cs="Arial"/>
          <w:sz w:val="22"/>
          <w:szCs w:val="22"/>
        </w:rPr>
        <w:t>unday</w:t>
      </w:r>
      <w:r w:rsidR="00327C74">
        <w:rPr>
          <w:rFonts w:ascii="Arial" w:eastAsia="Arial" w:hAnsi="Arial" w:cs="Arial"/>
          <w:sz w:val="22"/>
          <w:szCs w:val="22"/>
        </w:rPr>
        <w:t>,</w:t>
      </w:r>
      <w:r w:rsidR="00E313A2">
        <w:rPr>
          <w:rFonts w:ascii="Arial" w:eastAsia="Arial" w:hAnsi="Arial" w:cs="Arial"/>
          <w:sz w:val="22"/>
          <w:szCs w:val="22"/>
        </w:rPr>
        <w:t xml:space="preserve"> </w:t>
      </w:r>
      <w:r w:rsidR="00E23BBD">
        <w:rPr>
          <w:rFonts w:ascii="Arial" w:eastAsia="Arial" w:hAnsi="Arial" w:cs="Arial"/>
          <w:sz w:val="22"/>
          <w:szCs w:val="22"/>
        </w:rPr>
        <w:t>October</w:t>
      </w:r>
      <w:r w:rsidR="00732CAE">
        <w:rPr>
          <w:rFonts w:ascii="Arial" w:eastAsia="Arial" w:hAnsi="Arial" w:cs="Arial"/>
          <w:sz w:val="22"/>
          <w:szCs w:val="22"/>
        </w:rPr>
        <w:t xml:space="preserve"> </w:t>
      </w:r>
      <w:r w:rsidR="00E23BBD">
        <w:rPr>
          <w:rFonts w:ascii="Arial" w:eastAsia="Arial" w:hAnsi="Arial" w:cs="Arial"/>
          <w:sz w:val="22"/>
          <w:szCs w:val="22"/>
        </w:rPr>
        <w:t>3</w:t>
      </w:r>
      <w:r w:rsidR="00B53781">
        <w:rPr>
          <w:rFonts w:ascii="Arial" w:eastAsia="Arial" w:hAnsi="Arial" w:cs="Arial"/>
          <w:sz w:val="22"/>
          <w:szCs w:val="22"/>
        </w:rPr>
        <w:t>,</w:t>
      </w:r>
      <w:r w:rsidR="0012288E">
        <w:rPr>
          <w:rFonts w:ascii="Arial" w:eastAsia="Arial" w:hAnsi="Arial" w:cs="Arial"/>
          <w:sz w:val="22"/>
          <w:szCs w:val="22"/>
        </w:rPr>
        <w:t xml:space="preserve"> 20</w:t>
      </w:r>
      <w:r w:rsidR="005F60EC">
        <w:rPr>
          <w:rFonts w:ascii="Arial" w:eastAsia="Arial" w:hAnsi="Arial" w:cs="Arial"/>
          <w:sz w:val="22"/>
          <w:szCs w:val="22"/>
        </w:rPr>
        <w:t>2</w:t>
      </w:r>
      <w:r>
        <w:rPr>
          <w:rFonts w:ascii="Arial" w:eastAsia="Arial" w:hAnsi="Arial" w:cs="Arial"/>
          <w:sz w:val="22"/>
          <w:szCs w:val="22"/>
        </w:rPr>
        <w:t>1</w:t>
      </w:r>
    </w:p>
    <w:p w14:paraId="02C31D31" w14:textId="299BD06E" w:rsidR="007D1B7D" w:rsidRDefault="00D66EC5">
      <w:pPr>
        <w:jc w:val="righ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7</w:t>
      </w:r>
      <w:r w:rsidR="00327C74">
        <w:rPr>
          <w:rFonts w:ascii="Arial" w:eastAsia="Arial" w:hAnsi="Arial" w:cs="Arial"/>
          <w:sz w:val="22"/>
          <w:szCs w:val="22"/>
        </w:rPr>
        <w:t xml:space="preserve">:00 </w:t>
      </w:r>
      <w:r w:rsidR="00BF275E">
        <w:rPr>
          <w:rFonts w:ascii="Arial" w:eastAsia="Arial" w:hAnsi="Arial" w:cs="Arial"/>
          <w:sz w:val="22"/>
          <w:szCs w:val="22"/>
        </w:rPr>
        <w:t>a</w:t>
      </w:r>
      <w:r w:rsidR="00327C74">
        <w:rPr>
          <w:rFonts w:ascii="Arial" w:eastAsia="Arial" w:hAnsi="Arial" w:cs="Arial"/>
          <w:sz w:val="22"/>
          <w:szCs w:val="22"/>
        </w:rPr>
        <w:t>m –</w:t>
      </w:r>
      <w:r w:rsidR="00013540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8</w:t>
      </w:r>
      <w:r w:rsidR="00327C74">
        <w:rPr>
          <w:rFonts w:ascii="Arial" w:eastAsia="Arial" w:hAnsi="Arial" w:cs="Arial"/>
          <w:sz w:val="22"/>
          <w:szCs w:val="22"/>
        </w:rPr>
        <w:t>:0</w:t>
      </w:r>
      <w:r w:rsidR="0012288E">
        <w:rPr>
          <w:rFonts w:ascii="Arial" w:eastAsia="Arial" w:hAnsi="Arial" w:cs="Arial"/>
          <w:sz w:val="22"/>
          <w:szCs w:val="22"/>
        </w:rPr>
        <w:t xml:space="preserve">0 </w:t>
      </w:r>
      <w:r w:rsidR="00BF275E">
        <w:rPr>
          <w:rFonts w:ascii="Arial" w:eastAsia="Arial" w:hAnsi="Arial" w:cs="Arial"/>
          <w:sz w:val="22"/>
          <w:szCs w:val="22"/>
        </w:rPr>
        <w:t>a</w:t>
      </w:r>
      <w:r w:rsidR="0012288E">
        <w:rPr>
          <w:rFonts w:ascii="Arial" w:eastAsia="Arial" w:hAnsi="Arial" w:cs="Arial"/>
          <w:sz w:val="22"/>
          <w:szCs w:val="22"/>
        </w:rPr>
        <w:t>m EST</w:t>
      </w:r>
    </w:p>
    <w:p w14:paraId="12438539" w14:textId="244968DF" w:rsidR="007D1B7D" w:rsidRDefault="00394B4C" w:rsidP="00394B4C">
      <w:pPr>
        <w:ind w:left="720" w:firstLine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                    </w:t>
      </w:r>
      <w:r w:rsidR="00327C74">
        <w:rPr>
          <w:rFonts w:ascii="Arial" w:eastAsia="Arial" w:hAnsi="Arial" w:cs="Arial"/>
          <w:sz w:val="22"/>
          <w:szCs w:val="22"/>
        </w:rPr>
        <w:t>Chris Jones</w:t>
      </w:r>
      <w:r w:rsidR="0012288E">
        <w:rPr>
          <w:rFonts w:ascii="Arial" w:eastAsia="Arial" w:hAnsi="Arial" w:cs="Arial"/>
          <w:sz w:val="22"/>
          <w:szCs w:val="22"/>
        </w:rPr>
        <w:t xml:space="preserve"> MS</w:t>
      </w:r>
      <w:r w:rsidR="00383C3C">
        <w:rPr>
          <w:rFonts w:ascii="Arial" w:eastAsia="Arial" w:hAnsi="Arial" w:cs="Arial"/>
          <w:sz w:val="22"/>
          <w:szCs w:val="22"/>
        </w:rPr>
        <w:t>,</w:t>
      </w:r>
      <w:r w:rsidR="0012288E">
        <w:rPr>
          <w:rFonts w:ascii="Arial" w:eastAsia="Arial" w:hAnsi="Arial" w:cs="Arial"/>
          <w:sz w:val="22"/>
          <w:szCs w:val="22"/>
        </w:rPr>
        <w:t xml:space="preserve"> LAT</w:t>
      </w:r>
      <w:r w:rsidR="006D60E8">
        <w:rPr>
          <w:rFonts w:ascii="Arial" w:eastAsia="Arial" w:hAnsi="Arial" w:cs="Arial"/>
          <w:sz w:val="22"/>
          <w:szCs w:val="22"/>
        </w:rPr>
        <w:t>,</w:t>
      </w:r>
      <w:r w:rsidR="0012288E">
        <w:rPr>
          <w:rFonts w:ascii="Arial" w:eastAsia="Arial" w:hAnsi="Arial" w:cs="Arial"/>
          <w:sz w:val="22"/>
          <w:szCs w:val="22"/>
        </w:rPr>
        <w:t xml:space="preserve"> ATC,</w:t>
      </w:r>
      <w:r w:rsidR="00383C3C">
        <w:rPr>
          <w:rFonts w:ascii="Arial" w:eastAsia="Arial" w:hAnsi="Arial" w:cs="Arial"/>
          <w:sz w:val="22"/>
          <w:szCs w:val="22"/>
        </w:rPr>
        <w:t xml:space="preserve"> CSCS</w:t>
      </w:r>
      <w:r w:rsidR="0012288E">
        <w:rPr>
          <w:rFonts w:ascii="Arial" w:eastAsia="Arial" w:hAnsi="Arial" w:cs="Arial"/>
          <w:sz w:val="22"/>
          <w:szCs w:val="22"/>
        </w:rPr>
        <w:t xml:space="preserve"> Presiding</w:t>
      </w:r>
    </w:p>
    <w:p w14:paraId="3DC26BE5" w14:textId="77838C0A" w:rsidR="00806096" w:rsidRDefault="00806096" w:rsidP="005D5E2A">
      <w:pPr>
        <w:spacing w:after="160" w:line="259" w:lineRule="auto"/>
      </w:pPr>
    </w:p>
    <w:p w14:paraId="05788B3E" w14:textId="77777777" w:rsidR="002F4D84" w:rsidRDefault="00D73236" w:rsidP="005D5E2A">
      <w:pPr>
        <w:spacing w:after="160" w:line="259" w:lineRule="auto"/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  <w:t>Zoom link:</w:t>
      </w:r>
      <w:r w:rsidR="00F1695A"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  <w:t xml:space="preserve"> </w:t>
      </w:r>
    </w:p>
    <w:p w14:paraId="7102A6CB" w14:textId="03AE46B3" w:rsidR="00F1695A" w:rsidRPr="00F1695A" w:rsidRDefault="002F4D84" w:rsidP="005D5E2A">
      <w:pPr>
        <w:spacing w:after="160" w:line="259" w:lineRule="auto"/>
      </w:pPr>
      <w:r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  <w:t> </w:t>
      </w:r>
      <w:r w:rsidR="00A41950">
        <w:rPr>
          <w:rFonts w:ascii="Lato" w:hAnsi="Lato"/>
          <w:color w:val="232333"/>
          <w:sz w:val="21"/>
          <w:szCs w:val="21"/>
          <w:shd w:val="clear" w:color="auto" w:fill="FFFFFF"/>
        </w:rPr>
        <w:t> </w:t>
      </w:r>
      <w:hyperlink r:id="rId11" w:tgtFrame="_blank" w:history="1">
        <w:r w:rsidR="008E2F70">
          <w:rPr>
            <w:rStyle w:val="Hyperlink"/>
            <w:rFonts w:ascii="Lato" w:hAnsi="Lato"/>
            <w:color w:val="0E71EB"/>
            <w:sz w:val="21"/>
            <w:szCs w:val="21"/>
            <w:shd w:val="clear" w:color="auto" w:fill="FFFFFF"/>
          </w:rPr>
          <w:t>https://us02web.zoom.us/j/81311199585?pwd=NFRWYVhONHYwdFBOSmVtSXd6RUtMdz09</w:t>
        </w:r>
      </w:hyperlink>
    </w:p>
    <w:tbl>
      <w:tblPr>
        <w:tblpPr w:leftFromText="180" w:rightFromText="180" w:vertAnchor="text" w:horzAnchor="margin" w:tblpXSpec="center" w:tblpY="4"/>
        <w:tblW w:w="11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5"/>
        <w:gridCol w:w="3690"/>
        <w:gridCol w:w="3824"/>
      </w:tblGrid>
      <w:tr w:rsidR="00BD532F" w:rsidRPr="00B1047A" w14:paraId="10773A1B" w14:textId="0368A979" w:rsidTr="00642264">
        <w:trPr>
          <w:trHeight w:val="222"/>
        </w:trPr>
        <w:tc>
          <w:tcPr>
            <w:tcW w:w="11199" w:type="dxa"/>
            <w:gridSpan w:val="3"/>
          </w:tcPr>
          <w:p w14:paraId="613A3DD7" w14:textId="21F0BB0C" w:rsidR="00BD532F" w:rsidRDefault="00BD532F" w:rsidP="004A6447">
            <w:pPr>
              <w:rPr>
                <w:rFonts w:ascii="Calibri" w:eastAsia="Arial" w:hAnsi="Calibri" w:cs="Arial"/>
                <w:b/>
                <w:sz w:val="40"/>
                <w:szCs w:val="22"/>
              </w:rPr>
            </w:pPr>
            <w:r>
              <w:rPr>
                <w:rFonts w:ascii="Calibri" w:eastAsia="Arial" w:hAnsi="Calibri" w:cs="Arial"/>
                <w:b/>
                <w:sz w:val="40"/>
                <w:szCs w:val="22"/>
              </w:rPr>
              <w:t>Voting EC</w:t>
            </w:r>
          </w:p>
        </w:tc>
      </w:tr>
      <w:tr w:rsidR="00270A44" w:rsidRPr="00B1047A" w14:paraId="151E8B06" w14:textId="6D82E90E" w:rsidTr="00E365FA">
        <w:trPr>
          <w:trHeight w:val="219"/>
        </w:trPr>
        <w:tc>
          <w:tcPr>
            <w:tcW w:w="3685" w:type="dxa"/>
          </w:tcPr>
          <w:p w14:paraId="4BBDFE59" w14:textId="21C5D4D6" w:rsidR="00270A44" w:rsidRPr="00B1047A" w:rsidRDefault="00270A44" w:rsidP="004A6447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osition</w:t>
            </w:r>
          </w:p>
        </w:tc>
        <w:tc>
          <w:tcPr>
            <w:tcW w:w="3690" w:type="dxa"/>
          </w:tcPr>
          <w:p w14:paraId="52D37439" w14:textId="5157E62B" w:rsidR="00270A44" w:rsidRPr="00B1047A" w:rsidRDefault="005A21B6" w:rsidP="004A6447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Officer</w:t>
            </w:r>
          </w:p>
        </w:tc>
        <w:tc>
          <w:tcPr>
            <w:tcW w:w="3824" w:type="dxa"/>
          </w:tcPr>
          <w:p w14:paraId="5233BEA9" w14:textId="1864537B" w:rsidR="00270A44" w:rsidRPr="00B1047A" w:rsidRDefault="00AC4E79" w:rsidP="004A6447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Attendance</w:t>
            </w:r>
          </w:p>
        </w:tc>
      </w:tr>
      <w:tr w:rsidR="00270A44" w:rsidRPr="00B1047A" w14:paraId="01D3596E" w14:textId="3D55540F" w:rsidTr="00E365FA">
        <w:trPr>
          <w:trHeight w:val="219"/>
        </w:trPr>
        <w:tc>
          <w:tcPr>
            <w:tcW w:w="3685" w:type="dxa"/>
          </w:tcPr>
          <w:p w14:paraId="190AF254" w14:textId="491FCB7D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President</w:t>
            </w:r>
          </w:p>
        </w:tc>
        <w:tc>
          <w:tcPr>
            <w:tcW w:w="3690" w:type="dxa"/>
          </w:tcPr>
          <w:p w14:paraId="53FF3CFB" w14:textId="1C8F482F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Chris Jones</w:t>
            </w:r>
          </w:p>
        </w:tc>
        <w:tc>
          <w:tcPr>
            <w:tcW w:w="3824" w:type="dxa"/>
          </w:tcPr>
          <w:p w14:paraId="0D86A3F6" w14:textId="7088EF87" w:rsidR="00270A44" w:rsidRPr="009560D3" w:rsidRDefault="00A662C4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270A44" w:rsidRPr="00B1047A" w14:paraId="2EE98688" w14:textId="06360019" w:rsidTr="00E365FA">
        <w:trPr>
          <w:trHeight w:val="219"/>
        </w:trPr>
        <w:tc>
          <w:tcPr>
            <w:tcW w:w="3685" w:type="dxa"/>
          </w:tcPr>
          <w:p w14:paraId="65CAEB65" w14:textId="63CE5931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President Elect</w:t>
            </w:r>
          </w:p>
        </w:tc>
        <w:tc>
          <w:tcPr>
            <w:tcW w:w="3690" w:type="dxa"/>
          </w:tcPr>
          <w:p w14:paraId="34B56B7E" w14:textId="2437785A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Danny Carroll</w:t>
            </w:r>
          </w:p>
        </w:tc>
        <w:tc>
          <w:tcPr>
            <w:tcW w:w="3824" w:type="dxa"/>
          </w:tcPr>
          <w:p w14:paraId="60AE6991" w14:textId="3287C264" w:rsidR="00270A44" w:rsidRPr="009560D3" w:rsidRDefault="00801ED9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333BE0" w:rsidRPr="00B1047A" w14:paraId="17E1D694" w14:textId="77777777" w:rsidTr="00E365FA">
        <w:trPr>
          <w:trHeight w:val="219"/>
        </w:trPr>
        <w:tc>
          <w:tcPr>
            <w:tcW w:w="3685" w:type="dxa"/>
          </w:tcPr>
          <w:p w14:paraId="49804C16" w14:textId="77777777" w:rsidR="00333BE0" w:rsidRPr="00B1047A" w:rsidRDefault="00333BE0" w:rsidP="00CC1304">
            <w:pPr>
              <w:rPr>
                <w:rFonts w:ascii="Calibri" w:eastAsia="Calibri" w:hAnsi="Calibri" w:cs="Times New Roman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9F3B94A" w14:textId="3D3F1607" w:rsidR="00333BE0" w:rsidRDefault="00333BE0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Mike Kotelnicki</w:t>
            </w:r>
          </w:p>
        </w:tc>
        <w:tc>
          <w:tcPr>
            <w:tcW w:w="3824" w:type="dxa"/>
          </w:tcPr>
          <w:p w14:paraId="761828CA" w14:textId="6625A85B" w:rsidR="00333BE0" w:rsidRPr="009560D3" w:rsidRDefault="000C29DE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NP*</w:t>
            </w:r>
          </w:p>
        </w:tc>
      </w:tr>
      <w:tr w:rsidR="00270A44" w:rsidRPr="00B1047A" w14:paraId="1469B432" w14:textId="172C9810" w:rsidTr="00E365FA">
        <w:trPr>
          <w:trHeight w:val="219"/>
        </w:trPr>
        <w:tc>
          <w:tcPr>
            <w:tcW w:w="3685" w:type="dxa"/>
          </w:tcPr>
          <w:p w14:paraId="12B0292A" w14:textId="7E40A462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Treasurer</w:t>
            </w:r>
          </w:p>
        </w:tc>
        <w:tc>
          <w:tcPr>
            <w:tcW w:w="3690" w:type="dxa"/>
          </w:tcPr>
          <w:p w14:paraId="0B27E430" w14:textId="21916315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Sara Spencer</w:t>
            </w:r>
          </w:p>
        </w:tc>
        <w:tc>
          <w:tcPr>
            <w:tcW w:w="3824" w:type="dxa"/>
          </w:tcPr>
          <w:p w14:paraId="24D26A2B" w14:textId="370359CC" w:rsidR="00270A44" w:rsidRPr="009560D3" w:rsidRDefault="000C29DE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NP*</w:t>
            </w:r>
          </w:p>
        </w:tc>
      </w:tr>
      <w:tr w:rsidR="00270A44" w:rsidRPr="00B1047A" w14:paraId="153DDAE4" w14:textId="1CC0A55E" w:rsidTr="00E365FA">
        <w:trPr>
          <w:trHeight w:val="219"/>
        </w:trPr>
        <w:tc>
          <w:tcPr>
            <w:tcW w:w="3685" w:type="dxa"/>
          </w:tcPr>
          <w:p w14:paraId="72FE7A5B" w14:textId="10EF3FE9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Secretary</w:t>
            </w:r>
          </w:p>
        </w:tc>
        <w:tc>
          <w:tcPr>
            <w:tcW w:w="3690" w:type="dxa"/>
          </w:tcPr>
          <w:p w14:paraId="27A8E3F4" w14:textId="0D3858CC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Tom Campbell</w:t>
            </w:r>
          </w:p>
        </w:tc>
        <w:tc>
          <w:tcPr>
            <w:tcW w:w="3824" w:type="dxa"/>
          </w:tcPr>
          <w:p w14:paraId="2594C09F" w14:textId="2D2F00FC" w:rsidR="00270A44" w:rsidRPr="009560D3" w:rsidRDefault="00374809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270A44" w:rsidRPr="00B1047A" w14:paraId="47DE4353" w14:textId="1D9AF0F3" w:rsidTr="00E365FA">
        <w:trPr>
          <w:trHeight w:val="219"/>
        </w:trPr>
        <w:tc>
          <w:tcPr>
            <w:tcW w:w="3685" w:type="dxa"/>
          </w:tcPr>
          <w:p w14:paraId="16305556" w14:textId="45738E4F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Past President</w:t>
            </w:r>
          </w:p>
        </w:tc>
        <w:tc>
          <w:tcPr>
            <w:tcW w:w="3690" w:type="dxa"/>
          </w:tcPr>
          <w:p w14:paraId="5746880D" w14:textId="4668593F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Scott Powers</w:t>
            </w:r>
          </w:p>
        </w:tc>
        <w:tc>
          <w:tcPr>
            <w:tcW w:w="3824" w:type="dxa"/>
          </w:tcPr>
          <w:p w14:paraId="5C1A58D7" w14:textId="1A2C0544" w:rsidR="00270A44" w:rsidRPr="009560D3" w:rsidRDefault="000C29DE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NP*</w:t>
            </w:r>
          </w:p>
        </w:tc>
      </w:tr>
      <w:tr w:rsidR="00270A44" w:rsidRPr="00B1047A" w14:paraId="629FA3DA" w14:textId="3B4ACD19" w:rsidTr="00E365FA">
        <w:trPr>
          <w:trHeight w:val="219"/>
        </w:trPr>
        <w:tc>
          <w:tcPr>
            <w:tcW w:w="3685" w:type="dxa"/>
          </w:tcPr>
          <w:p w14:paraId="321CD40B" w14:textId="65629DF8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Capital</w:t>
            </w:r>
          </w:p>
        </w:tc>
        <w:tc>
          <w:tcPr>
            <w:tcW w:w="3690" w:type="dxa"/>
          </w:tcPr>
          <w:p w14:paraId="16FF7E5E" w14:textId="23C7D73A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 xml:space="preserve">Savannah </w:t>
            </w:r>
            <w:r w:rsidR="0089202D">
              <w:rPr>
                <w:rFonts w:ascii="Calibri" w:eastAsia="Arial" w:hAnsi="Calibri" w:cs="Arial"/>
                <w:bCs/>
                <w:sz w:val="22"/>
                <w:szCs w:val="22"/>
              </w:rPr>
              <w:t>Caban</w:t>
            </w:r>
          </w:p>
        </w:tc>
        <w:tc>
          <w:tcPr>
            <w:tcW w:w="3824" w:type="dxa"/>
          </w:tcPr>
          <w:p w14:paraId="3FAB09AE" w14:textId="60D9110E" w:rsidR="00270A44" w:rsidRPr="009560D3" w:rsidRDefault="000C29DE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80375E" w:rsidRPr="00B1047A" w14:paraId="76EFD463" w14:textId="77777777" w:rsidTr="00E365FA">
        <w:trPr>
          <w:trHeight w:val="219"/>
        </w:trPr>
        <w:tc>
          <w:tcPr>
            <w:tcW w:w="3685" w:type="dxa"/>
          </w:tcPr>
          <w:p w14:paraId="57CB3EF1" w14:textId="77777777" w:rsidR="0080375E" w:rsidRPr="00B1047A" w:rsidRDefault="0080375E" w:rsidP="00CC1304">
            <w:pPr>
              <w:rPr>
                <w:rFonts w:ascii="Calibri" w:eastAsia="Calibri" w:hAnsi="Calibri" w:cs="Times New Roman"/>
                <w:sz w:val="22"/>
                <w:szCs w:val="22"/>
              </w:rPr>
            </w:pPr>
          </w:p>
        </w:tc>
        <w:tc>
          <w:tcPr>
            <w:tcW w:w="3690" w:type="dxa"/>
          </w:tcPr>
          <w:p w14:paraId="2B3A7D64" w14:textId="27013B3F" w:rsidR="0080375E" w:rsidRDefault="0080375E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Annemarie</w:t>
            </w:r>
            <w:r w:rsidR="00333BE0">
              <w:rPr>
                <w:rFonts w:ascii="Calibri" w:eastAsia="Arial" w:hAnsi="Calibri" w:cs="Arial"/>
                <w:bCs/>
                <w:sz w:val="22"/>
                <w:szCs w:val="22"/>
              </w:rPr>
              <w:t xml:space="preserve"> Francis</w:t>
            </w:r>
          </w:p>
        </w:tc>
        <w:tc>
          <w:tcPr>
            <w:tcW w:w="3824" w:type="dxa"/>
          </w:tcPr>
          <w:p w14:paraId="7DE936FF" w14:textId="02894256" w:rsidR="0080375E" w:rsidRPr="009E39C7" w:rsidRDefault="004B4C65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270A44" w:rsidRPr="00B1047A" w14:paraId="467CB183" w14:textId="253E7EE8" w:rsidTr="00E365FA">
        <w:trPr>
          <w:trHeight w:val="219"/>
        </w:trPr>
        <w:tc>
          <w:tcPr>
            <w:tcW w:w="3685" w:type="dxa"/>
          </w:tcPr>
          <w:p w14:paraId="11B0A07C" w14:textId="13531CF8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Central</w:t>
            </w:r>
          </w:p>
        </w:tc>
        <w:tc>
          <w:tcPr>
            <w:tcW w:w="3690" w:type="dxa"/>
          </w:tcPr>
          <w:p w14:paraId="4009793B" w14:textId="4326106E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Angela Witt</w:t>
            </w:r>
          </w:p>
        </w:tc>
        <w:tc>
          <w:tcPr>
            <w:tcW w:w="3824" w:type="dxa"/>
          </w:tcPr>
          <w:p w14:paraId="699759C7" w14:textId="4696CFF5" w:rsidR="00270A44" w:rsidRPr="009560D3" w:rsidRDefault="0042383F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333BE0" w:rsidRPr="00B1047A" w14:paraId="5DDD4A0C" w14:textId="77777777" w:rsidTr="00E365FA">
        <w:trPr>
          <w:trHeight w:val="219"/>
        </w:trPr>
        <w:tc>
          <w:tcPr>
            <w:tcW w:w="3685" w:type="dxa"/>
          </w:tcPr>
          <w:p w14:paraId="069D4C15" w14:textId="77777777" w:rsidR="00333BE0" w:rsidRPr="00B1047A" w:rsidRDefault="00333BE0" w:rsidP="00CC1304">
            <w:pPr>
              <w:rPr>
                <w:rFonts w:ascii="Calibri" w:eastAsia="Calibri" w:hAnsi="Calibri" w:cs="Times New Roman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B7C660B" w14:textId="737CB37C" w:rsidR="00333BE0" w:rsidRDefault="00333BE0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Devon Serrano</w:t>
            </w:r>
          </w:p>
        </w:tc>
        <w:tc>
          <w:tcPr>
            <w:tcW w:w="3824" w:type="dxa"/>
          </w:tcPr>
          <w:p w14:paraId="4E639879" w14:textId="1828057E" w:rsidR="00333BE0" w:rsidRPr="009560D3" w:rsidRDefault="00920E23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270A44" w:rsidRPr="00B1047A" w14:paraId="67E3D7A7" w14:textId="5EC42C4C" w:rsidTr="00E365FA">
        <w:trPr>
          <w:trHeight w:val="219"/>
        </w:trPr>
        <w:tc>
          <w:tcPr>
            <w:tcW w:w="3685" w:type="dxa"/>
          </w:tcPr>
          <w:p w14:paraId="24DECEDC" w14:textId="768B22D1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Eastern</w:t>
            </w:r>
          </w:p>
        </w:tc>
        <w:tc>
          <w:tcPr>
            <w:tcW w:w="3690" w:type="dxa"/>
          </w:tcPr>
          <w:p w14:paraId="12B293FC" w14:textId="3D092C28" w:rsidR="00270A44" w:rsidRPr="00CC1304" w:rsidRDefault="00F810AA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Jason Doctor</w:t>
            </w:r>
          </w:p>
        </w:tc>
        <w:tc>
          <w:tcPr>
            <w:tcW w:w="3824" w:type="dxa"/>
          </w:tcPr>
          <w:p w14:paraId="26E44BF5" w14:textId="73F88C75" w:rsidR="00270A44" w:rsidRPr="009560D3" w:rsidRDefault="0007041D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D24D41" w:rsidRPr="00B1047A" w14:paraId="13FD42AC" w14:textId="77777777" w:rsidTr="00E365FA">
        <w:trPr>
          <w:trHeight w:val="219"/>
        </w:trPr>
        <w:tc>
          <w:tcPr>
            <w:tcW w:w="3685" w:type="dxa"/>
          </w:tcPr>
          <w:p w14:paraId="279D8426" w14:textId="77777777" w:rsidR="00D24D41" w:rsidRPr="00CC1304" w:rsidRDefault="00D24D41" w:rsidP="00D24D41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Shenandoah</w:t>
            </w:r>
          </w:p>
        </w:tc>
        <w:tc>
          <w:tcPr>
            <w:tcW w:w="3690" w:type="dxa"/>
          </w:tcPr>
          <w:p w14:paraId="60E37740" w14:textId="77777777" w:rsidR="00D24D41" w:rsidRPr="00CC1304" w:rsidRDefault="00D24D41" w:rsidP="00D24D41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Paul Peterson</w:t>
            </w:r>
          </w:p>
        </w:tc>
        <w:tc>
          <w:tcPr>
            <w:tcW w:w="3824" w:type="dxa"/>
          </w:tcPr>
          <w:p w14:paraId="1162BD1A" w14:textId="0F43EDD1" w:rsidR="00D24D41" w:rsidRPr="009560D3" w:rsidRDefault="000C29DE" w:rsidP="00D24D41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NP*</w:t>
            </w:r>
          </w:p>
        </w:tc>
      </w:tr>
      <w:tr w:rsidR="00D24D41" w:rsidRPr="00B1047A" w14:paraId="0B37C41A" w14:textId="77777777" w:rsidTr="00E365FA">
        <w:trPr>
          <w:trHeight w:val="219"/>
        </w:trPr>
        <w:tc>
          <w:tcPr>
            <w:tcW w:w="3685" w:type="dxa"/>
          </w:tcPr>
          <w:p w14:paraId="3C5CF8CE" w14:textId="77777777" w:rsidR="00D24D41" w:rsidRPr="00CC1304" w:rsidRDefault="00D24D41" w:rsidP="00D24D41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Tidewater</w:t>
            </w:r>
          </w:p>
        </w:tc>
        <w:tc>
          <w:tcPr>
            <w:tcW w:w="3690" w:type="dxa"/>
          </w:tcPr>
          <w:p w14:paraId="55C1D326" w14:textId="2B283F52" w:rsidR="00D24D41" w:rsidRPr="00CC1304" w:rsidRDefault="004C6778" w:rsidP="00D24D41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Carrie Hendric</w:t>
            </w:r>
            <w:r w:rsidR="00DE1C65">
              <w:rPr>
                <w:rFonts w:ascii="Calibri" w:eastAsia="Arial" w:hAnsi="Calibri" w:cs="Arial"/>
                <w:bCs/>
                <w:sz w:val="22"/>
                <w:szCs w:val="22"/>
              </w:rPr>
              <w:t>k</w:t>
            </w:r>
          </w:p>
        </w:tc>
        <w:tc>
          <w:tcPr>
            <w:tcW w:w="3824" w:type="dxa"/>
          </w:tcPr>
          <w:p w14:paraId="07CE2A41" w14:textId="44178478" w:rsidR="00D24D41" w:rsidRPr="009560D3" w:rsidRDefault="000C29DE" w:rsidP="00D24D41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NP*</w:t>
            </w:r>
          </w:p>
        </w:tc>
      </w:tr>
      <w:tr w:rsidR="00270A44" w:rsidRPr="00B1047A" w14:paraId="3201B0A4" w14:textId="51EE94EE" w:rsidTr="00E365FA">
        <w:trPr>
          <w:trHeight w:val="219"/>
        </w:trPr>
        <w:tc>
          <w:tcPr>
            <w:tcW w:w="3685" w:type="dxa"/>
          </w:tcPr>
          <w:p w14:paraId="75628057" w14:textId="52C3AC21" w:rsidR="00270A44" w:rsidRPr="00CC1304" w:rsidRDefault="00270A44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 w:rsidRPr="00B1047A">
              <w:rPr>
                <w:rFonts w:ascii="Calibri" w:eastAsia="Calibri" w:hAnsi="Calibri" w:cs="Times New Roman"/>
                <w:sz w:val="22"/>
                <w:szCs w:val="22"/>
              </w:rPr>
              <w:t>Western</w:t>
            </w:r>
          </w:p>
        </w:tc>
        <w:tc>
          <w:tcPr>
            <w:tcW w:w="3690" w:type="dxa"/>
          </w:tcPr>
          <w:p w14:paraId="5EE27DD1" w14:textId="0E6EC45A" w:rsidR="00270A44" w:rsidRPr="00CC1304" w:rsidRDefault="004C6778" w:rsidP="00CC1304">
            <w:pPr>
              <w:rPr>
                <w:rFonts w:ascii="Calibri" w:eastAsia="Arial" w:hAnsi="Calibri" w:cs="Arial"/>
                <w:bCs/>
                <w:sz w:val="22"/>
                <w:szCs w:val="22"/>
              </w:rPr>
            </w:pPr>
            <w:r>
              <w:rPr>
                <w:rFonts w:ascii="Calibri" w:eastAsia="Arial" w:hAnsi="Calibri" w:cs="Arial"/>
                <w:bCs/>
                <w:sz w:val="22"/>
                <w:szCs w:val="22"/>
              </w:rPr>
              <w:t>Anne Bryan</w:t>
            </w:r>
          </w:p>
        </w:tc>
        <w:tc>
          <w:tcPr>
            <w:tcW w:w="3824" w:type="dxa"/>
          </w:tcPr>
          <w:p w14:paraId="48D446BA" w14:textId="772ABCC3" w:rsidR="00270A44" w:rsidRPr="009560D3" w:rsidRDefault="00682526" w:rsidP="00CC1304">
            <w:pPr>
              <w:rPr>
                <w:rFonts w:ascii="Calibri" w:eastAsia="Arial" w:hAnsi="Calibri" w:cs="Arial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22"/>
                <w:szCs w:val="22"/>
              </w:rPr>
              <w:t>P</w:t>
            </w:r>
          </w:p>
        </w:tc>
      </w:tr>
      <w:tr w:rsidR="00BD532F" w:rsidRPr="00B1047A" w14:paraId="7DCB8128" w14:textId="28E0AF57" w:rsidTr="00326CBF">
        <w:trPr>
          <w:trHeight w:val="512"/>
        </w:trPr>
        <w:tc>
          <w:tcPr>
            <w:tcW w:w="11199" w:type="dxa"/>
            <w:gridSpan w:val="3"/>
          </w:tcPr>
          <w:p w14:paraId="4EB35B18" w14:textId="782B4DB8" w:rsidR="00BD532F" w:rsidRPr="009560D3" w:rsidRDefault="00BD532F" w:rsidP="004A6447">
            <w:pPr>
              <w:rPr>
                <w:rFonts w:ascii="Calibri" w:eastAsia="Arial" w:hAnsi="Calibri" w:cs="Arial"/>
                <w:b/>
                <w:sz w:val="40"/>
                <w:szCs w:val="22"/>
              </w:rPr>
            </w:pPr>
            <w:r w:rsidRPr="009560D3">
              <w:rPr>
                <w:rFonts w:ascii="Calibri" w:eastAsia="Arial" w:hAnsi="Calibri" w:cs="Arial"/>
                <w:b/>
                <w:sz w:val="40"/>
                <w:szCs w:val="22"/>
              </w:rPr>
              <w:t>Committees</w:t>
            </w:r>
          </w:p>
        </w:tc>
      </w:tr>
      <w:tr w:rsidR="00BD532F" w:rsidRPr="00B1047A" w14:paraId="6A9F00A3" w14:textId="585F41D1" w:rsidTr="00E365FA">
        <w:trPr>
          <w:trHeight w:val="219"/>
        </w:trPr>
        <w:tc>
          <w:tcPr>
            <w:tcW w:w="3685" w:type="dxa"/>
          </w:tcPr>
          <w:p w14:paraId="48FCE42B" w14:textId="064ECD13" w:rsidR="00BD532F" w:rsidRPr="00EB23EC" w:rsidRDefault="00BD532F" w:rsidP="00BD532F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Committee</w:t>
            </w:r>
          </w:p>
        </w:tc>
        <w:tc>
          <w:tcPr>
            <w:tcW w:w="3690" w:type="dxa"/>
          </w:tcPr>
          <w:p w14:paraId="28CA0E9A" w14:textId="2DF502BC" w:rsidR="00BD532F" w:rsidRPr="00EB23EC" w:rsidRDefault="00BD532F" w:rsidP="00BD532F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Committee Chair</w:t>
            </w:r>
          </w:p>
        </w:tc>
        <w:tc>
          <w:tcPr>
            <w:tcW w:w="3824" w:type="dxa"/>
          </w:tcPr>
          <w:p w14:paraId="596CCE29" w14:textId="0BBB194C" w:rsidR="00BD532F" w:rsidRPr="009560D3" w:rsidRDefault="00AC4E79" w:rsidP="00BD532F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 w:rsidRPr="009560D3"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Attendance</w:t>
            </w:r>
          </w:p>
        </w:tc>
      </w:tr>
      <w:tr w:rsidR="006616E3" w:rsidRPr="00B1047A" w14:paraId="49F230A7" w14:textId="77777777" w:rsidTr="00E365FA">
        <w:trPr>
          <w:trHeight w:val="219"/>
        </w:trPr>
        <w:tc>
          <w:tcPr>
            <w:tcW w:w="3685" w:type="dxa"/>
          </w:tcPr>
          <w:p w14:paraId="6510E0AE" w14:textId="77777777" w:rsidR="006616E3" w:rsidRPr="00EB23EC" w:rsidRDefault="006616E3" w:rsidP="006616E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Annual Meeting</w:t>
            </w:r>
          </w:p>
        </w:tc>
        <w:tc>
          <w:tcPr>
            <w:tcW w:w="3690" w:type="dxa"/>
          </w:tcPr>
          <w:p w14:paraId="53886088" w14:textId="77777777" w:rsidR="006616E3" w:rsidRPr="00EB23EC" w:rsidRDefault="006616E3" w:rsidP="006616E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Sara Pittelkau </w:t>
            </w:r>
          </w:p>
        </w:tc>
        <w:tc>
          <w:tcPr>
            <w:tcW w:w="3824" w:type="dxa"/>
          </w:tcPr>
          <w:p w14:paraId="31EC1BC5" w14:textId="6352B65B" w:rsidR="006616E3" w:rsidRPr="009560D3" w:rsidRDefault="00682526" w:rsidP="006616E3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6616E3" w:rsidRPr="00B1047A" w14:paraId="53EC6C52" w14:textId="77777777" w:rsidTr="00E365FA">
        <w:trPr>
          <w:trHeight w:val="219"/>
        </w:trPr>
        <w:tc>
          <w:tcPr>
            <w:tcW w:w="3685" w:type="dxa"/>
          </w:tcPr>
          <w:p w14:paraId="7D37AB27" w14:textId="77777777" w:rsidR="006616E3" w:rsidRPr="00EB23EC" w:rsidRDefault="006616E3" w:rsidP="006616E3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ATs Care</w:t>
            </w:r>
          </w:p>
        </w:tc>
        <w:tc>
          <w:tcPr>
            <w:tcW w:w="3690" w:type="dxa"/>
          </w:tcPr>
          <w:p w14:paraId="5BADDF64" w14:textId="77777777" w:rsidR="006616E3" w:rsidRPr="00EB23EC" w:rsidRDefault="006616E3" w:rsidP="006616E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Angela White </w:t>
            </w:r>
          </w:p>
        </w:tc>
        <w:tc>
          <w:tcPr>
            <w:tcW w:w="3824" w:type="dxa"/>
          </w:tcPr>
          <w:p w14:paraId="385FF2A5" w14:textId="09BB4669" w:rsidR="006616E3" w:rsidRPr="009560D3" w:rsidRDefault="00A662C4" w:rsidP="006616E3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995C46" w:rsidRPr="00B1047A" w14:paraId="67104D24" w14:textId="77777777" w:rsidTr="00E365FA">
        <w:trPr>
          <w:trHeight w:val="219"/>
        </w:trPr>
        <w:tc>
          <w:tcPr>
            <w:tcW w:w="3685" w:type="dxa"/>
          </w:tcPr>
          <w:p w14:paraId="7AFF190F" w14:textId="09B19D0A" w:rsidR="00995C46" w:rsidRPr="00EB23EC" w:rsidRDefault="00995C46" w:rsidP="00995C46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C</w:t>
            </w:r>
            <w:r>
              <w:rPr>
                <w:rFonts w:asciiTheme="majorHAnsi" w:eastAsia="Arial" w:hAnsiTheme="majorHAnsi" w:cstheme="majorHAnsi"/>
                <w:sz w:val="22"/>
                <w:szCs w:val="22"/>
              </w:rPr>
              <w:t>onstitution &amp; B</w:t>
            </w:r>
            <w:r w:rsidR="00607353">
              <w:rPr>
                <w:rFonts w:asciiTheme="majorHAnsi" w:eastAsia="Arial" w:hAnsiTheme="majorHAnsi" w:cstheme="majorHAnsi"/>
                <w:sz w:val="22"/>
                <w:szCs w:val="22"/>
              </w:rPr>
              <w:t>y</w:t>
            </w:r>
            <w:r>
              <w:rPr>
                <w:rFonts w:asciiTheme="majorHAnsi" w:eastAsia="Arial" w:hAnsiTheme="majorHAnsi" w:cstheme="majorHAnsi"/>
                <w:sz w:val="22"/>
                <w:szCs w:val="22"/>
              </w:rPr>
              <w:t>-Laws</w:t>
            </w:r>
          </w:p>
        </w:tc>
        <w:tc>
          <w:tcPr>
            <w:tcW w:w="3690" w:type="dxa"/>
          </w:tcPr>
          <w:p w14:paraId="27714D9C" w14:textId="440EED02" w:rsidR="00995C46" w:rsidRPr="00EB23EC" w:rsidRDefault="002C4634" w:rsidP="00995C46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Emily Evans</w:t>
            </w:r>
            <w:r w:rsidR="00995C46"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3824" w:type="dxa"/>
          </w:tcPr>
          <w:p w14:paraId="40BB2892" w14:textId="63FF7DEB" w:rsidR="00995C46" w:rsidRPr="009560D3" w:rsidRDefault="00A9323A" w:rsidP="00995C46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NP*</w:t>
            </w:r>
          </w:p>
        </w:tc>
      </w:tr>
      <w:tr w:rsidR="0043604A" w:rsidRPr="00B1047A" w14:paraId="4591FC53" w14:textId="77777777" w:rsidTr="00E365FA">
        <w:trPr>
          <w:trHeight w:val="219"/>
        </w:trPr>
        <w:tc>
          <w:tcPr>
            <w:tcW w:w="3685" w:type="dxa"/>
          </w:tcPr>
          <w:p w14:paraId="2C86257C" w14:textId="77777777" w:rsidR="0043604A" w:rsidRPr="00EB23EC" w:rsidRDefault="0043604A" w:rsidP="0043604A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Council on Practice Advancement</w:t>
            </w:r>
          </w:p>
        </w:tc>
        <w:tc>
          <w:tcPr>
            <w:tcW w:w="3690" w:type="dxa"/>
          </w:tcPr>
          <w:p w14:paraId="3158C3A4" w14:textId="297F608A" w:rsidR="0043604A" w:rsidRPr="00EB23EC" w:rsidRDefault="0043604A" w:rsidP="0043604A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</w:p>
        </w:tc>
        <w:tc>
          <w:tcPr>
            <w:tcW w:w="3824" w:type="dxa"/>
          </w:tcPr>
          <w:p w14:paraId="355629E5" w14:textId="593FA437" w:rsidR="0043604A" w:rsidRPr="009560D3" w:rsidRDefault="0043604A" w:rsidP="0043604A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</w:p>
        </w:tc>
      </w:tr>
      <w:tr w:rsidR="00E365FA" w:rsidRPr="00890F6E" w14:paraId="2524799A" w14:textId="77777777" w:rsidTr="00E365FA">
        <w:trPr>
          <w:trHeight w:val="219"/>
        </w:trPr>
        <w:tc>
          <w:tcPr>
            <w:tcW w:w="3685" w:type="dxa"/>
          </w:tcPr>
          <w:p w14:paraId="6E3DC209" w14:textId="77777777" w:rsidR="00E365FA" w:rsidRPr="00DE1C65" w:rsidRDefault="00E365FA" w:rsidP="00E365FA">
            <w:pPr>
              <w:rPr>
                <w:rFonts w:ascii="Calibri" w:eastAsia="Arial" w:hAnsi="Calibri" w:cs="Arial"/>
                <w:bCs/>
                <w:sz w:val="22"/>
                <w:szCs w:val="12"/>
              </w:rPr>
            </w:pPr>
            <w:r>
              <w:rPr>
                <w:rFonts w:asciiTheme="majorHAnsi" w:eastAsia="Calibri" w:hAnsiTheme="majorHAnsi" w:cstheme="majorHAnsi"/>
                <w:sz w:val="22"/>
                <w:szCs w:val="22"/>
              </w:rPr>
              <w:t>Diversity, Equity, and Inclusion</w:t>
            </w:r>
          </w:p>
        </w:tc>
        <w:tc>
          <w:tcPr>
            <w:tcW w:w="3690" w:type="dxa"/>
          </w:tcPr>
          <w:p w14:paraId="5249CE00" w14:textId="77777777" w:rsidR="00E365FA" w:rsidRPr="00890F6E" w:rsidRDefault="00E365FA" w:rsidP="00E365FA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  <w:r>
              <w:rPr>
                <w:rFonts w:asciiTheme="majorHAnsi" w:eastAsia="Calibri" w:hAnsiTheme="majorHAnsi" w:cstheme="majorHAnsi"/>
                <w:sz w:val="22"/>
                <w:szCs w:val="22"/>
              </w:rPr>
              <w:t>Joe Donkor</w:t>
            </w:r>
          </w:p>
        </w:tc>
        <w:tc>
          <w:tcPr>
            <w:tcW w:w="3824" w:type="dxa"/>
          </w:tcPr>
          <w:p w14:paraId="7470C437" w14:textId="59ABFCED" w:rsidR="00E365FA" w:rsidRPr="00890F6E" w:rsidRDefault="00D35B2B" w:rsidP="00E365FA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  <w:r>
              <w:rPr>
                <w:rFonts w:ascii="Calibri" w:eastAsia="Arial" w:hAnsi="Calibri" w:cs="Arial"/>
                <w:b/>
                <w:sz w:val="22"/>
                <w:szCs w:val="12"/>
              </w:rPr>
              <w:t>P</w:t>
            </w:r>
          </w:p>
        </w:tc>
      </w:tr>
      <w:tr w:rsidR="00E365FA" w:rsidRPr="00890F6E" w14:paraId="79325A00" w14:textId="77777777" w:rsidTr="00E365FA">
        <w:trPr>
          <w:trHeight w:val="219"/>
        </w:trPr>
        <w:tc>
          <w:tcPr>
            <w:tcW w:w="3685" w:type="dxa"/>
          </w:tcPr>
          <w:p w14:paraId="0359DA19" w14:textId="77777777" w:rsidR="00E365FA" w:rsidRPr="00DE1C65" w:rsidRDefault="00E365FA" w:rsidP="00E365FA">
            <w:pPr>
              <w:rPr>
                <w:rFonts w:ascii="Calibri" w:eastAsia="Arial" w:hAnsi="Calibri" w:cs="Arial"/>
                <w:bCs/>
                <w:sz w:val="22"/>
                <w:szCs w:val="12"/>
              </w:rPr>
            </w:pPr>
          </w:p>
        </w:tc>
        <w:tc>
          <w:tcPr>
            <w:tcW w:w="3690" w:type="dxa"/>
          </w:tcPr>
          <w:p w14:paraId="291099B2" w14:textId="77777777" w:rsidR="00E365FA" w:rsidRPr="00890F6E" w:rsidRDefault="00E365FA" w:rsidP="00E365FA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  <w:r>
              <w:rPr>
                <w:rFonts w:asciiTheme="majorHAnsi" w:eastAsia="Calibri" w:hAnsiTheme="majorHAnsi" w:cstheme="majorHAnsi"/>
                <w:sz w:val="22"/>
                <w:szCs w:val="22"/>
              </w:rPr>
              <w:t>Kirk Armstrong</w:t>
            </w:r>
          </w:p>
        </w:tc>
        <w:tc>
          <w:tcPr>
            <w:tcW w:w="3824" w:type="dxa"/>
          </w:tcPr>
          <w:p w14:paraId="7CE5065F" w14:textId="1D05C5F0" w:rsidR="00E365FA" w:rsidRPr="00890F6E" w:rsidRDefault="006766A8" w:rsidP="00E365FA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  <w:r>
              <w:rPr>
                <w:rFonts w:ascii="Calibri" w:eastAsia="Arial" w:hAnsi="Calibri" w:cs="Arial"/>
                <w:b/>
                <w:sz w:val="22"/>
                <w:szCs w:val="12"/>
              </w:rPr>
              <w:t>P</w:t>
            </w:r>
          </w:p>
        </w:tc>
      </w:tr>
      <w:tr w:rsidR="00E365FA" w:rsidRPr="00890F6E" w14:paraId="2D1E7C4F" w14:textId="77777777" w:rsidTr="00D47A8F">
        <w:trPr>
          <w:trHeight w:val="219"/>
        </w:trPr>
        <w:tc>
          <w:tcPr>
            <w:tcW w:w="3685" w:type="dxa"/>
          </w:tcPr>
          <w:p w14:paraId="67EDA2E6" w14:textId="77777777" w:rsidR="00E365FA" w:rsidRDefault="00E365FA" w:rsidP="00E365FA">
            <w:pPr>
              <w:rPr>
                <w:rFonts w:ascii="Calibri" w:eastAsia="Arial" w:hAnsi="Calibri" w:cs="Arial"/>
                <w:bCs/>
                <w:sz w:val="22"/>
                <w:szCs w:val="12"/>
              </w:rPr>
            </w:pPr>
            <w:r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Research </w:t>
            </w:r>
          </w:p>
        </w:tc>
        <w:tc>
          <w:tcPr>
            <w:tcW w:w="3690" w:type="dxa"/>
          </w:tcPr>
          <w:p w14:paraId="228F4420" w14:textId="77777777" w:rsidR="00E365FA" w:rsidRPr="00730485" w:rsidRDefault="00E365FA" w:rsidP="00E365FA">
            <w:pPr>
              <w:rPr>
                <w:rFonts w:ascii="Calibri" w:eastAsia="Arial" w:hAnsi="Calibri" w:cs="Arial"/>
                <w:bCs/>
                <w:sz w:val="22"/>
                <w:szCs w:val="12"/>
              </w:rPr>
            </w:pPr>
            <w:r>
              <w:rPr>
                <w:rFonts w:asciiTheme="majorHAnsi" w:eastAsia="Calibri" w:hAnsiTheme="majorHAnsi" w:cstheme="majorHAnsi"/>
                <w:sz w:val="22"/>
                <w:szCs w:val="22"/>
              </w:rPr>
              <w:t>John Goetschius</w:t>
            </w:r>
          </w:p>
        </w:tc>
        <w:tc>
          <w:tcPr>
            <w:tcW w:w="3824" w:type="dxa"/>
          </w:tcPr>
          <w:p w14:paraId="6D353426" w14:textId="0166249A" w:rsidR="00E365FA" w:rsidRDefault="0042383F" w:rsidP="00E365FA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  <w:r>
              <w:rPr>
                <w:rFonts w:ascii="Calibri" w:eastAsia="Arial" w:hAnsi="Calibri" w:cs="Arial"/>
                <w:b/>
                <w:sz w:val="22"/>
                <w:szCs w:val="12"/>
              </w:rPr>
              <w:t>P</w:t>
            </w:r>
          </w:p>
        </w:tc>
      </w:tr>
      <w:tr w:rsidR="00607353" w:rsidRPr="00B1047A" w14:paraId="5D69CA66" w14:textId="77777777" w:rsidTr="00E365FA">
        <w:trPr>
          <w:trHeight w:val="219"/>
        </w:trPr>
        <w:tc>
          <w:tcPr>
            <w:tcW w:w="3685" w:type="dxa"/>
          </w:tcPr>
          <w:p w14:paraId="37908EBD" w14:textId="77777777" w:rsidR="00607353" w:rsidRPr="00EB23EC" w:rsidRDefault="00607353" w:rsidP="0060735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Education</w:t>
            </w:r>
          </w:p>
        </w:tc>
        <w:tc>
          <w:tcPr>
            <w:tcW w:w="3690" w:type="dxa"/>
          </w:tcPr>
          <w:p w14:paraId="3FC0B576" w14:textId="77777777" w:rsidR="00607353" w:rsidRPr="00EB23EC" w:rsidRDefault="00607353" w:rsidP="0060735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Kim Pritchard </w:t>
            </w:r>
          </w:p>
        </w:tc>
        <w:tc>
          <w:tcPr>
            <w:tcW w:w="3824" w:type="dxa"/>
          </w:tcPr>
          <w:p w14:paraId="5EFE50AC" w14:textId="69B95F37" w:rsidR="00607353" w:rsidRPr="009560D3" w:rsidRDefault="00A9323A" w:rsidP="00607353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NP*</w:t>
            </w:r>
          </w:p>
        </w:tc>
      </w:tr>
      <w:tr w:rsidR="00FC4F6E" w:rsidRPr="00B1047A" w14:paraId="403010C3" w14:textId="77777777" w:rsidTr="00E365FA">
        <w:trPr>
          <w:trHeight w:val="219"/>
        </w:trPr>
        <w:tc>
          <w:tcPr>
            <w:tcW w:w="3685" w:type="dxa"/>
          </w:tcPr>
          <w:p w14:paraId="24EF252D" w14:textId="77777777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3</w:t>
            </w:r>
            <w:r w:rsidRPr="00EB23EC">
              <w:rPr>
                <w:rFonts w:asciiTheme="majorHAnsi" w:eastAsia="Arial" w:hAnsiTheme="majorHAnsi" w:cstheme="majorHAnsi"/>
                <w:sz w:val="22"/>
                <w:szCs w:val="22"/>
                <w:vertAlign w:val="superscript"/>
              </w:rPr>
              <w:t>rd</w:t>
            </w: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 Party Reimbursement</w:t>
            </w:r>
          </w:p>
        </w:tc>
        <w:tc>
          <w:tcPr>
            <w:tcW w:w="3690" w:type="dxa"/>
          </w:tcPr>
          <w:p w14:paraId="0571E779" w14:textId="77777777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Brice Snyder </w:t>
            </w:r>
          </w:p>
        </w:tc>
        <w:tc>
          <w:tcPr>
            <w:tcW w:w="3824" w:type="dxa"/>
          </w:tcPr>
          <w:p w14:paraId="7DC9C24D" w14:textId="6EE17CF2" w:rsidR="00FC4F6E" w:rsidRPr="009560D3" w:rsidRDefault="00A662C4" w:rsidP="00FC4F6E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NP*</w:t>
            </w:r>
          </w:p>
        </w:tc>
      </w:tr>
      <w:tr w:rsidR="00FC4F6E" w:rsidRPr="00B1047A" w14:paraId="093D0642" w14:textId="77777777" w:rsidTr="00E365FA">
        <w:trPr>
          <w:trHeight w:val="219"/>
        </w:trPr>
        <w:tc>
          <w:tcPr>
            <w:tcW w:w="3685" w:type="dxa"/>
          </w:tcPr>
          <w:p w14:paraId="487E90BE" w14:textId="77777777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Governmental Affairs</w:t>
            </w:r>
          </w:p>
        </w:tc>
        <w:tc>
          <w:tcPr>
            <w:tcW w:w="3690" w:type="dxa"/>
          </w:tcPr>
          <w:p w14:paraId="3A83A662" w14:textId="77777777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Rose Schmeig </w:t>
            </w:r>
          </w:p>
        </w:tc>
        <w:tc>
          <w:tcPr>
            <w:tcW w:w="3824" w:type="dxa"/>
          </w:tcPr>
          <w:p w14:paraId="6792E3E0" w14:textId="4A63EDDD" w:rsidR="00FC4F6E" w:rsidRPr="009560D3" w:rsidRDefault="00511999" w:rsidP="00FC4F6E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FC4F6E" w:rsidRPr="00B1047A" w14:paraId="7785925C" w14:textId="77777777" w:rsidTr="00E365FA">
        <w:trPr>
          <w:trHeight w:val="219"/>
        </w:trPr>
        <w:tc>
          <w:tcPr>
            <w:tcW w:w="3685" w:type="dxa"/>
          </w:tcPr>
          <w:p w14:paraId="767996B8" w14:textId="61F52CA7" w:rsidR="00FC4F6E" w:rsidRPr="00EB23EC" w:rsidRDefault="00626150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Lobbyist</w:t>
            </w:r>
          </w:p>
        </w:tc>
        <w:tc>
          <w:tcPr>
            <w:tcW w:w="3690" w:type="dxa"/>
          </w:tcPr>
          <w:p w14:paraId="3197F7A6" w14:textId="77777777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Becky Bowers-Lanier</w:t>
            </w:r>
          </w:p>
        </w:tc>
        <w:tc>
          <w:tcPr>
            <w:tcW w:w="3824" w:type="dxa"/>
          </w:tcPr>
          <w:p w14:paraId="2E0456E0" w14:textId="11203E61" w:rsidR="00FC4F6E" w:rsidRPr="009560D3" w:rsidRDefault="006766A8" w:rsidP="00FC4F6E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FC4F6E" w:rsidRPr="00B1047A" w14:paraId="49D2FAF8" w14:textId="77777777" w:rsidTr="00E365FA">
        <w:trPr>
          <w:trHeight w:val="219"/>
        </w:trPr>
        <w:tc>
          <w:tcPr>
            <w:tcW w:w="3685" w:type="dxa"/>
          </w:tcPr>
          <w:p w14:paraId="4BC16CC7" w14:textId="77777777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>Historian</w:t>
            </w:r>
          </w:p>
        </w:tc>
        <w:tc>
          <w:tcPr>
            <w:tcW w:w="3690" w:type="dxa"/>
          </w:tcPr>
          <w:p w14:paraId="5676F8FD" w14:textId="2837B3EB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</w:p>
        </w:tc>
        <w:tc>
          <w:tcPr>
            <w:tcW w:w="3824" w:type="dxa"/>
          </w:tcPr>
          <w:p w14:paraId="2D3AF4ED" w14:textId="3BB0BD56" w:rsidR="00FC4F6E" w:rsidRPr="009560D3" w:rsidRDefault="00FC4F6E" w:rsidP="00FC4F6E">
            <w:pPr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</w:p>
        </w:tc>
      </w:tr>
      <w:tr w:rsidR="00FC4F6E" w:rsidRPr="00B1047A" w14:paraId="222E4DDE" w14:textId="77777777" w:rsidTr="00E365FA">
        <w:trPr>
          <w:trHeight w:val="219"/>
        </w:trPr>
        <w:tc>
          <w:tcPr>
            <w:tcW w:w="3685" w:type="dxa"/>
          </w:tcPr>
          <w:p w14:paraId="17174AF4" w14:textId="77777777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Honors &amp; Awards</w:t>
            </w:r>
          </w:p>
        </w:tc>
        <w:tc>
          <w:tcPr>
            <w:tcW w:w="3690" w:type="dxa"/>
          </w:tcPr>
          <w:p w14:paraId="73A32C08" w14:textId="77777777" w:rsidR="00FC4F6E" w:rsidRPr="00EB23EC" w:rsidRDefault="00FC4F6E" w:rsidP="00FC4F6E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Maegan Daniels </w:t>
            </w:r>
          </w:p>
        </w:tc>
        <w:tc>
          <w:tcPr>
            <w:tcW w:w="3824" w:type="dxa"/>
          </w:tcPr>
          <w:p w14:paraId="55DD345A" w14:textId="184A9C98" w:rsidR="00FC4F6E" w:rsidRPr="009560D3" w:rsidRDefault="0042383F" w:rsidP="00FC4F6E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6616E3" w:rsidRPr="00B1047A" w14:paraId="09F6789F" w14:textId="77777777" w:rsidTr="00E365FA">
        <w:trPr>
          <w:trHeight w:val="219"/>
        </w:trPr>
        <w:tc>
          <w:tcPr>
            <w:tcW w:w="3685" w:type="dxa"/>
          </w:tcPr>
          <w:p w14:paraId="6DB613F0" w14:textId="77777777" w:rsidR="006616E3" w:rsidRPr="00EB23EC" w:rsidRDefault="006616E3" w:rsidP="006616E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>ICSMC</w:t>
            </w:r>
          </w:p>
        </w:tc>
        <w:tc>
          <w:tcPr>
            <w:tcW w:w="3690" w:type="dxa"/>
          </w:tcPr>
          <w:p w14:paraId="7D27CA3B" w14:textId="77777777" w:rsidR="006616E3" w:rsidRPr="00EB23EC" w:rsidRDefault="006616E3" w:rsidP="006616E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Mike Kotelnicki </w:t>
            </w:r>
          </w:p>
        </w:tc>
        <w:tc>
          <w:tcPr>
            <w:tcW w:w="3824" w:type="dxa"/>
          </w:tcPr>
          <w:p w14:paraId="7A8636EF" w14:textId="4098406A" w:rsidR="006616E3" w:rsidRPr="009560D3" w:rsidRDefault="00A9323A" w:rsidP="006616E3">
            <w:pPr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>NP*</w:t>
            </w:r>
          </w:p>
        </w:tc>
      </w:tr>
      <w:tr w:rsidR="0043604A" w:rsidRPr="00B1047A" w14:paraId="16A26A8E" w14:textId="77777777" w:rsidTr="00E365FA">
        <w:trPr>
          <w:trHeight w:val="219"/>
        </w:trPr>
        <w:tc>
          <w:tcPr>
            <w:tcW w:w="3685" w:type="dxa"/>
          </w:tcPr>
          <w:p w14:paraId="674A65B5" w14:textId="77777777" w:rsidR="0043604A" w:rsidRPr="00EB23EC" w:rsidRDefault="0043604A" w:rsidP="0043604A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Leadership Academy</w:t>
            </w:r>
          </w:p>
        </w:tc>
        <w:tc>
          <w:tcPr>
            <w:tcW w:w="3690" w:type="dxa"/>
          </w:tcPr>
          <w:p w14:paraId="2C2CB3F6" w14:textId="77777777" w:rsidR="0043604A" w:rsidRPr="00EB23EC" w:rsidRDefault="0043604A" w:rsidP="0043604A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Josh Williamson </w:t>
            </w:r>
          </w:p>
        </w:tc>
        <w:tc>
          <w:tcPr>
            <w:tcW w:w="3824" w:type="dxa"/>
          </w:tcPr>
          <w:p w14:paraId="4A00AAB9" w14:textId="02452A57" w:rsidR="0043604A" w:rsidRPr="009560D3" w:rsidRDefault="00A9323A" w:rsidP="0043604A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NP*</w:t>
            </w:r>
          </w:p>
        </w:tc>
      </w:tr>
      <w:tr w:rsidR="00BD532F" w:rsidRPr="00B1047A" w14:paraId="3DBF8097" w14:textId="2439C3F3" w:rsidTr="00E365FA">
        <w:trPr>
          <w:trHeight w:val="219"/>
        </w:trPr>
        <w:tc>
          <w:tcPr>
            <w:tcW w:w="3685" w:type="dxa"/>
          </w:tcPr>
          <w:p w14:paraId="45EBCF2B" w14:textId="4FFE0BB9" w:rsidR="00BD532F" w:rsidRPr="00EB23EC" w:rsidRDefault="00BD532F" w:rsidP="00BD532F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>Membership</w:t>
            </w:r>
          </w:p>
        </w:tc>
        <w:tc>
          <w:tcPr>
            <w:tcW w:w="3690" w:type="dxa"/>
          </w:tcPr>
          <w:p w14:paraId="027781E9" w14:textId="01ED1BF9" w:rsidR="00BD532F" w:rsidRPr="00EB23EC" w:rsidRDefault="00BD532F" w:rsidP="00BD532F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Katie Grover </w:t>
            </w:r>
          </w:p>
        </w:tc>
        <w:tc>
          <w:tcPr>
            <w:tcW w:w="3824" w:type="dxa"/>
          </w:tcPr>
          <w:p w14:paraId="571F0922" w14:textId="3D9880C6" w:rsidR="00BD532F" w:rsidRPr="009560D3" w:rsidRDefault="00682526" w:rsidP="00BD532F">
            <w:pPr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43604A" w:rsidRPr="00B1047A" w14:paraId="481669D1" w14:textId="77777777" w:rsidTr="00E365FA">
        <w:trPr>
          <w:trHeight w:val="219"/>
        </w:trPr>
        <w:tc>
          <w:tcPr>
            <w:tcW w:w="3685" w:type="dxa"/>
          </w:tcPr>
          <w:p w14:paraId="5B113627" w14:textId="77777777" w:rsidR="0043604A" w:rsidRPr="00EB23EC" w:rsidRDefault="0043604A" w:rsidP="0043604A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lastRenderedPageBreak/>
              <w:t>Public Relations</w:t>
            </w:r>
          </w:p>
        </w:tc>
        <w:tc>
          <w:tcPr>
            <w:tcW w:w="3690" w:type="dxa"/>
          </w:tcPr>
          <w:p w14:paraId="3E57691C" w14:textId="6E8978FC" w:rsidR="0043604A" w:rsidRPr="00EB23EC" w:rsidRDefault="005202DE" w:rsidP="0043604A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Lauryn Hunter</w:t>
            </w:r>
          </w:p>
        </w:tc>
        <w:tc>
          <w:tcPr>
            <w:tcW w:w="3824" w:type="dxa"/>
          </w:tcPr>
          <w:p w14:paraId="3A682313" w14:textId="2CF2EDCB" w:rsidR="0043604A" w:rsidRPr="009560D3" w:rsidRDefault="00374809" w:rsidP="0043604A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995C46" w:rsidRPr="00B1047A" w14:paraId="07C41695" w14:textId="77777777" w:rsidTr="00E365FA">
        <w:trPr>
          <w:trHeight w:val="219"/>
        </w:trPr>
        <w:tc>
          <w:tcPr>
            <w:tcW w:w="3685" w:type="dxa"/>
          </w:tcPr>
          <w:p w14:paraId="6146F6AB" w14:textId="77777777" w:rsidR="00995C46" w:rsidRPr="00EB23EC" w:rsidRDefault="00995C46" w:rsidP="00995C46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Scholarship</w:t>
            </w:r>
          </w:p>
        </w:tc>
        <w:tc>
          <w:tcPr>
            <w:tcW w:w="3690" w:type="dxa"/>
          </w:tcPr>
          <w:p w14:paraId="7A71DD04" w14:textId="77777777" w:rsidR="00995C46" w:rsidRPr="00EB23EC" w:rsidRDefault="00995C46" w:rsidP="00995C46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Ellen Hicks </w:t>
            </w:r>
          </w:p>
        </w:tc>
        <w:tc>
          <w:tcPr>
            <w:tcW w:w="3824" w:type="dxa"/>
          </w:tcPr>
          <w:p w14:paraId="7D38D158" w14:textId="7F459F08" w:rsidR="00995C46" w:rsidRPr="009560D3" w:rsidRDefault="00374809" w:rsidP="00995C46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BD532F" w:rsidRPr="00B1047A" w14:paraId="01C3A009" w14:textId="18E1578A" w:rsidTr="00E365FA">
        <w:trPr>
          <w:trHeight w:val="219"/>
        </w:trPr>
        <w:tc>
          <w:tcPr>
            <w:tcW w:w="3685" w:type="dxa"/>
          </w:tcPr>
          <w:p w14:paraId="11E29240" w14:textId="12950C9E" w:rsidR="00BD532F" w:rsidRPr="00EB23EC" w:rsidRDefault="00BD532F" w:rsidP="00BD532F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>Secondary Schools</w:t>
            </w:r>
          </w:p>
        </w:tc>
        <w:tc>
          <w:tcPr>
            <w:tcW w:w="3690" w:type="dxa"/>
          </w:tcPr>
          <w:p w14:paraId="3C116104" w14:textId="1EFDBFF5" w:rsidR="00BD532F" w:rsidRPr="00EB23EC" w:rsidRDefault="00BD532F" w:rsidP="00BD532F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Jennifer Armstrong </w:t>
            </w:r>
          </w:p>
        </w:tc>
        <w:tc>
          <w:tcPr>
            <w:tcW w:w="3824" w:type="dxa"/>
          </w:tcPr>
          <w:p w14:paraId="17E7FC16" w14:textId="1057C3A3" w:rsidR="00BD532F" w:rsidRPr="009560D3" w:rsidRDefault="00A9323A" w:rsidP="00BD532F">
            <w:pPr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>NP*</w:t>
            </w:r>
          </w:p>
        </w:tc>
      </w:tr>
      <w:tr w:rsidR="00607353" w:rsidRPr="00B1047A" w14:paraId="30A02696" w14:textId="77777777" w:rsidTr="00E365FA">
        <w:trPr>
          <w:trHeight w:val="219"/>
        </w:trPr>
        <w:tc>
          <w:tcPr>
            <w:tcW w:w="3685" w:type="dxa"/>
          </w:tcPr>
          <w:p w14:paraId="4091463F" w14:textId="77777777" w:rsidR="00607353" w:rsidRPr="00EB23EC" w:rsidRDefault="00607353" w:rsidP="0060735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>Student Affairs</w:t>
            </w:r>
          </w:p>
        </w:tc>
        <w:tc>
          <w:tcPr>
            <w:tcW w:w="3690" w:type="dxa"/>
          </w:tcPr>
          <w:p w14:paraId="2040B8F4" w14:textId="77777777" w:rsidR="00607353" w:rsidRPr="00EB23EC" w:rsidRDefault="00607353" w:rsidP="00607353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Jenn Cuchna </w:t>
            </w:r>
          </w:p>
        </w:tc>
        <w:tc>
          <w:tcPr>
            <w:tcW w:w="3824" w:type="dxa"/>
          </w:tcPr>
          <w:p w14:paraId="6E0428DA" w14:textId="3C1B98A2" w:rsidR="00607353" w:rsidRPr="009560D3" w:rsidRDefault="00A662C4" w:rsidP="00607353">
            <w:pPr>
              <w:rPr>
                <w:rFonts w:asciiTheme="majorHAnsi" w:eastAsia="Arial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sz w:val="22"/>
                <w:szCs w:val="22"/>
              </w:rPr>
              <w:t>NP*</w:t>
            </w:r>
          </w:p>
        </w:tc>
      </w:tr>
      <w:tr w:rsidR="00BD532F" w:rsidRPr="00B1047A" w14:paraId="46DB6011" w14:textId="788CD939" w:rsidTr="00E365FA">
        <w:trPr>
          <w:trHeight w:val="219"/>
        </w:trPr>
        <w:tc>
          <w:tcPr>
            <w:tcW w:w="3685" w:type="dxa"/>
          </w:tcPr>
          <w:p w14:paraId="48DF3AFB" w14:textId="7B11C51D" w:rsidR="00BD532F" w:rsidRPr="00EB23EC" w:rsidRDefault="00BD532F" w:rsidP="00BD532F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>Young Professionals</w:t>
            </w:r>
          </w:p>
        </w:tc>
        <w:tc>
          <w:tcPr>
            <w:tcW w:w="3690" w:type="dxa"/>
          </w:tcPr>
          <w:p w14:paraId="36E6947D" w14:textId="07B9D3EC" w:rsidR="00BD532F" w:rsidRPr="00EB23EC" w:rsidRDefault="00BD532F" w:rsidP="00BD532F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EB23EC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Devon Serrano </w:t>
            </w:r>
          </w:p>
        </w:tc>
        <w:tc>
          <w:tcPr>
            <w:tcW w:w="3824" w:type="dxa"/>
          </w:tcPr>
          <w:p w14:paraId="4E766A79" w14:textId="13BB6BEC" w:rsidR="00BD532F" w:rsidRPr="009560D3" w:rsidRDefault="00920E23" w:rsidP="00BD532F">
            <w:pPr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eastAsia="Calibri" w:hAnsiTheme="majorHAnsi" w:cstheme="majorHAnsi"/>
                <w:b/>
                <w:sz w:val="22"/>
                <w:szCs w:val="22"/>
              </w:rPr>
              <w:t>P</w:t>
            </w:r>
          </w:p>
        </w:tc>
      </w:tr>
      <w:tr w:rsidR="00DB68A3" w:rsidRPr="00B1047A" w14:paraId="06730BE2" w14:textId="77777777" w:rsidTr="006C5F70">
        <w:trPr>
          <w:trHeight w:val="219"/>
        </w:trPr>
        <w:tc>
          <w:tcPr>
            <w:tcW w:w="11199" w:type="dxa"/>
            <w:gridSpan w:val="3"/>
          </w:tcPr>
          <w:p w14:paraId="2163A30E" w14:textId="77777777" w:rsidR="00DB68A3" w:rsidRPr="009560D3" w:rsidRDefault="00DB68A3" w:rsidP="00BD532F">
            <w:pPr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</w:p>
        </w:tc>
      </w:tr>
      <w:tr w:rsidR="00987070" w:rsidRPr="00B1047A" w14:paraId="521B1CA9" w14:textId="77777777" w:rsidTr="00D17A81">
        <w:trPr>
          <w:trHeight w:val="219"/>
        </w:trPr>
        <w:tc>
          <w:tcPr>
            <w:tcW w:w="11199" w:type="dxa"/>
            <w:gridSpan w:val="3"/>
          </w:tcPr>
          <w:p w14:paraId="5AAA4B64" w14:textId="2FC81DD2" w:rsidR="00987070" w:rsidRPr="009560D3" w:rsidRDefault="002F11BA" w:rsidP="00BD532F">
            <w:pPr>
              <w:rPr>
                <w:rFonts w:asciiTheme="majorHAnsi" w:eastAsia="Calibri" w:hAnsiTheme="majorHAnsi" w:cstheme="majorHAnsi"/>
                <w:b/>
                <w:sz w:val="22"/>
                <w:szCs w:val="22"/>
              </w:rPr>
            </w:pPr>
            <w:r>
              <w:rPr>
                <w:rFonts w:ascii="Calibri" w:eastAsia="Arial" w:hAnsi="Calibri" w:cs="Arial"/>
                <w:b/>
                <w:sz w:val="40"/>
                <w:szCs w:val="22"/>
              </w:rPr>
              <w:t>Guests</w:t>
            </w:r>
          </w:p>
        </w:tc>
      </w:tr>
      <w:tr w:rsidR="00DB68A3" w:rsidRPr="00890F6E" w14:paraId="2E930FD8" w14:textId="77777777" w:rsidTr="00E365FA">
        <w:trPr>
          <w:trHeight w:val="219"/>
        </w:trPr>
        <w:tc>
          <w:tcPr>
            <w:tcW w:w="3685" w:type="dxa"/>
          </w:tcPr>
          <w:p w14:paraId="40F9328F" w14:textId="046CD05A" w:rsidR="00DB68A3" w:rsidRPr="00DE1C65" w:rsidRDefault="00CF2DE1" w:rsidP="00DB68A3">
            <w:pPr>
              <w:rPr>
                <w:rFonts w:ascii="Calibri" w:eastAsia="Arial" w:hAnsi="Calibri" w:cs="Arial"/>
                <w:bCs/>
                <w:sz w:val="22"/>
                <w:szCs w:val="12"/>
              </w:rPr>
            </w:pPr>
            <w:r>
              <w:rPr>
                <w:rFonts w:ascii="Calibri" w:eastAsia="Arial" w:hAnsi="Calibri" w:cs="Arial"/>
                <w:bCs/>
                <w:sz w:val="22"/>
                <w:szCs w:val="12"/>
              </w:rPr>
              <w:t>Shane Caswell</w:t>
            </w:r>
          </w:p>
        </w:tc>
        <w:tc>
          <w:tcPr>
            <w:tcW w:w="3690" w:type="dxa"/>
          </w:tcPr>
          <w:p w14:paraId="33156068" w14:textId="13F84474" w:rsidR="00DB68A3" w:rsidRPr="00890F6E" w:rsidRDefault="00DB68A3" w:rsidP="00DB68A3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</w:p>
        </w:tc>
        <w:tc>
          <w:tcPr>
            <w:tcW w:w="3824" w:type="dxa"/>
          </w:tcPr>
          <w:p w14:paraId="5620420F" w14:textId="06E63BA0" w:rsidR="00DB68A3" w:rsidRPr="00890F6E" w:rsidRDefault="00F02015" w:rsidP="00DB68A3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  <w:r>
              <w:rPr>
                <w:rFonts w:ascii="Calibri" w:eastAsia="Arial" w:hAnsi="Calibri" w:cs="Arial"/>
                <w:b/>
                <w:sz w:val="22"/>
                <w:szCs w:val="12"/>
              </w:rPr>
              <w:t>P</w:t>
            </w:r>
          </w:p>
        </w:tc>
      </w:tr>
      <w:tr w:rsidR="009F3081" w:rsidRPr="00890F6E" w14:paraId="6452E487" w14:textId="77777777" w:rsidTr="00E365FA">
        <w:trPr>
          <w:trHeight w:val="219"/>
        </w:trPr>
        <w:tc>
          <w:tcPr>
            <w:tcW w:w="3685" w:type="dxa"/>
          </w:tcPr>
          <w:p w14:paraId="7F65A34E" w14:textId="1AC6F6B6" w:rsidR="009F3081" w:rsidRPr="00DE1C65" w:rsidRDefault="009F3081" w:rsidP="00BD532F">
            <w:pPr>
              <w:rPr>
                <w:rFonts w:ascii="Calibri" w:eastAsia="Arial" w:hAnsi="Calibri" w:cs="Arial"/>
                <w:bCs/>
                <w:sz w:val="22"/>
                <w:szCs w:val="12"/>
              </w:rPr>
            </w:pPr>
            <w:r>
              <w:rPr>
                <w:rFonts w:ascii="Calibri" w:eastAsia="Arial" w:hAnsi="Calibri" w:cs="Arial"/>
                <w:b/>
                <w:sz w:val="40"/>
                <w:szCs w:val="22"/>
              </w:rPr>
              <w:t>Task Forces</w:t>
            </w:r>
          </w:p>
        </w:tc>
        <w:tc>
          <w:tcPr>
            <w:tcW w:w="3690" w:type="dxa"/>
          </w:tcPr>
          <w:p w14:paraId="7936D2C8" w14:textId="77777777" w:rsidR="009F3081" w:rsidRPr="00890F6E" w:rsidRDefault="009F3081" w:rsidP="00BD532F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</w:p>
        </w:tc>
        <w:tc>
          <w:tcPr>
            <w:tcW w:w="3824" w:type="dxa"/>
          </w:tcPr>
          <w:p w14:paraId="670FCDB1" w14:textId="1BE874A0" w:rsidR="009F3081" w:rsidRPr="00890F6E" w:rsidRDefault="009F3081" w:rsidP="00BD532F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</w:p>
        </w:tc>
      </w:tr>
      <w:tr w:rsidR="009F3081" w:rsidRPr="00890F6E" w14:paraId="7E3BB501" w14:textId="77777777" w:rsidTr="00E365FA">
        <w:trPr>
          <w:trHeight w:val="219"/>
        </w:trPr>
        <w:tc>
          <w:tcPr>
            <w:tcW w:w="3685" w:type="dxa"/>
          </w:tcPr>
          <w:p w14:paraId="3AD4E66E" w14:textId="00CD882C" w:rsidR="009F3081" w:rsidRDefault="009F3081" w:rsidP="00BD532F">
            <w:pPr>
              <w:rPr>
                <w:rFonts w:ascii="Calibri" w:eastAsia="Arial" w:hAnsi="Calibri" w:cs="Arial"/>
                <w:bCs/>
                <w:sz w:val="22"/>
                <w:szCs w:val="12"/>
              </w:rPr>
            </w:pPr>
          </w:p>
        </w:tc>
        <w:tc>
          <w:tcPr>
            <w:tcW w:w="3690" w:type="dxa"/>
          </w:tcPr>
          <w:p w14:paraId="1498EB39" w14:textId="495FF1D6" w:rsidR="009F3081" w:rsidRPr="00730485" w:rsidRDefault="009F3081" w:rsidP="00BD532F">
            <w:pPr>
              <w:rPr>
                <w:rFonts w:ascii="Calibri" w:eastAsia="Arial" w:hAnsi="Calibri" w:cs="Arial"/>
                <w:bCs/>
                <w:sz w:val="22"/>
                <w:szCs w:val="12"/>
              </w:rPr>
            </w:pPr>
          </w:p>
        </w:tc>
        <w:tc>
          <w:tcPr>
            <w:tcW w:w="3824" w:type="dxa"/>
          </w:tcPr>
          <w:p w14:paraId="49849457" w14:textId="604B71F7" w:rsidR="009F3081" w:rsidRDefault="009F3081" w:rsidP="00BD532F">
            <w:pPr>
              <w:rPr>
                <w:rFonts w:ascii="Calibri" w:eastAsia="Arial" w:hAnsi="Calibri" w:cs="Arial"/>
                <w:b/>
                <w:sz w:val="22"/>
                <w:szCs w:val="12"/>
              </w:rPr>
            </w:pPr>
          </w:p>
        </w:tc>
      </w:tr>
    </w:tbl>
    <w:p w14:paraId="3FF21EA3" w14:textId="1C2E8FAF" w:rsidR="007D1B7D" w:rsidRDefault="007D1B7D">
      <w:pPr>
        <w:rPr>
          <w:rFonts w:ascii="Arial" w:eastAsia="Arial" w:hAnsi="Arial" w:cs="Arial"/>
          <w:b/>
          <w:sz w:val="22"/>
          <w:szCs w:val="22"/>
        </w:rPr>
      </w:pPr>
    </w:p>
    <w:p w14:paraId="2FB821D8" w14:textId="77777777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</w:p>
    <w:p w14:paraId="45F72CEA" w14:textId="77777777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Officer Reports</w:t>
      </w:r>
    </w:p>
    <w:p w14:paraId="3682F7DB" w14:textId="22A89663" w:rsidR="00076572" w:rsidRDefault="00076572" w:rsidP="00076572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resident – Chris Jones</w:t>
      </w:r>
    </w:p>
    <w:p w14:paraId="4AA4D3DE" w14:textId="582EC977" w:rsidR="00732CAE" w:rsidRDefault="004B4C65" w:rsidP="00732CAE">
      <w:pPr>
        <w:pStyle w:val="ListParagraph"/>
        <w:numPr>
          <w:ilvl w:val="0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End of year reports will be distributed in November</w:t>
      </w:r>
    </w:p>
    <w:p w14:paraId="596B6725" w14:textId="3FD43292" w:rsidR="00076572" w:rsidRPr="00732CAE" w:rsidRDefault="00076572" w:rsidP="00732CAE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732CAE">
        <w:rPr>
          <w:rFonts w:ascii="Arial" w:eastAsia="Arial" w:hAnsi="Arial" w:cs="Arial"/>
          <w:b/>
          <w:sz w:val="22"/>
          <w:szCs w:val="22"/>
        </w:rPr>
        <w:t>President Elect – Danny Carroll</w:t>
      </w:r>
    </w:p>
    <w:p w14:paraId="55DE7C13" w14:textId="47938B74" w:rsidR="00F661FE" w:rsidRPr="00F661FE" w:rsidRDefault="00F661FE" w:rsidP="00AB5640">
      <w:pPr>
        <w:pStyle w:val="ListParagraph"/>
        <w:numPr>
          <w:ilvl w:val="0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Important dates document</w:t>
      </w:r>
    </w:p>
    <w:p w14:paraId="04B576F0" w14:textId="467E6A66" w:rsidR="00AB5640" w:rsidRPr="00B97E4E" w:rsidRDefault="00562FF4" w:rsidP="00AB5640">
      <w:pPr>
        <w:pStyle w:val="ListParagraph"/>
        <w:numPr>
          <w:ilvl w:val="0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Shane Caswell – Virginia Concussion Initiative </w:t>
      </w:r>
    </w:p>
    <w:p w14:paraId="7AC49D66" w14:textId="2F6E38D0" w:rsidR="00B97E4E" w:rsidRPr="004F7728" w:rsidRDefault="004F7728" w:rsidP="00B97E4E">
      <w:pPr>
        <w:pStyle w:val="ListParagraph"/>
        <w:numPr>
          <w:ilvl w:val="1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Provided brief background of what Virginia Concussion Initiative is</w:t>
      </w:r>
    </w:p>
    <w:p w14:paraId="32865B28" w14:textId="7F575393" w:rsidR="004F7728" w:rsidRPr="001E0254" w:rsidRDefault="001E0254" w:rsidP="00B97E4E">
      <w:pPr>
        <w:pStyle w:val="ListParagraph"/>
        <w:numPr>
          <w:ilvl w:val="1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Would like a representative from VATA to act as liaison</w:t>
      </w:r>
    </w:p>
    <w:p w14:paraId="542E39D8" w14:textId="585E67A6" w:rsidR="001E0254" w:rsidRPr="00D27E1E" w:rsidRDefault="001F2645" w:rsidP="001F2645">
      <w:pPr>
        <w:pStyle w:val="ListParagraph"/>
        <w:numPr>
          <w:ilvl w:val="2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Will act to get it out to the membership </w:t>
      </w:r>
    </w:p>
    <w:p w14:paraId="38BB3E9F" w14:textId="5A12BFC4" w:rsidR="00D27E1E" w:rsidRPr="00127E19" w:rsidRDefault="00D27E1E" w:rsidP="001F2645">
      <w:pPr>
        <w:pStyle w:val="ListParagraph"/>
        <w:numPr>
          <w:ilvl w:val="2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Will also need someone to provide feedback</w:t>
      </w:r>
    </w:p>
    <w:p w14:paraId="1C53BB84" w14:textId="5541BE44" w:rsidR="00127E19" w:rsidRPr="000C29DE" w:rsidRDefault="00127E19" w:rsidP="001F2645">
      <w:pPr>
        <w:pStyle w:val="ListParagraph"/>
        <w:numPr>
          <w:ilvl w:val="2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Potential for secondary school committee</w:t>
      </w:r>
    </w:p>
    <w:p w14:paraId="562D2C44" w14:textId="6F504D6D" w:rsidR="000C29DE" w:rsidRPr="001341E1" w:rsidRDefault="00F02015" w:rsidP="001F2645">
      <w:pPr>
        <w:pStyle w:val="ListParagraph"/>
        <w:numPr>
          <w:ilvl w:val="2"/>
          <w:numId w:val="12"/>
        </w:numPr>
        <w:rPr>
          <w:rFonts w:ascii="Arial" w:eastAsia="Arial" w:hAnsi="Arial" w:cs="Arial"/>
          <w:b/>
          <w:sz w:val="22"/>
          <w:szCs w:val="22"/>
        </w:rPr>
      </w:pPr>
      <w:hyperlink r:id="rId12" w:history="1">
        <w:r w:rsidR="001341E1" w:rsidRPr="001B5402">
          <w:rPr>
            <w:rStyle w:val="Hyperlink"/>
            <w:rFonts w:ascii="Arial" w:eastAsia="Arial" w:hAnsi="Arial" w:cs="Arial"/>
            <w:bCs/>
            <w:sz w:val="22"/>
            <w:szCs w:val="22"/>
          </w:rPr>
          <w:t>https://concussion.gmu.edu</w:t>
        </w:r>
      </w:hyperlink>
    </w:p>
    <w:p w14:paraId="51159C58" w14:textId="01C0AF99" w:rsidR="001341E1" w:rsidRPr="00AB5640" w:rsidRDefault="001341E1" w:rsidP="001341E1">
      <w:pPr>
        <w:pStyle w:val="ListParagraph"/>
        <w:numPr>
          <w:ilvl w:val="0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Is working on contacting insurance companies for annual meeting</w:t>
      </w:r>
    </w:p>
    <w:p w14:paraId="0860E770" w14:textId="1E963D2C" w:rsidR="00076572" w:rsidRPr="00E313A2" w:rsidRDefault="00076572" w:rsidP="00E313A2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E313A2">
        <w:rPr>
          <w:rFonts w:ascii="Arial" w:eastAsia="Arial" w:hAnsi="Arial" w:cs="Arial"/>
          <w:b/>
          <w:sz w:val="22"/>
          <w:szCs w:val="22"/>
        </w:rPr>
        <w:t xml:space="preserve">Treasurer – Sara </w:t>
      </w:r>
      <w:r w:rsidR="0055713A">
        <w:rPr>
          <w:rFonts w:ascii="Arial" w:eastAsia="Arial" w:hAnsi="Arial" w:cs="Arial"/>
          <w:b/>
          <w:sz w:val="22"/>
          <w:szCs w:val="22"/>
        </w:rPr>
        <w:t>S</w:t>
      </w:r>
      <w:r w:rsidRPr="00E313A2">
        <w:rPr>
          <w:rFonts w:ascii="Arial" w:eastAsia="Arial" w:hAnsi="Arial" w:cs="Arial"/>
          <w:b/>
          <w:sz w:val="22"/>
          <w:szCs w:val="22"/>
        </w:rPr>
        <w:t>pencer</w:t>
      </w:r>
    </w:p>
    <w:p w14:paraId="0AF2480A" w14:textId="65BDB3D9" w:rsidR="00AB5640" w:rsidRPr="00AB5640" w:rsidRDefault="004978AF" w:rsidP="00AB5640">
      <w:pPr>
        <w:pStyle w:val="ListParagraph"/>
        <w:numPr>
          <w:ilvl w:val="0"/>
          <w:numId w:val="12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089B63DF" w14:textId="5EEC8B1A" w:rsidR="00076572" w:rsidRPr="00AB5640" w:rsidRDefault="00076572" w:rsidP="00AB5640">
      <w:pPr>
        <w:ind w:firstLine="720"/>
        <w:rPr>
          <w:rFonts w:ascii="Arial" w:eastAsia="Arial" w:hAnsi="Arial" w:cs="Arial"/>
          <w:b/>
          <w:sz w:val="22"/>
          <w:szCs w:val="22"/>
        </w:rPr>
      </w:pPr>
      <w:r w:rsidRPr="00AB5640">
        <w:rPr>
          <w:rFonts w:ascii="Arial" w:eastAsia="Arial" w:hAnsi="Arial" w:cs="Arial"/>
          <w:b/>
          <w:sz w:val="22"/>
          <w:szCs w:val="22"/>
        </w:rPr>
        <w:t>Secretary – Tom Campbell</w:t>
      </w:r>
    </w:p>
    <w:p w14:paraId="2F5C3998" w14:textId="7FC24C89" w:rsidR="00E239C1" w:rsidRPr="00A166F4" w:rsidRDefault="00A166F4" w:rsidP="007B5743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Review website </w:t>
      </w:r>
    </w:p>
    <w:p w14:paraId="5BFF0E04" w14:textId="48A340C8" w:rsidR="00A166F4" w:rsidRPr="00A166F4" w:rsidRDefault="00A166F4" w:rsidP="00A166F4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Committee members/contact information</w:t>
      </w:r>
    </w:p>
    <w:p w14:paraId="39F91472" w14:textId="5F0C1C04" w:rsidR="00A166F4" w:rsidRPr="00AA6250" w:rsidRDefault="00A166F4" w:rsidP="00A166F4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Review contact list</w:t>
      </w:r>
    </w:p>
    <w:p w14:paraId="584F467F" w14:textId="06BC1F90" w:rsidR="00076572" w:rsidRPr="00E313A2" w:rsidRDefault="00076572" w:rsidP="00E313A2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E313A2">
        <w:rPr>
          <w:rFonts w:ascii="Arial" w:eastAsia="Arial" w:hAnsi="Arial" w:cs="Arial"/>
          <w:b/>
          <w:sz w:val="22"/>
          <w:szCs w:val="22"/>
        </w:rPr>
        <w:t>Past President – Scott Powers</w:t>
      </w:r>
    </w:p>
    <w:p w14:paraId="74EB176E" w14:textId="26F9F2AC" w:rsidR="00BD49DB" w:rsidRPr="00BC2C77" w:rsidRDefault="004978AF" w:rsidP="00BD49DB">
      <w:pPr>
        <w:pStyle w:val="ListParagraph"/>
        <w:numPr>
          <w:ilvl w:val="0"/>
          <w:numId w:val="11"/>
        </w:numPr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130A96AC" w14:textId="77777777" w:rsidR="00E313A2" w:rsidRDefault="00E313A2" w:rsidP="00076572">
      <w:pPr>
        <w:rPr>
          <w:rFonts w:ascii="Arial" w:eastAsia="Arial" w:hAnsi="Arial" w:cs="Arial"/>
          <w:b/>
          <w:sz w:val="22"/>
          <w:szCs w:val="22"/>
        </w:rPr>
      </w:pPr>
    </w:p>
    <w:p w14:paraId="4BF5CF01" w14:textId="07278AF5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mmittee Reports</w:t>
      </w:r>
    </w:p>
    <w:p w14:paraId="301334B4" w14:textId="669965DD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Annual Meeting – Sara Pittelkau</w:t>
      </w:r>
    </w:p>
    <w:p w14:paraId="0FBDCAF8" w14:textId="0333FFEF" w:rsidR="00AB5640" w:rsidRPr="004420C9" w:rsidRDefault="00521676" w:rsidP="00AB5640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Registration opened on 10/1</w:t>
      </w:r>
    </w:p>
    <w:p w14:paraId="7CEE38FB" w14:textId="199857A6" w:rsidR="004420C9" w:rsidRPr="004420C9" w:rsidRDefault="004420C9" w:rsidP="004420C9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Labs are first come, first serve</w:t>
      </w:r>
    </w:p>
    <w:p w14:paraId="781FB90B" w14:textId="1E10B386" w:rsidR="004420C9" w:rsidRPr="00252C77" w:rsidRDefault="004420C9" w:rsidP="004420C9">
      <w:pPr>
        <w:pStyle w:val="ListParagraph"/>
        <w:numPr>
          <w:ilvl w:val="2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hey are limited!</w:t>
      </w:r>
    </w:p>
    <w:p w14:paraId="01C3DFDE" w14:textId="7F2DAB40" w:rsidR="00252C77" w:rsidRPr="00252C77" w:rsidRDefault="00252C77" w:rsidP="00252C77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EC Meeting will be Friday, January 7</w:t>
      </w:r>
      <w:r w:rsidRPr="00252C77">
        <w:rPr>
          <w:rFonts w:ascii="Arial" w:eastAsia="Arial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="Arial" w:hAnsi="Arial" w:cs="Arial"/>
          <w:bCs/>
          <w:sz w:val="22"/>
          <w:szCs w:val="22"/>
        </w:rPr>
        <w:t xml:space="preserve"> at ~5:45pm</w:t>
      </w:r>
    </w:p>
    <w:p w14:paraId="160FACDD" w14:textId="0F5DF2EA" w:rsidR="00252C77" w:rsidRPr="004420C9" w:rsidRDefault="00252C77" w:rsidP="00252C77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ubject to change</w:t>
      </w:r>
    </w:p>
    <w:p w14:paraId="6BD9A0F9" w14:textId="020833F4" w:rsidR="00076572" w:rsidRPr="00AB5640" w:rsidRDefault="00076572" w:rsidP="00AB5640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AB5640">
        <w:rPr>
          <w:rFonts w:ascii="Arial" w:eastAsia="Arial" w:hAnsi="Arial" w:cs="Arial"/>
          <w:b/>
          <w:sz w:val="22"/>
          <w:szCs w:val="22"/>
        </w:rPr>
        <w:t>ATs Care – Angela White</w:t>
      </w:r>
    </w:p>
    <w:p w14:paraId="513073F3" w14:textId="44673773" w:rsidR="001444B8" w:rsidRPr="001444B8" w:rsidRDefault="00E76620" w:rsidP="001444B8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Has been busy recently</w:t>
      </w:r>
    </w:p>
    <w:p w14:paraId="46C7108B" w14:textId="4DE48D04" w:rsidR="001444B8" w:rsidRPr="001444B8" w:rsidRDefault="001444B8" w:rsidP="001444B8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Have been able to offer some good support</w:t>
      </w:r>
    </w:p>
    <w:p w14:paraId="17016A85" w14:textId="41CF86F5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 xml:space="preserve">Committee on Practice Advancement (COPA) </w:t>
      </w:r>
    </w:p>
    <w:p w14:paraId="4D83C919" w14:textId="4F68A0C3" w:rsidR="009F462B" w:rsidRPr="00AB5640" w:rsidRDefault="00763151" w:rsidP="000B3AB4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2C601FBF" w14:textId="2193322E" w:rsidR="00076572" w:rsidRDefault="00076572" w:rsidP="00076572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3854B4">
        <w:rPr>
          <w:rFonts w:ascii="Arial" w:eastAsia="Arial" w:hAnsi="Arial" w:cs="Arial"/>
          <w:b/>
          <w:sz w:val="22"/>
          <w:szCs w:val="22"/>
        </w:rPr>
        <w:t xml:space="preserve">Constitution &amp; By-Laws – </w:t>
      </w:r>
      <w:r w:rsidR="00926989">
        <w:rPr>
          <w:rFonts w:ascii="Arial" w:eastAsia="Arial" w:hAnsi="Arial" w:cs="Arial"/>
          <w:b/>
          <w:sz w:val="22"/>
          <w:szCs w:val="22"/>
        </w:rPr>
        <w:t>Emily Evans</w:t>
      </w:r>
    </w:p>
    <w:p w14:paraId="649EBBE7" w14:textId="6ECF67C8" w:rsidR="006F3384" w:rsidRPr="00E239C1" w:rsidRDefault="001341E1" w:rsidP="00E239C1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lastRenderedPageBreak/>
        <w:t>No report given</w:t>
      </w:r>
    </w:p>
    <w:p w14:paraId="70609268" w14:textId="5CF38462" w:rsidR="00C47A8B" w:rsidRDefault="00C47A8B" w:rsidP="00C47A8B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Diversity, Equity, and Inclusion</w:t>
      </w:r>
      <w:r w:rsidR="00001BDA">
        <w:rPr>
          <w:rFonts w:ascii="Arial" w:eastAsia="Arial" w:hAnsi="Arial" w:cs="Arial"/>
          <w:b/>
          <w:sz w:val="22"/>
          <w:szCs w:val="22"/>
        </w:rPr>
        <w:t xml:space="preserve"> – Kirk Armstrong</w:t>
      </w:r>
    </w:p>
    <w:p w14:paraId="2525641E" w14:textId="7D794329" w:rsidR="00AB5640" w:rsidRPr="00582832" w:rsidRDefault="00582832" w:rsidP="00AB5640">
      <w:pPr>
        <w:pStyle w:val="ListParagraph"/>
        <w:numPr>
          <w:ilvl w:val="0"/>
          <w:numId w:val="11"/>
        </w:numPr>
        <w:shd w:val="clear" w:color="auto" w:fill="FFFFFF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till looking for professional certified members – will be putting out call in October e-blast</w:t>
      </w:r>
    </w:p>
    <w:p w14:paraId="3012726F" w14:textId="66AC1E63" w:rsidR="00582832" w:rsidRDefault="00582832" w:rsidP="00AB5640">
      <w:pPr>
        <w:pStyle w:val="ListParagraph"/>
        <w:numPr>
          <w:ilvl w:val="0"/>
          <w:numId w:val="11"/>
        </w:numPr>
        <w:shd w:val="clear" w:color="auto" w:fill="FFFFFF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econd round of e-mails regarding needs assessment will go out this week</w:t>
      </w:r>
    </w:p>
    <w:p w14:paraId="7EAEBB66" w14:textId="6A99B0ED" w:rsidR="00076572" w:rsidRPr="00AB5640" w:rsidRDefault="00076572" w:rsidP="00AB5640">
      <w:pPr>
        <w:shd w:val="clear" w:color="auto" w:fill="FFFFFF"/>
        <w:ind w:left="720"/>
        <w:rPr>
          <w:rFonts w:ascii="Arial" w:eastAsia="Arial" w:hAnsi="Arial" w:cs="Arial"/>
          <w:b/>
          <w:sz w:val="22"/>
          <w:szCs w:val="22"/>
        </w:rPr>
      </w:pPr>
      <w:r w:rsidRPr="00AB5640">
        <w:rPr>
          <w:rFonts w:ascii="Arial" w:eastAsia="Arial" w:hAnsi="Arial" w:cs="Arial"/>
          <w:b/>
          <w:sz w:val="22"/>
          <w:szCs w:val="22"/>
        </w:rPr>
        <w:t>Education – Kim Pritchard</w:t>
      </w:r>
    </w:p>
    <w:p w14:paraId="43865360" w14:textId="5E2A103D" w:rsidR="006023F0" w:rsidRPr="006023F0" w:rsidRDefault="001341E1" w:rsidP="006023F0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1058302B" w14:textId="7097C42C" w:rsidR="00076572" w:rsidRDefault="00076572" w:rsidP="00076572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3</w:t>
      </w:r>
      <w:r w:rsidRPr="007C16D3">
        <w:rPr>
          <w:rFonts w:ascii="Arial" w:eastAsia="Arial" w:hAnsi="Arial" w:cs="Arial"/>
          <w:b/>
          <w:sz w:val="22"/>
          <w:szCs w:val="22"/>
          <w:vertAlign w:val="superscript"/>
        </w:rPr>
        <w:t>rd</w:t>
      </w:r>
      <w:r>
        <w:rPr>
          <w:rFonts w:ascii="Arial" w:eastAsia="Arial" w:hAnsi="Arial" w:cs="Arial"/>
          <w:b/>
          <w:sz w:val="22"/>
          <w:szCs w:val="22"/>
        </w:rPr>
        <w:t xml:space="preserve"> Party Reimbursement – Brice Snyder</w:t>
      </w:r>
    </w:p>
    <w:p w14:paraId="49D9AA3B" w14:textId="35F893D6" w:rsidR="00E5611A" w:rsidRPr="00AB5640" w:rsidRDefault="00D70F1F" w:rsidP="00AF7886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</w:t>
      </w:r>
      <w:r w:rsidR="00CA475E">
        <w:rPr>
          <w:rFonts w:ascii="Arial" w:eastAsia="Arial" w:hAnsi="Arial" w:cs="Arial"/>
          <w:bCs/>
          <w:sz w:val="22"/>
          <w:szCs w:val="22"/>
        </w:rPr>
        <w:t>ot present</w:t>
      </w:r>
    </w:p>
    <w:p w14:paraId="223C9BB1" w14:textId="025D8F08" w:rsidR="00076572" w:rsidRPr="00E313A2" w:rsidRDefault="00076572" w:rsidP="00E313A2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E313A2">
        <w:rPr>
          <w:rFonts w:ascii="Arial" w:eastAsia="Arial" w:hAnsi="Arial" w:cs="Arial"/>
          <w:b/>
          <w:sz w:val="22"/>
          <w:szCs w:val="22"/>
        </w:rPr>
        <w:t>Governmental Affairs – Rose Schmeig</w:t>
      </w:r>
    </w:p>
    <w:p w14:paraId="408B31A7" w14:textId="39C6E8F8" w:rsidR="00633129" w:rsidRPr="00633129" w:rsidRDefault="00633129" w:rsidP="00AB5640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Will be present at Advisory board meeting this week</w:t>
      </w:r>
      <w:r w:rsidR="00E01570">
        <w:rPr>
          <w:rFonts w:ascii="Arial" w:eastAsia="Arial" w:hAnsi="Arial" w:cs="Arial"/>
          <w:bCs/>
          <w:sz w:val="22"/>
          <w:szCs w:val="22"/>
        </w:rPr>
        <w:t xml:space="preserve"> (10/7)</w:t>
      </w:r>
    </w:p>
    <w:p w14:paraId="2B30C628" w14:textId="6886A2F5" w:rsidR="00633129" w:rsidRPr="00633129" w:rsidRDefault="00633129" w:rsidP="00633129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Would like to provide details on updated CAATE standards</w:t>
      </w:r>
    </w:p>
    <w:p w14:paraId="10269089" w14:textId="7B15A79F" w:rsidR="00633129" w:rsidRPr="00633129" w:rsidRDefault="00633129" w:rsidP="00633129">
      <w:pPr>
        <w:pStyle w:val="ListParagraph"/>
        <w:numPr>
          <w:ilvl w:val="2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Wound closures</w:t>
      </w:r>
    </w:p>
    <w:p w14:paraId="08CC67E4" w14:textId="519066D1" w:rsidR="00633129" w:rsidRPr="00633129" w:rsidRDefault="00633129" w:rsidP="00633129">
      <w:pPr>
        <w:pStyle w:val="ListParagraph"/>
        <w:numPr>
          <w:ilvl w:val="2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Drug administration</w:t>
      </w:r>
    </w:p>
    <w:p w14:paraId="413AE5A4" w14:textId="1EE4536E" w:rsidR="00113869" w:rsidRPr="00E01570" w:rsidRDefault="00113869" w:rsidP="00633129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UFSS Meeting update</w:t>
      </w:r>
    </w:p>
    <w:p w14:paraId="38615490" w14:textId="31B49D95" w:rsidR="00E01570" w:rsidRPr="00313B88" w:rsidRDefault="00313B88" w:rsidP="00E01570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Many ATs will be attending</w:t>
      </w:r>
    </w:p>
    <w:p w14:paraId="790E3637" w14:textId="0D5022D5" w:rsidR="00313B88" w:rsidRPr="00313B88" w:rsidRDefault="00313B88" w:rsidP="00313B88">
      <w:pPr>
        <w:pStyle w:val="ListParagraph"/>
        <w:numPr>
          <w:ilvl w:val="2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Would have liked more legislators present</w:t>
      </w:r>
    </w:p>
    <w:p w14:paraId="18997F2E" w14:textId="26B3FC7D" w:rsidR="00313B88" w:rsidRPr="00633129" w:rsidRDefault="00D70F1F" w:rsidP="00313B88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hould be a great event</w:t>
      </w:r>
    </w:p>
    <w:p w14:paraId="0A2DA660" w14:textId="25334D51" w:rsidR="00076572" w:rsidRPr="00AB5640" w:rsidRDefault="00076572" w:rsidP="00AB5640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AB5640">
        <w:rPr>
          <w:rFonts w:ascii="Arial" w:eastAsia="Arial" w:hAnsi="Arial" w:cs="Arial"/>
          <w:b/>
          <w:sz w:val="22"/>
          <w:szCs w:val="22"/>
        </w:rPr>
        <w:t>Lobbyist – Becky Bowers-Lanier</w:t>
      </w:r>
    </w:p>
    <w:p w14:paraId="3ADD8379" w14:textId="55B76D60" w:rsidR="00142562" w:rsidRPr="00AB5640" w:rsidRDefault="00CA475E" w:rsidP="00AB5640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upcoming meeting details yet</w:t>
      </w:r>
    </w:p>
    <w:p w14:paraId="145478E2" w14:textId="62F2189A" w:rsidR="00076572" w:rsidRPr="00F1193C" w:rsidRDefault="00076572" w:rsidP="00F1193C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F1193C">
        <w:rPr>
          <w:rFonts w:ascii="Arial" w:eastAsia="Arial" w:hAnsi="Arial" w:cs="Arial"/>
          <w:b/>
          <w:sz w:val="22"/>
          <w:szCs w:val="22"/>
        </w:rPr>
        <w:t xml:space="preserve">Historian </w:t>
      </w:r>
    </w:p>
    <w:p w14:paraId="0C7A442C" w14:textId="15C174A1" w:rsidR="00342BF3" w:rsidRPr="00AB5640" w:rsidRDefault="001341E1" w:rsidP="009038AE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07AE3EF0" w14:textId="55C10700" w:rsidR="00076572" w:rsidRDefault="00076572" w:rsidP="00076572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Honors &amp; Awards – Maegan Daniels</w:t>
      </w:r>
    </w:p>
    <w:p w14:paraId="28904B10" w14:textId="6EB8A250" w:rsidR="00AB5640" w:rsidRPr="00AB5640" w:rsidRDefault="0033132A" w:rsidP="00AB5640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All voting EC members please check your e-mails and need to vote ASAP</w:t>
      </w:r>
    </w:p>
    <w:p w14:paraId="42B11F94" w14:textId="5C3CEE56" w:rsidR="00076572" w:rsidRPr="00AB5640" w:rsidRDefault="00076572" w:rsidP="00AB5640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AB5640">
        <w:rPr>
          <w:rFonts w:ascii="Arial" w:eastAsia="Arial" w:hAnsi="Arial" w:cs="Arial"/>
          <w:b/>
          <w:sz w:val="22"/>
          <w:szCs w:val="22"/>
        </w:rPr>
        <w:t>Intercollegiate Sports Medicine Committee (ICSMC) – Mike Kotelnicki</w:t>
      </w:r>
    </w:p>
    <w:p w14:paraId="622DF81B" w14:textId="0E79D56A" w:rsidR="008179EF" w:rsidRPr="00972FCC" w:rsidRDefault="001341E1" w:rsidP="00972FCC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 No report given</w:t>
      </w:r>
    </w:p>
    <w:p w14:paraId="201558EB" w14:textId="19DA79A0" w:rsidR="00076572" w:rsidRDefault="00076572" w:rsidP="00076572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Leadership Academy – Josh Williamson</w:t>
      </w:r>
    </w:p>
    <w:p w14:paraId="185B5C26" w14:textId="5EFCB22D" w:rsidR="00F1193C" w:rsidRPr="005D5628" w:rsidRDefault="001400E3" w:rsidP="00F1193C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3</w:t>
      </w:r>
      <w:r w:rsidRPr="001400E3">
        <w:rPr>
          <w:rFonts w:ascii="Arial" w:eastAsia="Arial" w:hAnsi="Arial" w:cs="Arial"/>
          <w:bCs/>
          <w:sz w:val="22"/>
          <w:szCs w:val="22"/>
          <w:vertAlign w:val="superscript"/>
        </w:rPr>
        <w:t>rd</w:t>
      </w:r>
      <w:r>
        <w:rPr>
          <w:rFonts w:ascii="Arial" w:eastAsia="Arial" w:hAnsi="Arial" w:cs="Arial"/>
          <w:bCs/>
          <w:sz w:val="22"/>
          <w:szCs w:val="22"/>
        </w:rPr>
        <w:t xml:space="preserve"> cohort </w:t>
      </w:r>
      <w:r w:rsidR="005D5628">
        <w:rPr>
          <w:rFonts w:ascii="Arial" w:eastAsia="Arial" w:hAnsi="Arial" w:cs="Arial"/>
          <w:bCs/>
          <w:sz w:val="22"/>
          <w:szCs w:val="22"/>
        </w:rPr>
        <w:t>has begun</w:t>
      </w:r>
    </w:p>
    <w:p w14:paraId="1F4C561F" w14:textId="14159977" w:rsidR="005D5628" w:rsidRDefault="005D5628" w:rsidP="005D5628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All is going well!</w:t>
      </w:r>
    </w:p>
    <w:p w14:paraId="6E00F547" w14:textId="7BAC3432" w:rsidR="00076572" w:rsidRPr="00F1193C" w:rsidRDefault="00076572" w:rsidP="00F1193C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F1193C">
        <w:rPr>
          <w:rFonts w:ascii="Arial" w:eastAsia="Arial" w:hAnsi="Arial" w:cs="Arial"/>
          <w:b/>
          <w:sz w:val="22"/>
          <w:szCs w:val="22"/>
        </w:rPr>
        <w:t>Membership – Katie Grover</w:t>
      </w:r>
    </w:p>
    <w:p w14:paraId="15A7DF06" w14:textId="63B37E3F" w:rsidR="00972FCC" w:rsidRPr="00972FCC" w:rsidRDefault="001341E1" w:rsidP="00972FCC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35CE90B1" w14:textId="2A4450AF" w:rsidR="00076572" w:rsidRPr="00972FCC" w:rsidRDefault="00076572" w:rsidP="00972FCC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972FCC">
        <w:rPr>
          <w:rFonts w:ascii="Arial" w:eastAsia="Arial" w:hAnsi="Arial" w:cs="Arial"/>
          <w:b/>
          <w:sz w:val="22"/>
          <w:szCs w:val="22"/>
        </w:rPr>
        <w:t xml:space="preserve">Public Relations – </w:t>
      </w:r>
      <w:r w:rsidR="008D7209">
        <w:rPr>
          <w:rFonts w:ascii="Arial" w:eastAsia="Arial" w:hAnsi="Arial" w:cs="Arial"/>
          <w:b/>
          <w:sz w:val="22"/>
          <w:szCs w:val="22"/>
        </w:rPr>
        <w:t>Lauryn Hunter</w:t>
      </w:r>
    </w:p>
    <w:p w14:paraId="0B235001" w14:textId="132A3366" w:rsidR="005A0694" w:rsidRPr="005A0694" w:rsidRDefault="00544C6B" w:rsidP="005A0694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Please send videos and pictures to Lauryn so she can feature on our social media platforms!</w:t>
      </w:r>
    </w:p>
    <w:p w14:paraId="1FC70EB5" w14:textId="492D8023" w:rsidR="00C47A8B" w:rsidRPr="00AB5640" w:rsidRDefault="00C47A8B" w:rsidP="00AB5640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AB5640">
        <w:rPr>
          <w:rFonts w:ascii="Arial" w:eastAsia="Arial" w:hAnsi="Arial" w:cs="Arial"/>
          <w:b/>
          <w:sz w:val="22"/>
          <w:szCs w:val="22"/>
        </w:rPr>
        <w:t>Research</w:t>
      </w:r>
      <w:r w:rsidR="00EA6EA9" w:rsidRPr="00AB5640">
        <w:rPr>
          <w:rFonts w:ascii="Arial" w:eastAsia="Arial" w:hAnsi="Arial" w:cs="Arial"/>
          <w:b/>
          <w:sz w:val="22"/>
          <w:szCs w:val="22"/>
        </w:rPr>
        <w:t xml:space="preserve"> – John Goetschius</w:t>
      </w:r>
    </w:p>
    <w:p w14:paraId="61A9BA91" w14:textId="131CCD49" w:rsidR="00F15400" w:rsidRPr="005A0694" w:rsidRDefault="005A0694" w:rsidP="00985FBE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Free communications abstracts due date was Friday</w:t>
      </w:r>
    </w:p>
    <w:p w14:paraId="52FC3067" w14:textId="1092BAC3" w:rsidR="005A0694" w:rsidRPr="00AB5640" w:rsidRDefault="005A0694" w:rsidP="005A0694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30 submissions</w:t>
      </w:r>
    </w:p>
    <w:p w14:paraId="50919F5B" w14:textId="03CDD779" w:rsidR="00076572" w:rsidRPr="005E7EA9" w:rsidRDefault="00076572" w:rsidP="005E7EA9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5E7EA9">
        <w:rPr>
          <w:rFonts w:ascii="Arial" w:eastAsia="Arial" w:hAnsi="Arial" w:cs="Arial"/>
          <w:b/>
          <w:sz w:val="22"/>
          <w:szCs w:val="22"/>
        </w:rPr>
        <w:t>Scholarship – Ellen Hicks</w:t>
      </w:r>
    </w:p>
    <w:p w14:paraId="153F1706" w14:textId="745B5C5B" w:rsidR="00F1193C" w:rsidRPr="006931F8" w:rsidRDefault="006931F8" w:rsidP="00DA5A10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>Two scholarship opportunities coming up in November</w:t>
      </w:r>
    </w:p>
    <w:p w14:paraId="6FF2FC00" w14:textId="2DDDC46B" w:rsidR="006931F8" w:rsidRPr="005E7EA9" w:rsidRDefault="006931F8" w:rsidP="006931F8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sz w:val="20"/>
          <w:szCs w:val="20"/>
        </w:rPr>
        <w:t xml:space="preserve">Will be sent out in e-blasts and on </w:t>
      </w:r>
      <w:r w:rsidR="00F81580">
        <w:rPr>
          <w:rFonts w:ascii="Arial" w:eastAsia="Arial" w:hAnsi="Arial" w:cs="Arial"/>
          <w:bCs/>
          <w:sz w:val="20"/>
          <w:szCs w:val="20"/>
        </w:rPr>
        <w:t>social medias accounts</w:t>
      </w:r>
    </w:p>
    <w:p w14:paraId="7D9B43B7" w14:textId="66549CF0" w:rsidR="00076572" w:rsidRPr="00F1193C" w:rsidRDefault="00076572" w:rsidP="00F1193C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F1193C">
        <w:rPr>
          <w:rFonts w:ascii="Arial" w:eastAsia="Arial" w:hAnsi="Arial" w:cs="Arial"/>
          <w:b/>
          <w:sz w:val="22"/>
          <w:szCs w:val="22"/>
        </w:rPr>
        <w:t>Secondary Schools – Jennifer Armstrong</w:t>
      </w:r>
    </w:p>
    <w:p w14:paraId="2E87BCAE" w14:textId="14958D8F" w:rsidR="00EF70F6" w:rsidRPr="00CB634F" w:rsidRDefault="00F81580" w:rsidP="003A4C7A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There will be a task force that will come from TUFSS meeting</w:t>
      </w:r>
    </w:p>
    <w:p w14:paraId="486463DE" w14:textId="1E9F0B1F" w:rsidR="00CB634F" w:rsidRPr="00CB634F" w:rsidRDefault="00CB634F" w:rsidP="00CB634F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More to follow</w:t>
      </w:r>
    </w:p>
    <w:p w14:paraId="567A73E9" w14:textId="3389F778" w:rsidR="00CB634F" w:rsidRPr="00CB634F" w:rsidRDefault="00CB634F" w:rsidP="00CB634F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Potential that secondary school symposium will be moved to Spring</w:t>
      </w:r>
    </w:p>
    <w:p w14:paraId="4EE78831" w14:textId="4B05D9D2" w:rsidR="00CB634F" w:rsidRPr="00B65632" w:rsidRDefault="00CB634F" w:rsidP="00CB634F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Jen will be serving on work group with general assembly </w:t>
      </w:r>
      <w:r w:rsidR="00B65632">
        <w:rPr>
          <w:rFonts w:ascii="Arial" w:eastAsia="Arial" w:hAnsi="Arial" w:cs="Arial"/>
          <w:bCs/>
          <w:sz w:val="22"/>
          <w:szCs w:val="22"/>
        </w:rPr>
        <w:t>directives regarding AED density</w:t>
      </w:r>
    </w:p>
    <w:p w14:paraId="3A8222EF" w14:textId="1D2DE401" w:rsidR="00B65632" w:rsidRPr="00AB5640" w:rsidRDefault="00B65632" w:rsidP="00B65632">
      <w:pPr>
        <w:pStyle w:val="ListParagraph"/>
        <w:numPr>
          <w:ilvl w:val="1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urvey link will be sent out to VATA secondary school ATs tomorrow</w:t>
      </w:r>
    </w:p>
    <w:p w14:paraId="5447D850" w14:textId="677A6958" w:rsidR="006726E2" w:rsidRPr="00F1193C" w:rsidRDefault="00076572" w:rsidP="00F1193C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F1193C">
        <w:rPr>
          <w:rFonts w:ascii="Arial" w:eastAsia="Arial" w:hAnsi="Arial" w:cs="Arial"/>
          <w:b/>
          <w:sz w:val="22"/>
          <w:szCs w:val="22"/>
        </w:rPr>
        <w:t>Student Affairs – Jenn Cuchn</w:t>
      </w:r>
      <w:r w:rsidR="006726E2" w:rsidRPr="00F1193C">
        <w:rPr>
          <w:rFonts w:ascii="Arial" w:eastAsia="Arial" w:hAnsi="Arial" w:cs="Arial"/>
          <w:b/>
          <w:sz w:val="22"/>
          <w:szCs w:val="22"/>
        </w:rPr>
        <w:t>a</w:t>
      </w:r>
    </w:p>
    <w:p w14:paraId="58F02DAC" w14:textId="3CA770BE" w:rsidR="007C5CED" w:rsidRDefault="005F7941" w:rsidP="00AB5640">
      <w:pPr>
        <w:pStyle w:val="ListParagraph"/>
        <w:numPr>
          <w:ilvl w:val="0"/>
          <w:numId w:val="11"/>
        </w:numPr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tudent Session Agenda posted on Annual Meeting Registration page</w:t>
      </w:r>
    </w:p>
    <w:p w14:paraId="7E9D00E9" w14:textId="75582DDD" w:rsidR="007409D7" w:rsidRDefault="007409D7" w:rsidP="00AB5640">
      <w:pPr>
        <w:pStyle w:val="ListParagraph"/>
        <w:numPr>
          <w:ilvl w:val="0"/>
          <w:numId w:val="11"/>
        </w:numPr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Quiz Bowl </w:t>
      </w:r>
    </w:p>
    <w:p w14:paraId="52E46D39" w14:textId="5C1E1E53" w:rsidR="007409D7" w:rsidRPr="00AB5640" w:rsidRDefault="007409D7" w:rsidP="007409D7">
      <w:pPr>
        <w:pStyle w:val="ListParagraph"/>
        <w:numPr>
          <w:ilvl w:val="1"/>
          <w:numId w:val="11"/>
        </w:numPr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lastRenderedPageBreak/>
        <w:t>Sunday 1-3</w:t>
      </w:r>
    </w:p>
    <w:p w14:paraId="35879EF6" w14:textId="7D06D7FD" w:rsidR="00076572" w:rsidRPr="00F1193C" w:rsidRDefault="00076572" w:rsidP="00F1193C">
      <w:pPr>
        <w:ind w:left="720"/>
        <w:rPr>
          <w:rFonts w:ascii="Arial" w:eastAsia="Arial" w:hAnsi="Arial" w:cs="Arial"/>
          <w:bCs/>
          <w:sz w:val="22"/>
          <w:szCs w:val="22"/>
        </w:rPr>
      </w:pPr>
      <w:r w:rsidRPr="00F1193C">
        <w:rPr>
          <w:rFonts w:ascii="Arial" w:eastAsia="Arial" w:hAnsi="Arial" w:cs="Arial"/>
          <w:b/>
          <w:sz w:val="22"/>
          <w:szCs w:val="22"/>
        </w:rPr>
        <w:t>Young Professionals – Devon Serrano</w:t>
      </w:r>
      <w:r w:rsidRPr="00F1193C">
        <w:rPr>
          <w:rFonts w:ascii="Arial" w:eastAsia="Arial" w:hAnsi="Arial" w:cs="Arial"/>
          <w:bCs/>
          <w:sz w:val="22"/>
          <w:szCs w:val="22"/>
        </w:rPr>
        <w:t xml:space="preserve"> </w:t>
      </w:r>
    </w:p>
    <w:p w14:paraId="2EEA054E" w14:textId="472D6440" w:rsidR="00076572" w:rsidRPr="00CF4B3B" w:rsidRDefault="00FC214C" w:rsidP="005E7EA9">
      <w:pPr>
        <w:numPr>
          <w:ilvl w:val="0"/>
          <w:numId w:val="11"/>
        </w:numPr>
        <w:shd w:val="clear" w:color="auto" w:fill="FFFFFF"/>
        <w:spacing w:after="100" w:afterAutospacing="1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Going to be meeting </w:t>
      </w:r>
      <w:r w:rsidR="00CF4B3B">
        <w:rPr>
          <w:rFonts w:ascii="Arial" w:eastAsia="Arial" w:hAnsi="Arial" w:cs="Arial"/>
          <w:bCs/>
          <w:sz w:val="22"/>
          <w:szCs w:val="22"/>
        </w:rPr>
        <w:t>within next week</w:t>
      </w:r>
    </w:p>
    <w:p w14:paraId="336BC2B1" w14:textId="56D9719E" w:rsidR="00CF4B3B" w:rsidRDefault="00CF4B3B" w:rsidP="00CF4B3B">
      <w:pPr>
        <w:numPr>
          <w:ilvl w:val="1"/>
          <w:numId w:val="11"/>
        </w:numPr>
        <w:shd w:val="clear" w:color="auto" w:fill="FFFFFF"/>
        <w:spacing w:after="100" w:afterAutospacing="1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eed to re-vote for new committee chair</w:t>
      </w:r>
    </w:p>
    <w:p w14:paraId="62DA552E" w14:textId="77777777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gion Reports</w:t>
      </w:r>
    </w:p>
    <w:p w14:paraId="6D02A95D" w14:textId="16D51A6E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Capital Region – Savannah Bailey</w:t>
      </w:r>
      <w:r w:rsidR="00E5611A">
        <w:rPr>
          <w:rFonts w:ascii="Arial" w:eastAsia="Arial" w:hAnsi="Arial" w:cs="Arial"/>
          <w:b/>
          <w:sz w:val="22"/>
          <w:szCs w:val="22"/>
        </w:rPr>
        <w:t>; Annemarie Francis</w:t>
      </w:r>
    </w:p>
    <w:p w14:paraId="3F861397" w14:textId="3491539B" w:rsidR="00AF732A" w:rsidRPr="00E3139E" w:rsidRDefault="000D0C3D" w:rsidP="00E23D51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Will be </w:t>
      </w:r>
      <w:r w:rsidR="001341E1">
        <w:rPr>
          <w:rFonts w:ascii="Arial" w:eastAsia="Arial" w:hAnsi="Arial" w:cs="Arial"/>
          <w:bCs/>
          <w:sz w:val="22"/>
          <w:szCs w:val="22"/>
        </w:rPr>
        <w:t>working on transition</w:t>
      </w:r>
    </w:p>
    <w:p w14:paraId="1A2844F5" w14:textId="55F436E4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Central Region – Angela Witt</w:t>
      </w:r>
      <w:r w:rsidR="00E5611A">
        <w:rPr>
          <w:rFonts w:ascii="Arial" w:eastAsia="Arial" w:hAnsi="Arial" w:cs="Arial"/>
          <w:b/>
          <w:sz w:val="22"/>
          <w:szCs w:val="22"/>
        </w:rPr>
        <w:t>; Devon Serrano</w:t>
      </w:r>
    </w:p>
    <w:p w14:paraId="707217AE" w14:textId="556EF7B8" w:rsidR="00F1193C" w:rsidRDefault="001341E1" w:rsidP="00F1193C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15EA1B56" w14:textId="54A8F2A9" w:rsidR="00076572" w:rsidRPr="00F1193C" w:rsidRDefault="00076572" w:rsidP="00F1193C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F1193C">
        <w:rPr>
          <w:rFonts w:ascii="Arial" w:eastAsia="Arial" w:hAnsi="Arial" w:cs="Arial"/>
          <w:b/>
          <w:sz w:val="22"/>
          <w:szCs w:val="22"/>
        </w:rPr>
        <w:t xml:space="preserve">Eastern Region – </w:t>
      </w:r>
      <w:r w:rsidR="006B6A6D" w:rsidRPr="00F1193C">
        <w:rPr>
          <w:rFonts w:ascii="Arial" w:eastAsia="Arial" w:hAnsi="Arial" w:cs="Arial"/>
          <w:b/>
          <w:sz w:val="22"/>
          <w:szCs w:val="22"/>
        </w:rPr>
        <w:t>Jason Doctor</w:t>
      </w:r>
    </w:p>
    <w:p w14:paraId="0CCAC175" w14:textId="2F967029" w:rsidR="00D95C52" w:rsidRPr="00976A4B" w:rsidRDefault="001341E1" w:rsidP="00976A4B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51276BC9" w14:textId="735313FE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 xml:space="preserve">Shenandoah Region – </w:t>
      </w:r>
      <w:r w:rsidRPr="00D95C52">
        <w:rPr>
          <w:rFonts w:ascii="Arial" w:eastAsia="Arial" w:hAnsi="Arial" w:cs="Arial"/>
          <w:b/>
          <w:sz w:val="22"/>
          <w:szCs w:val="22"/>
        </w:rPr>
        <w:t>P</w:t>
      </w:r>
      <w:r w:rsidR="00D95C52" w:rsidRPr="00D95C52">
        <w:rPr>
          <w:rFonts w:ascii="Arial" w:eastAsia="Arial" w:hAnsi="Arial" w:cs="Arial"/>
          <w:b/>
          <w:sz w:val="22"/>
          <w:szCs w:val="22"/>
        </w:rPr>
        <w:t>a</w:t>
      </w:r>
      <w:r w:rsidRPr="00D95C52">
        <w:rPr>
          <w:rFonts w:ascii="Arial" w:eastAsia="Arial" w:hAnsi="Arial" w:cs="Arial"/>
          <w:b/>
          <w:sz w:val="22"/>
          <w:szCs w:val="22"/>
        </w:rPr>
        <w:t>ul</w:t>
      </w:r>
      <w:r>
        <w:rPr>
          <w:rFonts w:ascii="Arial" w:eastAsia="Arial" w:hAnsi="Arial" w:cs="Arial"/>
          <w:b/>
          <w:sz w:val="22"/>
          <w:szCs w:val="22"/>
        </w:rPr>
        <w:t xml:space="preserve"> Peterson</w:t>
      </w:r>
    </w:p>
    <w:p w14:paraId="2D333BD3" w14:textId="2D1A8CAC" w:rsidR="00F1193C" w:rsidRPr="00462751" w:rsidRDefault="007F04E1" w:rsidP="00F1193C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Social Event</w:t>
      </w:r>
      <w:r w:rsidR="00462751">
        <w:rPr>
          <w:rFonts w:ascii="Arial" w:eastAsia="Arial" w:hAnsi="Arial" w:cs="Arial"/>
          <w:bCs/>
          <w:sz w:val="22"/>
          <w:szCs w:val="22"/>
        </w:rPr>
        <w:t xml:space="preserve"> in November</w:t>
      </w:r>
    </w:p>
    <w:p w14:paraId="6E9362D8" w14:textId="38E6C55D" w:rsidR="00462751" w:rsidRDefault="00462751" w:rsidP="00F1193C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Media in Richmond area?</w:t>
      </w:r>
    </w:p>
    <w:p w14:paraId="705EEB0A" w14:textId="75E354A5" w:rsidR="00076572" w:rsidRPr="00F1193C" w:rsidRDefault="00076572" w:rsidP="00F1193C">
      <w:pPr>
        <w:ind w:left="720"/>
        <w:rPr>
          <w:rFonts w:ascii="Arial" w:eastAsia="Arial" w:hAnsi="Arial" w:cs="Arial"/>
          <w:b/>
          <w:sz w:val="22"/>
          <w:szCs w:val="22"/>
        </w:rPr>
      </w:pPr>
      <w:r w:rsidRPr="00F1193C">
        <w:rPr>
          <w:rFonts w:ascii="Arial" w:eastAsia="Arial" w:hAnsi="Arial" w:cs="Arial"/>
          <w:b/>
          <w:sz w:val="22"/>
          <w:szCs w:val="22"/>
        </w:rPr>
        <w:t>Tidewater Region – Carrie Hendrick</w:t>
      </w:r>
    </w:p>
    <w:p w14:paraId="4EB4DC9D" w14:textId="7D8A306F" w:rsidR="00A56EAA" w:rsidRPr="003F220D" w:rsidRDefault="001341E1" w:rsidP="003F220D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046BC37E" w14:textId="27E0A867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Western Region – Anne Bryan</w:t>
      </w:r>
    </w:p>
    <w:p w14:paraId="05648235" w14:textId="28B747E9" w:rsidR="008179EF" w:rsidRPr="00D65E52" w:rsidRDefault="001341E1" w:rsidP="00AA315F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>No report given</w:t>
      </w:r>
    </w:p>
    <w:p w14:paraId="72266822" w14:textId="77777777" w:rsidR="00D65E52" w:rsidRDefault="00D65E52" w:rsidP="0028592F">
      <w:pPr>
        <w:rPr>
          <w:rFonts w:ascii="Arial" w:eastAsia="Arial" w:hAnsi="Arial" w:cs="Arial"/>
          <w:b/>
          <w:sz w:val="22"/>
          <w:szCs w:val="22"/>
        </w:rPr>
      </w:pPr>
    </w:p>
    <w:p w14:paraId="3C7571AB" w14:textId="6100AE2A" w:rsidR="0028592F" w:rsidRDefault="0028592F" w:rsidP="0028592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ask Forces</w:t>
      </w:r>
    </w:p>
    <w:p w14:paraId="6FB20DF7" w14:textId="1AD7AABC" w:rsidR="00B357AD" w:rsidRPr="00B357AD" w:rsidRDefault="00B357AD" w:rsidP="00B357AD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</w:p>
    <w:p w14:paraId="3013CE54" w14:textId="77777777" w:rsidR="00E279A2" w:rsidRPr="005A18A9" w:rsidRDefault="00E279A2" w:rsidP="00E279A2">
      <w:pPr>
        <w:pStyle w:val="ListParagraph"/>
        <w:ind w:left="1800"/>
        <w:rPr>
          <w:rFonts w:ascii="Arial" w:eastAsia="Arial" w:hAnsi="Arial" w:cs="Arial"/>
          <w:bCs/>
          <w:sz w:val="22"/>
          <w:szCs w:val="22"/>
        </w:rPr>
      </w:pPr>
    </w:p>
    <w:p w14:paraId="2755468C" w14:textId="5CFE4F6B" w:rsidR="00076572" w:rsidRDefault="003F220D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Old</w:t>
      </w:r>
      <w:r w:rsidR="00076572">
        <w:rPr>
          <w:rFonts w:ascii="Arial" w:eastAsia="Arial" w:hAnsi="Arial" w:cs="Arial"/>
          <w:b/>
          <w:sz w:val="22"/>
          <w:szCs w:val="22"/>
        </w:rPr>
        <w:t xml:space="preserve"> Business</w:t>
      </w:r>
    </w:p>
    <w:p w14:paraId="48A55446" w14:textId="7E6E42BA" w:rsidR="001A1B7F" w:rsidRPr="003F220D" w:rsidRDefault="001A1B7F" w:rsidP="005E7EA9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</w:p>
    <w:p w14:paraId="7772A7C5" w14:textId="1C5D1611" w:rsidR="003F220D" w:rsidRPr="00AD711A" w:rsidRDefault="003F220D" w:rsidP="00AD711A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</w:p>
    <w:p w14:paraId="1B51CF51" w14:textId="77777777" w:rsidR="00AD711A" w:rsidRPr="00AD711A" w:rsidRDefault="00AD711A" w:rsidP="00AD711A">
      <w:pPr>
        <w:rPr>
          <w:rFonts w:ascii="Arial" w:eastAsia="Arial" w:hAnsi="Arial" w:cs="Arial"/>
          <w:b/>
          <w:sz w:val="22"/>
          <w:szCs w:val="22"/>
        </w:rPr>
      </w:pPr>
    </w:p>
    <w:p w14:paraId="41A81B27" w14:textId="00A65D0C" w:rsidR="003F220D" w:rsidRDefault="003F220D" w:rsidP="003F220D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New Business</w:t>
      </w:r>
    </w:p>
    <w:p w14:paraId="094C3A87" w14:textId="39BD3D2A" w:rsidR="003710DA" w:rsidRPr="003710DA" w:rsidRDefault="003710DA" w:rsidP="003710DA">
      <w:pPr>
        <w:pStyle w:val="ListParagraph"/>
        <w:numPr>
          <w:ilvl w:val="0"/>
          <w:numId w:val="11"/>
        </w:numPr>
        <w:rPr>
          <w:rFonts w:ascii="Arial" w:eastAsia="Arial" w:hAnsi="Arial" w:cs="Arial"/>
          <w:b/>
          <w:sz w:val="22"/>
          <w:szCs w:val="22"/>
        </w:rPr>
      </w:pPr>
    </w:p>
    <w:p w14:paraId="20CE3895" w14:textId="7DB51DB7" w:rsidR="00076572" w:rsidRDefault="00076572" w:rsidP="00076572">
      <w:pPr>
        <w:pStyle w:val="ListParagraph"/>
        <w:ind w:left="1080"/>
        <w:rPr>
          <w:rFonts w:ascii="Arial" w:eastAsia="Arial" w:hAnsi="Arial" w:cs="Arial"/>
          <w:b/>
          <w:sz w:val="22"/>
          <w:szCs w:val="22"/>
        </w:rPr>
      </w:pPr>
    </w:p>
    <w:p w14:paraId="225D7257" w14:textId="3D789292" w:rsidR="00076572" w:rsidRPr="001341E1" w:rsidRDefault="00076572" w:rsidP="00076572">
      <w:pPr>
        <w:rPr>
          <w:rFonts w:ascii="Arial" w:eastAsia="Arial" w:hAnsi="Arial" w:cs="Arial"/>
          <w:bCs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Adjournment – </w:t>
      </w:r>
      <w:r w:rsidR="001341E1">
        <w:rPr>
          <w:rFonts w:ascii="Arial" w:eastAsia="Arial" w:hAnsi="Arial" w:cs="Arial"/>
          <w:bCs/>
          <w:sz w:val="22"/>
          <w:szCs w:val="22"/>
        </w:rPr>
        <w:t xml:space="preserve">Motion made by </w:t>
      </w:r>
      <w:r w:rsidR="00D2560C">
        <w:rPr>
          <w:rFonts w:ascii="Arial" w:eastAsia="Arial" w:hAnsi="Arial" w:cs="Arial"/>
          <w:bCs/>
          <w:sz w:val="22"/>
          <w:szCs w:val="22"/>
        </w:rPr>
        <w:t>Danny Carroll; Seconded by Joe Donkor at 7:55pm</w:t>
      </w:r>
    </w:p>
    <w:p w14:paraId="75F82EA5" w14:textId="77777777" w:rsidR="00076572" w:rsidRDefault="00076572" w:rsidP="00076572">
      <w:pP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4D22753D" w14:textId="31978940" w:rsidR="00076572" w:rsidRDefault="00076572" w:rsidP="00076572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Next Meeting:</w:t>
      </w:r>
      <w:r w:rsidR="00AC6C32"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  <w:r w:rsidR="0019207A">
        <w:rPr>
          <w:rFonts w:ascii="Arial" w:eastAsia="Arial" w:hAnsi="Arial" w:cs="Arial"/>
          <w:b/>
          <w:color w:val="000000"/>
          <w:sz w:val="22"/>
          <w:szCs w:val="22"/>
        </w:rPr>
        <w:t xml:space="preserve">Sunday, </w:t>
      </w:r>
      <w:r w:rsidR="00AB5640">
        <w:rPr>
          <w:rFonts w:ascii="Arial" w:eastAsia="Arial" w:hAnsi="Arial" w:cs="Arial"/>
          <w:b/>
          <w:color w:val="000000"/>
          <w:sz w:val="22"/>
          <w:szCs w:val="22"/>
        </w:rPr>
        <w:t>November</w:t>
      </w:r>
      <w:r w:rsidR="0019207A"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  <w:r w:rsidR="00A166F4">
        <w:rPr>
          <w:rFonts w:ascii="Arial" w:eastAsia="Arial" w:hAnsi="Arial" w:cs="Arial"/>
          <w:b/>
          <w:color w:val="000000"/>
          <w:sz w:val="22"/>
          <w:szCs w:val="22"/>
        </w:rPr>
        <w:t>7</w:t>
      </w:r>
      <w:r w:rsidR="0019207A">
        <w:rPr>
          <w:rFonts w:ascii="Arial" w:eastAsia="Arial" w:hAnsi="Arial" w:cs="Arial"/>
          <w:b/>
          <w:color w:val="000000"/>
          <w:sz w:val="22"/>
          <w:szCs w:val="22"/>
        </w:rPr>
        <w:t>, 2021 at 7:00 pm</w:t>
      </w: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</w:p>
    <w:p w14:paraId="75CFD306" w14:textId="4BCECC14" w:rsidR="00461C31" w:rsidRDefault="00461C31" w:rsidP="00076572">
      <w:pPr>
        <w:rPr>
          <w:rFonts w:ascii="Arial" w:eastAsia="Arial" w:hAnsi="Arial" w:cs="Arial"/>
          <w:b/>
          <w:sz w:val="22"/>
          <w:szCs w:val="22"/>
        </w:rPr>
      </w:pPr>
    </w:p>
    <w:sectPr w:rsidR="00461C3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C607C" w14:textId="77777777" w:rsidR="00CC1C5E" w:rsidRDefault="00CC1C5E" w:rsidP="00344BF5">
      <w:r>
        <w:separator/>
      </w:r>
    </w:p>
  </w:endnote>
  <w:endnote w:type="continuationSeparator" w:id="0">
    <w:p w14:paraId="4BC5A25D" w14:textId="77777777" w:rsidR="00CC1C5E" w:rsidRDefault="00CC1C5E" w:rsidP="00344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84B08" w14:textId="77777777" w:rsidR="00CC1C5E" w:rsidRDefault="00CC1C5E" w:rsidP="00344BF5">
      <w:r>
        <w:separator/>
      </w:r>
    </w:p>
  </w:footnote>
  <w:footnote w:type="continuationSeparator" w:id="0">
    <w:p w14:paraId="60D0F780" w14:textId="77777777" w:rsidR="00CC1C5E" w:rsidRDefault="00CC1C5E" w:rsidP="00344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81597"/>
    <w:multiLevelType w:val="hybridMultilevel"/>
    <w:tmpl w:val="028E8190"/>
    <w:lvl w:ilvl="0" w:tplc="EEC45CE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D45DDC"/>
    <w:multiLevelType w:val="hybridMultilevel"/>
    <w:tmpl w:val="D2EEB1D8"/>
    <w:lvl w:ilvl="0" w:tplc="4EB83CE6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F2344D"/>
    <w:multiLevelType w:val="hybridMultilevel"/>
    <w:tmpl w:val="1E423E9A"/>
    <w:lvl w:ilvl="0" w:tplc="D4A8A71A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59437B"/>
    <w:multiLevelType w:val="hybridMultilevel"/>
    <w:tmpl w:val="34EA5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8F309C3"/>
    <w:multiLevelType w:val="hybridMultilevel"/>
    <w:tmpl w:val="F6EEBA38"/>
    <w:lvl w:ilvl="0" w:tplc="AB3C9BAE">
      <w:start w:val="2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C8A40CF"/>
    <w:multiLevelType w:val="multilevel"/>
    <w:tmpl w:val="1A02294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sz w:val="22"/>
        <w:szCs w:val="22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CE54E5C"/>
    <w:multiLevelType w:val="multilevel"/>
    <w:tmpl w:val="B5A61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24372D"/>
    <w:multiLevelType w:val="hybridMultilevel"/>
    <w:tmpl w:val="DC5419EE"/>
    <w:lvl w:ilvl="0" w:tplc="6F7C8B20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1410C6E"/>
    <w:multiLevelType w:val="hybridMultilevel"/>
    <w:tmpl w:val="292A79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654EEC"/>
    <w:multiLevelType w:val="hybridMultilevel"/>
    <w:tmpl w:val="06C4F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D249B6"/>
    <w:multiLevelType w:val="hybridMultilevel"/>
    <w:tmpl w:val="21901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52C2E7E"/>
    <w:multiLevelType w:val="hybridMultilevel"/>
    <w:tmpl w:val="2AE4E4BA"/>
    <w:lvl w:ilvl="0" w:tplc="786C5C80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8E92B3D"/>
    <w:multiLevelType w:val="multilevel"/>
    <w:tmpl w:val="00DAF02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49B312C"/>
    <w:multiLevelType w:val="hybridMultilevel"/>
    <w:tmpl w:val="6CAA4296"/>
    <w:lvl w:ilvl="0" w:tplc="1D964EC6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8"/>
  </w:num>
  <w:num w:numId="5">
    <w:abstractNumId w:val="9"/>
  </w:num>
  <w:num w:numId="6">
    <w:abstractNumId w:val="1"/>
  </w:num>
  <w:num w:numId="7">
    <w:abstractNumId w:val="13"/>
  </w:num>
  <w:num w:numId="8">
    <w:abstractNumId w:val="7"/>
  </w:num>
  <w:num w:numId="9">
    <w:abstractNumId w:val="10"/>
  </w:num>
  <w:num w:numId="10">
    <w:abstractNumId w:val="2"/>
  </w:num>
  <w:num w:numId="11">
    <w:abstractNumId w:val="4"/>
  </w:num>
  <w:num w:numId="12">
    <w:abstractNumId w:val="11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wITMzNjI0tTM0tDSyUdpeDU4uLM/DyQAsNaAN2nudcsAAAA"/>
  </w:docVars>
  <w:rsids>
    <w:rsidRoot w:val="007D1B7D"/>
    <w:rsid w:val="00000840"/>
    <w:rsid w:val="0000085E"/>
    <w:rsid w:val="00000FB6"/>
    <w:rsid w:val="00001AAE"/>
    <w:rsid w:val="00001BDA"/>
    <w:rsid w:val="00002CD4"/>
    <w:rsid w:val="000039A0"/>
    <w:rsid w:val="0000579C"/>
    <w:rsid w:val="00006741"/>
    <w:rsid w:val="00007E37"/>
    <w:rsid w:val="00010CFB"/>
    <w:rsid w:val="00013540"/>
    <w:rsid w:val="00015B17"/>
    <w:rsid w:val="00015FD0"/>
    <w:rsid w:val="000161B9"/>
    <w:rsid w:val="000176FB"/>
    <w:rsid w:val="000221E6"/>
    <w:rsid w:val="00023310"/>
    <w:rsid w:val="000237B6"/>
    <w:rsid w:val="00023E8F"/>
    <w:rsid w:val="000248F5"/>
    <w:rsid w:val="000257D3"/>
    <w:rsid w:val="00026205"/>
    <w:rsid w:val="000268E9"/>
    <w:rsid w:val="00031D66"/>
    <w:rsid w:val="000332B2"/>
    <w:rsid w:val="00033BBF"/>
    <w:rsid w:val="000351EB"/>
    <w:rsid w:val="00035BF7"/>
    <w:rsid w:val="000378A3"/>
    <w:rsid w:val="00045009"/>
    <w:rsid w:val="00045DDB"/>
    <w:rsid w:val="000467A8"/>
    <w:rsid w:val="00046E20"/>
    <w:rsid w:val="00047AF3"/>
    <w:rsid w:val="000544FE"/>
    <w:rsid w:val="000546B5"/>
    <w:rsid w:val="000552B4"/>
    <w:rsid w:val="000572F4"/>
    <w:rsid w:val="0005762B"/>
    <w:rsid w:val="00057CA9"/>
    <w:rsid w:val="0006092B"/>
    <w:rsid w:val="00063AE0"/>
    <w:rsid w:val="0006457E"/>
    <w:rsid w:val="0007041D"/>
    <w:rsid w:val="000711BE"/>
    <w:rsid w:val="000722F7"/>
    <w:rsid w:val="00076572"/>
    <w:rsid w:val="00080DFF"/>
    <w:rsid w:val="000817F4"/>
    <w:rsid w:val="00083345"/>
    <w:rsid w:val="000839D6"/>
    <w:rsid w:val="0009670C"/>
    <w:rsid w:val="000A0230"/>
    <w:rsid w:val="000A28CE"/>
    <w:rsid w:val="000A4968"/>
    <w:rsid w:val="000A568C"/>
    <w:rsid w:val="000A73DB"/>
    <w:rsid w:val="000B0FA2"/>
    <w:rsid w:val="000B4012"/>
    <w:rsid w:val="000B44D2"/>
    <w:rsid w:val="000B4BF4"/>
    <w:rsid w:val="000B710F"/>
    <w:rsid w:val="000C204F"/>
    <w:rsid w:val="000C2133"/>
    <w:rsid w:val="000C29DE"/>
    <w:rsid w:val="000C5A3D"/>
    <w:rsid w:val="000C68CD"/>
    <w:rsid w:val="000C69A4"/>
    <w:rsid w:val="000D0C3D"/>
    <w:rsid w:val="000D3201"/>
    <w:rsid w:val="000E0412"/>
    <w:rsid w:val="000E55C2"/>
    <w:rsid w:val="000E5CF8"/>
    <w:rsid w:val="000F042A"/>
    <w:rsid w:val="000F251D"/>
    <w:rsid w:val="000F295E"/>
    <w:rsid w:val="000F67B3"/>
    <w:rsid w:val="00101EB3"/>
    <w:rsid w:val="001042A2"/>
    <w:rsid w:val="001045EC"/>
    <w:rsid w:val="00106E13"/>
    <w:rsid w:val="00106F53"/>
    <w:rsid w:val="0011053F"/>
    <w:rsid w:val="00112CD7"/>
    <w:rsid w:val="00113869"/>
    <w:rsid w:val="00113B23"/>
    <w:rsid w:val="001145D2"/>
    <w:rsid w:val="0012288E"/>
    <w:rsid w:val="001241A7"/>
    <w:rsid w:val="0012565F"/>
    <w:rsid w:val="0012761D"/>
    <w:rsid w:val="00127E19"/>
    <w:rsid w:val="00130670"/>
    <w:rsid w:val="00130BF9"/>
    <w:rsid w:val="0013235F"/>
    <w:rsid w:val="00133D61"/>
    <w:rsid w:val="001341E1"/>
    <w:rsid w:val="00134871"/>
    <w:rsid w:val="00134C20"/>
    <w:rsid w:val="00134CD5"/>
    <w:rsid w:val="00135BF6"/>
    <w:rsid w:val="00136977"/>
    <w:rsid w:val="001376E8"/>
    <w:rsid w:val="001400E3"/>
    <w:rsid w:val="00141B64"/>
    <w:rsid w:val="00142562"/>
    <w:rsid w:val="001435E9"/>
    <w:rsid w:val="001444B8"/>
    <w:rsid w:val="00144E39"/>
    <w:rsid w:val="00157BDE"/>
    <w:rsid w:val="001624D2"/>
    <w:rsid w:val="001641EA"/>
    <w:rsid w:val="001646F9"/>
    <w:rsid w:val="00173584"/>
    <w:rsid w:val="00177F8E"/>
    <w:rsid w:val="00181879"/>
    <w:rsid w:val="001841C5"/>
    <w:rsid w:val="00186835"/>
    <w:rsid w:val="0018772F"/>
    <w:rsid w:val="001879CB"/>
    <w:rsid w:val="001901D5"/>
    <w:rsid w:val="0019207A"/>
    <w:rsid w:val="00192B33"/>
    <w:rsid w:val="00193424"/>
    <w:rsid w:val="00196C00"/>
    <w:rsid w:val="001A054B"/>
    <w:rsid w:val="001A1B7F"/>
    <w:rsid w:val="001A4E89"/>
    <w:rsid w:val="001A53B5"/>
    <w:rsid w:val="001B144C"/>
    <w:rsid w:val="001B1BD5"/>
    <w:rsid w:val="001B4E8B"/>
    <w:rsid w:val="001B5458"/>
    <w:rsid w:val="001B587B"/>
    <w:rsid w:val="001B5EB6"/>
    <w:rsid w:val="001B6ECB"/>
    <w:rsid w:val="001B7E65"/>
    <w:rsid w:val="001C22E3"/>
    <w:rsid w:val="001C2B3B"/>
    <w:rsid w:val="001C30D3"/>
    <w:rsid w:val="001C3F22"/>
    <w:rsid w:val="001C4267"/>
    <w:rsid w:val="001C586C"/>
    <w:rsid w:val="001C62B1"/>
    <w:rsid w:val="001C6457"/>
    <w:rsid w:val="001C72E5"/>
    <w:rsid w:val="001D1157"/>
    <w:rsid w:val="001D13CF"/>
    <w:rsid w:val="001D2740"/>
    <w:rsid w:val="001D4BAE"/>
    <w:rsid w:val="001D5EB6"/>
    <w:rsid w:val="001D62B4"/>
    <w:rsid w:val="001D74B5"/>
    <w:rsid w:val="001E0254"/>
    <w:rsid w:val="001E038F"/>
    <w:rsid w:val="001E0E92"/>
    <w:rsid w:val="001E4B2C"/>
    <w:rsid w:val="001E707E"/>
    <w:rsid w:val="001F025B"/>
    <w:rsid w:val="001F1385"/>
    <w:rsid w:val="001F1452"/>
    <w:rsid w:val="001F20D3"/>
    <w:rsid w:val="001F2645"/>
    <w:rsid w:val="001F3AAA"/>
    <w:rsid w:val="001F53DA"/>
    <w:rsid w:val="001F617C"/>
    <w:rsid w:val="001F6536"/>
    <w:rsid w:val="001F73B0"/>
    <w:rsid w:val="002008AF"/>
    <w:rsid w:val="0020103C"/>
    <w:rsid w:val="00201BB4"/>
    <w:rsid w:val="00201FCD"/>
    <w:rsid w:val="0020788C"/>
    <w:rsid w:val="002163C3"/>
    <w:rsid w:val="00216CB0"/>
    <w:rsid w:val="002170C3"/>
    <w:rsid w:val="0022357C"/>
    <w:rsid w:val="0022432A"/>
    <w:rsid w:val="00224E26"/>
    <w:rsid w:val="00225717"/>
    <w:rsid w:val="002315DF"/>
    <w:rsid w:val="002328D3"/>
    <w:rsid w:val="002346CA"/>
    <w:rsid w:val="002356EB"/>
    <w:rsid w:val="00246CFD"/>
    <w:rsid w:val="002478D8"/>
    <w:rsid w:val="00250826"/>
    <w:rsid w:val="0025217A"/>
    <w:rsid w:val="00252C77"/>
    <w:rsid w:val="00253C36"/>
    <w:rsid w:val="0025435A"/>
    <w:rsid w:val="002555D1"/>
    <w:rsid w:val="00260FAF"/>
    <w:rsid w:val="0026128E"/>
    <w:rsid w:val="0026386F"/>
    <w:rsid w:val="00270A44"/>
    <w:rsid w:val="00273F5D"/>
    <w:rsid w:val="002775C2"/>
    <w:rsid w:val="00280A23"/>
    <w:rsid w:val="0028592F"/>
    <w:rsid w:val="002920D4"/>
    <w:rsid w:val="002958F8"/>
    <w:rsid w:val="002A029A"/>
    <w:rsid w:val="002A0402"/>
    <w:rsid w:val="002A1124"/>
    <w:rsid w:val="002A16C6"/>
    <w:rsid w:val="002A4B6B"/>
    <w:rsid w:val="002A64B9"/>
    <w:rsid w:val="002A7228"/>
    <w:rsid w:val="002B04C4"/>
    <w:rsid w:val="002B3144"/>
    <w:rsid w:val="002B6044"/>
    <w:rsid w:val="002B78D6"/>
    <w:rsid w:val="002B7C40"/>
    <w:rsid w:val="002C2F61"/>
    <w:rsid w:val="002C4634"/>
    <w:rsid w:val="002C67D8"/>
    <w:rsid w:val="002C6EF1"/>
    <w:rsid w:val="002C7B5A"/>
    <w:rsid w:val="002D05E1"/>
    <w:rsid w:val="002D0AFC"/>
    <w:rsid w:val="002D15B4"/>
    <w:rsid w:val="002E5195"/>
    <w:rsid w:val="002E6324"/>
    <w:rsid w:val="002F11BA"/>
    <w:rsid w:val="002F40A6"/>
    <w:rsid w:val="002F4407"/>
    <w:rsid w:val="002F4643"/>
    <w:rsid w:val="002F4D84"/>
    <w:rsid w:val="002F6504"/>
    <w:rsid w:val="003003B9"/>
    <w:rsid w:val="00300401"/>
    <w:rsid w:val="00300D7B"/>
    <w:rsid w:val="00301149"/>
    <w:rsid w:val="00301542"/>
    <w:rsid w:val="00302D3A"/>
    <w:rsid w:val="0030311A"/>
    <w:rsid w:val="00307E80"/>
    <w:rsid w:val="00312FB9"/>
    <w:rsid w:val="00313B88"/>
    <w:rsid w:val="00314E2A"/>
    <w:rsid w:val="00315E6F"/>
    <w:rsid w:val="003170F0"/>
    <w:rsid w:val="0032032E"/>
    <w:rsid w:val="00320A4D"/>
    <w:rsid w:val="003238C9"/>
    <w:rsid w:val="00327C74"/>
    <w:rsid w:val="003301ED"/>
    <w:rsid w:val="0033132A"/>
    <w:rsid w:val="00333BE0"/>
    <w:rsid w:val="00333D56"/>
    <w:rsid w:val="00334E4A"/>
    <w:rsid w:val="003356AD"/>
    <w:rsid w:val="00342BF3"/>
    <w:rsid w:val="003444A6"/>
    <w:rsid w:val="00344BF5"/>
    <w:rsid w:val="00345740"/>
    <w:rsid w:val="00345F33"/>
    <w:rsid w:val="0035022F"/>
    <w:rsid w:val="00350BAE"/>
    <w:rsid w:val="00352B65"/>
    <w:rsid w:val="00353029"/>
    <w:rsid w:val="003533FC"/>
    <w:rsid w:val="00353F9B"/>
    <w:rsid w:val="00361C0B"/>
    <w:rsid w:val="00362B9C"/>
    <w:rsid w:val="00363B89"/>
    <w:rsid w:val="00363FE6"/>
    <w:rsid w:val="00364FBB"/>
    <w:rsid w:val="0036678F"/>
    <w:rsid w:val="00366C23"/>
    <w:rsid w:val="0036732B"/>
    <w:rsid w:val="003710DA"/>
    <w:rsid w:val="0037173D"/>
    <w:rsid w:val="00373200"/>
    <w:rsid w:val="00374809"/>
    <w:rsid w:val="00376950"/>
    <w:rsid w:val="003770B7"/>
    <w:rsid w:val="00381D07"/>
    <w:rsid w:val="003832A7"/>
    <w:rsid w:val="00383C3C"/>
    <w:rsid w:val="00383D9D"/>
    <w:rsid w:val="003844DC"/>
    <w:rsid w:val="003851EE"/>
    <w:rsid w:val="003854B4"/>
    <w:rsid w:val="00387592"/>
    <w:rsid w:val="00394B4C"/>
    <w:rsid w:val="00394EF0"/>
    <w:rsid w:val="00397B76"/>
    <w:rsid w:val="003A0030"/>
    <w:rsid w:val="003A0172"/>
    <w:rsid w:val="003A0D74"/>
    <w:rsid w:val="003A44DC"/>
    <w:rsid w:val="003A46EA"/>
    <w:rsid w:val="003B4BB0"/>
    <w:rsid w:val="003C0424"/>
    <w:rsid w:val="003C2CD5"/>
    <w:rsid w:val="003C3C4E"/>
    <w:rsid w:val="003C43E6"/>
    <w:rsid w:val="003C5A77"/>
    <w:rsid w:val="003D03E4"/>
    <w:rsid w:val="003D04F4"/>
    <w:rsid w:val="003D27B4"/>
    <w:rsid w:val="003D4257"/>
    <w:rsid w:val="003D4815"/>
    <w:rsid w:val="003D496B"/>
    <w:rsid w:val="003E2989"/>
    <w:rsid w:val="003E3E27"/>
    <w:rsid w:val="003E5F11"/>
    <w:rsid w:val="003E6834"/>
    <w:rsid w:val="003E7D83"/>
    <w:rsid w:val="003F220D"/>
    <w:rsid w:val="003F59D8"/>
    <w:rsid w:val="003F5DDA"/>
    <w:rsid w:val="003F64A0"/>
    <w:rsid w:val="003F6521"/>
    <w:rsid w:val="003F71DB"/>
    <w:rsid w:val="003F772F"/>
    <w:rsid w:val="003F7B2C"/>
    <w:rsid w:val="0040098F"/>
    <w:rsid w:val="00400C83"/>
    <w:rsid w:val="0040543E"/>
    <w:rsid w:val="00415BD7"/>
    <w:rsid w:val="00416AEE"/>
    <w:rsid w:val="00416C0D"/>
    <w:rsid w:val="00416D73"/>
    <w:rsid w:val="0042135B"/>
    <w:rsid w:val="00421468"/>
    <w:rsid w:val="0042383F"/>
    <w:rsid w:val="00423CD7"/>
    <w:rsid w:val="00424A7E"/>
    <w:rsid w:val="004313DD"/>
    <w:rsid w:val="0043170E"/>
    <w:rsid w:val="00433673"/>
    <w:rsid w:val="004339E7"/>
    <w:rsid w:val="00434F53"/>
    <w:rsid w:val="00435FDF"/>
    <w:rsid w:val="0043604A"/>
    <w:rsid w:val="004420C9"/>
    <w:rsid w:val="004443D4"/>
    <w:rsid w:val="004472AF"/>
    <w:rsid w:val="00447823"/>
    <w:rsid w:val="00447EAC"/>
    <w:rsid w:val="00450A5D"/>
    <w:rsid w:val="004534D7"/>
    <w:rsid w:val="004536C0"/>
    <w:rsid w:val="00457846"/>
    <w:rsid w:val="00461C31"/>
    <w:rsid w:val="00462624"/>
    <w:rsid w:val="00462751"/>
    <w:rsid w:val="00463F5D"/>
    <w:rsid w:val="0046478B"/>
    <w:rsid w:val="00464B2D"/>
    <w:rsid w:val="004659AF"/>
    <w:rsid w:val="00470293"/>
    <w:rsid w:val="00470BF2"/>
    <w:rsid w:val="004754E7"/>
    <w:rsid w:val="00476334"/>
    <w:rsid w:val="0048137C"/>
    <w:rsid w:val="0048216C"/>
    <w:rsid w:val="004871E6"/>
    <w:rsid w:val="00492208"/>
    <w:rsid w:val="00492886"/>
    <w:rsid w:val="0049618C"/>
    <w:rsid w:val="0049716B"/>
    <w:rsid w:val="004978AF"/>
    <w:rsid w:val="004A3537"/>
    <w:rsid w:val="004A59A2"/>
    <w:rsid w:val="004A5B69"/>
    <w:rsid w:val="004A788F"/>
    <w:rsid w:val="004A797D"/>
    <w:rsid w:val="004B0434"/>
    <w:rsid w:val="004B2423"/>
    <w:rsid w:val="004B4C65"/>
    <w:rsid w:val="004C0A63"/>
    <w:rsid w:val="004C3E11"/>
    <w:rsid w:val="004C64E6"/>
    <w:rsid w:val="004C6778"/>
    <w:rsid w:val="004C6F48"/>
    <w:rsid w:val="004D1696"/>
    <w:rsid w:val="004D3163"/>
    <w:rsid w:val="004D3EF7"/>
    <w:rsid w:val="004D4170"/>
    <w:rsid w:val="004D4CE3"/>
    <w:rsid w:val="004D4EAD"/>
    <w:rsid w:val="004D594F"/>
    <w:rsid w:val="004D5BF3"/>
    <w:rsid w:val="004E005B"/>
    <w:rsid w:val="004E042F"/>
    <w:rsid w:val="004E048F"/>
    <w:rsid w:val="004E313A"/>
    <w:rsid w:val="004E4911"/>
    <w:rsid w:val="004F14F4"/>
    <w:rsid w:val="004F1BFB"/>
    <w:rsid w:val="004F1D16"/>
    <w:rsid w:val="004F224D"/>
    <w:rsid w:val="004F3078"/>
    <w:rsid w:val="004F6311"/>
    <w:rsid w:val="004F7728"/>
    <w:rsid w:val="005001D3"/>
    <w:rsid w:val="00500BD2"/>
    <w:rsid w:val="005020C8"/>
    <w:rsid w:val="00503D7F"/>
    <w:rsid w:val="00505F8A"/>
    <w:rsid w:val="00506759"/>
    <w:rsid w:val="00511999"/>
    <w:rsid w:val="00513058"/>
    <w:rsid w:val="005146DF"/>
    <w:rsid w:val="005161EF"/>
    <w:rsid w:val="005202DE"/>
    <w:rsid w:val="00520474"/>
    <w:rsid w:val="00521676"/>
    <w:rsid w:val="00522690"/>
    <w:rsid w:val="00523A23"/>
    <w:rsid w:val="00526475"/>
    <w:rsid w:val="0053035F"/>
    <w:rsid w:val="00535522"/>
    <w:rsid w:val="00540415"/>
    <w:rsid w:val="00542637"/>
    <w:rsid w:val="00542A09"/>
    <w:rsid w:val="00542EBC"/>
    <w:rsid w:val="00543BF6"/>
    <w:rsid w:val="0054468B"/>
    <w:rsid w:val="00544B5C"/>
    <w:rsid w:val="00544C6B"/>
    <w:rsid w:val="005458EF"/>
    <w:rsid w:val="00546799"/>
    <w:rsid w:val="0054725C"/>
    <w:rsid w:val="0055212D"/>
    <w:rsid w:val="005546E8"/>
    <w:rsid w:val="0055713A"/>
    <w:rsid w:val="005574C9"/>
    <w:rsid w:val="00562FF4"/>
    <w:rsid w:val="00566EDE"/>
    <w:rsid w:val="00567EC0"/>
    <w:rsid w:val="00573A56"/>
    <w:rsid w:val="00576BB4"/>
    <w:rsid w:val="00577657"/>
    <w:rsid w:val="005778C7"/>
    <w:rsid w:val="005815BF"/>
    <w:rsid w:val="00582116"/>
    <w:rsid w:val="005823D8"/>
    <w:rsid w:val="005827CD"/>
    <w:rsid w:val="00582832"/>
    <w:rsid w:val="00583315"/>
    <w:rsid w:val="00584118"/>
    <w:rsid w:val="00584960"/>
    <w:rsid w:val="00584BD0"/>
    <w:rsid w:val="00584E64"/>
    <w:rsid w:val="00585AC7"/>
    <w:rsid w:val="00587EA7"/>
    <w:rsid w:val="00591B67"/>
    <w:rsid w:val="00592C34"/>
    <w:rsid w:val="00593081"/>
    <w:rsid w:val="00596CA6"/>
    <w:rsid w:val="005A0694"/>
    <w:rsid w:val="005A18A9"/>
    <w:rsid w:val="005A21B6"/>
    <w:rsid w:val="005A47BF"/>
    <w:rsid w:val="005A69F4"/>
    <w:rsid w:val="005B2C96"/>
    <w:rsid w:val="005B30A7"/>
    <w:rsid w:val="005B42BF"/>
    <w:rsid w:val="005B5E24"/>
    <w:rsid w:val="005B716F"/>
    <w:rsid w:val="005B7775"/>
    <w:rsid w:val="005C2254"/>
    <w:rsid w:val="005C4D6E"/>
    <w:rsid w:val="005C7E0D"/>
    <w:rsid w:val="005D147A"/>
    <w:rsid w:val="005D196F"/>
    <w:rsid w:val="005D1D53"/>
    <w:rsid w:val="005D2F56"/>
    <w:rsid w:val="005D4555"/>
    <w:rsid w:val="005D5447"/>
    <w:rsid w:val="005D5628"/>
    <w:rsid w:val="005D57F6"/>
    <w:rsid w:val="005D5CB3"/>
    <w:rsid w:val="005D5E2A"/>
    <w:rsid w:val="005D68B6"/>
    <w:rsid w:val="005E09CC"/>
    <w:rsid w:val="005E1321"/>
    <w:rsid w:val="005E215F"/>
    <w:rsid w:val="005E5F61"/>
    <w:rsid w:val="005E65B1"/>
    <w:rsid w:val="005E7EA9"/>
    <w:rsid w:val="005F07F6"/>
    <w:rsid w:val="005F1C79"/>
    <w:rsid w:val="005F60EC"/>
    <w:rsid w:val="005F63BF"/>
    <w:rsid w:val="005F7941"/>
    <w:rsid w:val="00601B9D"/>
    <w:rsid w:val="006023F0"/>
    <w:rsid w:val="0060282B"/>
    <w:rsid w:val="006072AC"/>
    <w:rsid w:val="00607353"/>
    <w:rsid w:val="00607465"/>
    <w:rsid w:val="0061019C"/>
    <w:rsid w:val="00614843"/>
    <w:rsid w:val="00614A0C"/>
    <w:rsid w:val="0061555D"/>
    <w:rsid w:val="0062506C"/>
    <w:rsid w:val="006252F2"/>
    <w:rsid w:val="0062587A"/>
    <w:rsid w:val="00626150"/>
    <w:rsid w:val="006263CE"/>
    <w:rsid w:val="00627309"/>
    <w:rsid w:val="0063012E"/>
    <w:rsid w:val="00631E0A"/>
    <w:rsid w:val="00633129"/>
    <w:rsid w:val="0063354F"/>
    <w:rsid w:val="00633B17"/>
    <w:rsid w:val="00636920"/>
    <w:rsid w:val="00636979"/>
    <w:rsid w:val="00637619"/>
    <w:rsid w:val="00642A81"/>
    <w:rsid w:val="00653340"/>
    <w:rsid w:val="00660056"/>
    <w:rsid w:val="00661657"/>
    <w:rsid w:val="006616E3"/>
    <w:rsid w:val="00663D15"/>
    <w:rsid w:val="00665A79"/>
    <w:rsid w:val="00665B3C"/>
    <w:rsid w:val="00665E7C"/>
    <w:rsid w:val="006665FE"/>
    <w:rsid w:val="006668BC"/>
    <w:rsid w:val="006700E3"/>
    <w:rsid w:val="00672042"/>
    <w:rsid w:val="006726E2"/>
    <w:rsid w:val="00673F59"/>
    <w:rsid w:val="00675815"/>
    <w:rsid w:val="006766A8"/>
    <w:rsid w:val="00681BF6"/>
    <w:rsid w:val="00682526"/>
    <w:rsid w:val="00687C03"/>
    <w:rsid w:val="0069259E"/>
    <w:rsid w:val="00692A16"/>
    <w:rsid w:val="00692B29"/>
    <w:rsid w:val="006931F8"/>
    <w:rsid w:val="00694F7E"/>
    <w:rsid w:val="00695D98"/>
    <w:rsid w:val="006964BE"/>
    <w:rsid w:val="006A012F"/>
    <w:rsid w:val="006A1483"/>
    <w:rsid w:val="006B579F"/>
    <w:rsid w:val="006B5EE8"/>
    <w:rsid w:val="006B6A6D"/>
    <w:rsid w:val="006B6F3C"/>
    <w:rsid w:val="006B73EB"/>
    <w:rsid w:val="006C2272"/>
    <w:rsid w:val="006D08C3"/>
    <w:rsid w:val="006D2BEB"/>
    <w:rsid w:val="006D3497"/>
    <w:rsid w:val="006D370B"/>
    <w:rsid w:val="006D60E8"/>
    <w:rsid w:val="006D6536"/>
    <w:rsid w:val="006D76E9"/>
    <w:rsid w:val="006E0666"/>
    <w:rsid w:val="006E0C9E"/>
    <w:rsid w:val="006E20CD"/>
    <w:rsid w:val="006E3FEF"/>
    <w:rsid w:val="006E4B4A"/>
    <w:rsid w:val="006E789E"/>
    <w:rsid w:val="006F050A"/>
    <w:rsid w:val="006F1772"/>
    <w:rsid w:val="006F31C4"/>
    <w:rsid w:val="006F3384"/>
    <w:rsid w:val="006F39E9"/>
    <w:rsid w:val="006F42EB"/>
    <w:rsid w:val="006F57A4"/>
    <w:rsid w:val="006F5D04"/>
    <w:rsid w:val="006F619D"/>
    <w:rsid w:val="006F6C3B"/>
    <w:rsid w:val="006F7055"/>
    <w:rsid w:val="00700C56"/>
    <w:rsid w:val="007022B0"/>
    <w:rsid w:val="0070262D"/>
    <w:rsid w:val="007054E9"/>
    <w:rsid w:val="00705A74"/>
    <w:rsid w:val="00707843"/>
    <w:rsid w:val="00711406"/>
    <w:rsid w:val="00713005"/>
    <w:rsid w:val="00714C41"/>
    <w:rsid w:val="007174AB"/>
    <w:rsid w:val="0072386D"/>
    <w:rsid w:val="00730485"/>
    <w:rsid w:val="00731B69"/>
    <w:rsid w:val="0073240D"/>
    <w:rsid w:val="00732CAE"/>
    <w:rsid w:val="0073374E"/>
    <w:rsid w:val="0073376B"/>
    <w:rsid w:val="007338BF"/>
    <w:rsid w:val="007338D7"/>
    <w:rsid w:val="007409D7"/>
    <w:rsid w:val="00743B23"/>
    <w:rsid w:val="007506C8"/>
    <w:rsid w:val="00751964"/>
    <w:rsid w:val="00753344"/>
    <w:rsid w:val="007542D5"/>
    <w:rsid w:val="00755B7D"/>
    <w:rsid w:val="00755CC5"/>
    <w:rsid w:val="00757172"/>
    <w:rsid w:val="00757AF9"/>
    <w:rsid w:val="00760885"/>
    <w:rsid w:val="00763151"/>
    <w:rsid w:val="00763922"/>
    <w:rsid w:val="00765402"/>
    <w:rsid w:val="00767A9D"/>
    <w:rsid w:val="007709F5"/>
    <w:rsid w:val="00774493"/>
    <w:rsid w:val="00775587"/>
    <w:rsid w:val="00777570"/>
    <w:rsid w:val="007776AC"/>
    <w:rsid w:val="00777D9A"/>
    <w:rsid w:val="00781414"/>
    <w:rsid w:val="007858F3"/>
    <w:rsid w:val="007912D2"/>
    <w:rsid w:val="00795702"/>
    <w:rsid w:val="00796D41"/>
    <w:rsid w:val="007A34C4"/>
    <w:rsid w:val="007A552C"/>
    <w:rsid w:val="007A705F"/>
    <w:rsid w:val="007B3B96"/>
    <w:rsid w:val="007B6A79"/>
    <w:rsid w:val="007B6D5B"/>
    <w:rsid w:val="007B7976"/>
    <w:rsid w:val="007C062B"/>
    <w:rsid w:val="007C16D3"/>
    <w:rsid w:val="007C3C03"/>
    <w:rsid w:val="007C5CED"/>
    <w:rsid w:val="007D1B7D"/>
    <w:rsid w:val="007D6DD3"/>
    <w:rsid w:val="007D73C4"/>
    <w:rsid w:val="007D7B4D"/>
    <w:rsid w:val="007D7BEF"/>
    <w:rsid w:val="007E50F3"/>
    <w:rsid w:val="007E5DD1"/>
    <w:rsid w:val="007E6A43"/>
    <w:rsid w:val="007E7071"/>
    <w:rsid w:val="007F04E1"/>
    <w:rsid w:val="007F15F4"/>
    <w:rsid w:val="007F3FB3"/>
    <w:rsid w:val="00801ED9"/>
    <w:rsid w:val="00801EDD"/>
    <w:rsid w:val="008029C1"/>
    <w:rsid w:val="0080375E"/>
    <w:rsid w:val="00806096"/>
    <w:rsid w:val="00812415"/>
    <w:rsid w:val="008150F4"/>
    <w:rsid w:val="008179EF"/>
    <w:rsid w:val="00822188"/>
    <w:rsid w:val="008300BA"/>
    <w:rsid w:val="00830230"/>
    <w:rsid w:val="00831287"/>
    <w:rsid w:val="008317F0"/>
    <w:rsid w:val="008341A8"/>
    <w:rsid w:val="008352A7"/>
    <w:rsid w:val="0083657A"/>
    <w:rsid w:val="00836FF2"/>
    <w:rsid w:val="0084141D"/>
    <w:rsid w:val="00844567"/>
    <w:rsid w:val="00845DA0"/>
    <w:rsid w:val="00850B65"/>
    <w:rsid w:val="00851659"/>
    <w:rsid w:val="008603A2"/>
    <w:rsid w:val="00860F7E"/>
    <w:rsid w:val="00862F5B"/>
    <w:rsid w:val="00862F68"/>
    <w:rsid w:val="008661E8"/>
    <w:rsid w:val="00867F0F"/>
    <w:rsid w:val="0087111E"/>
    <w:rsid w:val="00871D51"/>
    <w:rsid w:val="00871E02"/>
    <w:rsid w:val="00880B49"/>
    <w:rsid w:val="00881BA2"/>
    <w:rsid w:val="00884A58"/>
    <w:rsid w:val="00887EAD"/>
    <w:rsid w:val="0089053A"/>
    <w:rsid w:val="00890F6E"/>
    <w:rsid w:val="00890FC6"/>
    <w:rsid w:val="0089156B"/>
    <w:rsid w:val="00891F92"/>
    <w:rsid w:val="0089202D"/>
    <w:rsid w:val="008921F0"/>
    <w:rsid w:val="008936B1"/>
    <w:rsid w:val="00893AB2"/>
    <w:rsid w:val="00894E94"/>
    <w:rsid w:val="00897A6A"/>
    <w:rsid w:val="008A0D14"/>
    <w:rsid w:val="008A2D38"/>
    <w:rsid w:val="008A4708"/>
    <w:rsid w:val="008A4CAD"/>
    <w:rsid w:val="008A52E8"/>
    <w:rsid w:val="008A53C4"/>
    <w:rsid w:val="008A61BC"/>
    <w:rsid w:val="008A6ACB"/>
    <w:rsid w:val="008A6C44"/>
    <w:rsid w:val="008B3276"/>
    <w:rsid w:val="008B79E6"/>
    <w:rsid w:val="008C075D"/>
    <w:rsid w:val="008C1514"/>
    <w:rsid w:val="008C1DDD"/>
    <w:rsid w:val="008C4909"/>
    <w:rsid w:val="008C6D24"/>
    <w:rsid w:val="008C74CF"/>
    <w:rsid w:val="008D1249"/>
    <w:rsid w:val="008D316C"/>
    <w:rsid w:val="008D3C9C"/>
    <w:rsid w:val="008D4FA0"/>
    <w:rsid w:val="008D61EA"/>
    <w:rsid w:val="008D7209"/>
    <w:rsid w:val="008D77E2"/>
    <w:rsid w:val="008E2372"/>
    <w:rsid w:val="008E2F70"/>
    <w:rsid w:val="008E77C3"/>
    <w:rsid w:val="008F0CBE"/>
    <w:rsid w:val="008F16D1"/>
    <w:rsid w:val="008F1FC3"/>
    <w:rsid w:val="008F25FB"/>
    <w:rsid w:val="008F4638"/>
    <w:rsid w:val="008F5CC8"/>
    <w:rsid w:val="008F6BC1"/>
    <w:rsid w:val="008F7C3A"/>
    <w:rsid w:val="00900991"/>
    <w:rsid w:val="009040E7"/>
    <w:rsid w:val="009104ED"/>
    <w:rsid w:val="00911AE0"/>
    <w:rsid w:val="009127DE"/>
    <w:rsid w:val="0091448F"/>
    <w:rsid w:val="00917159"/>
    <w:rsid w:val="009176AC"/>
    <w:rsid w:val="00920E23"/>
    <w:rsid w:val="009229CC"/>
    <w:rsid w:val="00922B2C"/>
    <w:rsid w:val="00923C5A"/>
    <w:rsid w:val="00926989"/>
    <w:rsid w:val="00927D7F"/>
    <w:rsid w:val="00933377"/>
    <w:rsid w:val="00934B0C"/>
    <w:rsid w:val="0093522B"/>
    <w:rsid w:val="009353CC"/>
    <w:rsid w:val="009370B0"/>
    <w:rsid w:val="0094011F"/>
    <w:rsid w:val="00942CE1"/>
    <w:rsid w:val="00943015"/>
    <w:rsid w:val="009432BD"/>
    <w:rsid w:val="00952E87"/>
    <w:rsid w:val="00955A08"/>
    <w:rsid w:val="009560D3"/>
    <w:rsid w:val="00956FB0"/>
    <w:rsid w:val="00957DC2"/>
    <w:rsid w:val="00970D71"/>
    <w:rsid w:val="00972FCC"/>
    <w:rsid w:val="0097300B"/>
    <w:rsid w:val="009767A2"/>
    <w:rsid w:val="00976A4B"/>
    <w:rsid w:val="00977884"/>
    <w:rsid w:val="00977B66"/>
    <w:rsid w:val="00980760"/>
    <w:rsid w:val="00985A1E"/>
    <w:rsid w:val="00986843"/>
    <w:rsid w:val="00986B7C"/>
    <w:rsid w:val="00987070"/>
    <w:rsid w:val="0099056A"/>
    <w:rsid w:val="009922D6"/>
    <w:rsid w:val="009936B2"/>
    <w:rsid w:val="00993D18"/>
    <w:rsid w:val="00995C46"/>
    <w:rsid w:val="009965FF"/>
    <w:rsid w:val="00997656"/>
    <w:rsid w:val="0099778E"/>
    <w:rsid w:val="009A13F9"/>
    <w:rsid w:val="009A3BA5"/>
    <w:rsid w:val="009B0EEA"/>
    <w:rsid w:val="009B372A"/>
    <w:rsid w:val="009B413E"/>
    <w:rsid w:val="009B5A8B"/>
    <w:rsid w:val="009C15B2"/>
    <w:rsid w:val="009C1FB1"/>
    <w:rsid w:val="009C2597"/>
    <w:rsid w:val="009C2FB9"/>
    <w:rsid w:val="009C6F8D"/>
    <w:rsid w:val="009D084C"/>
    <w:rsid w:val="009D1459"/>
    <w:rsid w:val="009D17E2"/>
    <w:rsid w:val="009D1A20"/>
    <w:rsid w:val="009D2D26"/>
    <w:rsid w:val="009D363C"/>
    <w:rsid w:val="009D43AB"/>
    <w:rsid w:val="009E08C3"/>
    <w:rsid w:val="009E0E1E"/>
    <w:rsid w:val="009E1D67"/>
    <w:rsid w:val="009E39C7"/>
    <w:rsid w:val="009E4593"/>
    <w:rsid w:val="009E64BC"/>
    <w:rsid w:val="009E6DB2"/>
    <w:rsid w:val="009F3081"/>
    <w:rsid w:val="009F462B"/>
    <w:rsid w:val="009F4ACD"/>
    <w:rsid w:val="009F622E"/>
    <w:rsid w:val="009F6EBF"/>
    <w:rsid w:val="009F7402"/>
    <w:rsid w:val="009F7FE4"/>
    <w:rsid w:val="00A00B58"/>
    <w:rsid w:val="00A06761"/>
    <w:rsid w:val="00A068CA"/>
    <w:rsid w:val="00A0695C"/>
    <w:rsid w:val="00A07FF8"/>
    <w:rsid w:val="00A109A5"/>
    <w:rsid w:val="00A135BC"/>
    <w:rsid w:val="00A166F4"/>
    <w:rsid w:val="00A212A3"/>
    <w:rsid w:val="00A213EA"/>
    <w:rsid w:val="00A251AA"/>
    <w:rsid w:val="00A25593"/>
    <w:rsid w:val="00A304E4"/>
    <w:rsid w:val="00A30C47"/>
    <w:rsid w:val="00A35AD3"/>
    <w:rsid w:val="00A35C30"/>
    <w:rsid w:val="00A3629B"/>
    <w:rsid w:val="00A3690D"/>
    <w:rsid w:val="00A369EB"/>
    <w:rsid w:val="00A378CB"/>
    <w:rsid w:val="00A41095"/>
    <w:rsid w:val="00A41950"/>
    <w:rsid w:val="00A41A7F"/>
    <w:rsid w:val="00A43A45"/>
    <w:rsid w:val="00A50897"/>
    <w:rsid w:val="00A50C20"/>
    <w:rsid w:val="00A535BC"/>
    <w:rsid w:val="00A541A1"/>
    <w:rsid w:val="00A555C3"/>
    <w:rsid w:val="00A56EAA"/>
    <w:rsid w:val="00A61DD5"/>
    <w:rsid w:val="00A62B8F"/>
    <w:rsid w:val="00A62BC2"/>
    <w:rsid w:val="00A65A0E"/>
    <w:rsid w:val="00A662C4"/>
    <w:rsid w:val="00A66988"/>
    <w:rsid w:val="00A7073C"/>
    <w:rsid w:val="00A72AFA"/>
    <w:rsid w:val="00A73283"/>
    <w:rsid w:val="00A7408C"/>
    <w:rsid w:val="00A773F9"/>
    <w:rsid w:val="00A77861"/>
    <w:rsid w:val="00A83EEA"/>
    <w:rsid w:val="00A86486"/>
    <w:rsid w:val="00A8707D"/>
    <w:rsid w:val="00A9323A"/>
    <w:rsid w:val="00A93EAA"/>
    <w:rsid w:val="00A962FE"/>
    <w:rsid w:val="00A96350"/>
    <w:rsid w:val="00A96658"/>
    <w:rsid w:val="00AA07F9"/>
    <w:rsid w:val="00AA5375"/>
    <w:rsid w:val="00AA6023"/>
    <w:rsid w:val="00AA6250"/>
    <w:rsid w:val="00AB0343"/>
    <w:rsid w:val="00AB0481"/>
    <w:rsid w:val="00AB1E2E"/>
    <w:rsid w:val="00AB3576"/>
    <w:rsid w:val="00AB3AC2"/>
    <w:rsid w:val="00AB3F3D"/>
    <w:rsid w:val="00AB4DB6"/>
    <w:rsid w:val="00AB4F2D"/>
    <w:rsid w:val="00AB5640"/>
    <w:rsid w:val="00AB6343"/>
    <w:rsid w:val="00AC0094"/>
    <w:rsid w:val="00AC1207"/>
    <w:rsid w:val="00AC3342"/>
    <w:rsid w:val="00AC3974"/>
    <w:rsid w:val="00AC3AE7"/>
    <w:rsid w:val="00AC4E79"/>
    <w:rsid w:val="00AC6C32"/>
    <w:rsid w:val="00AD15CD"/>
    <w:rsid w:val="00AD2D68"/>
    <w:rsid w:val="00AD44CF"/>
    <w:rsid w:val="00AD5AB6"/>
    <w:rsid w:val="00AD68AA"/>
    <w:rsid w:val="00AD711A"/>
    <w:rsid w:val="00AD7ECB"/>
    <w:rsid w:val="00AE0000"/>
    <w:rsid w:val="00AE0BB3"/>
    <w:rsid w:val="00AE5B28"/>
    <w:rsid w:val="00AF0122"/>
    <w:rsid w:val="00AF504D"/>
    <w:rsid w:val="00AF5FC7"/>
    <w:rsid w:val="00AF6616"/>
    <w:rsid w:val="00AF732A"/>
    <w:rsid w:val="00AF7552"/>
    <w:rsid w:val="00AF7C80"/>
    <w:rsid w:val="00B009F1"/>
    <w:rsid w:val="00B01CAC"/>
    <w:rsid w:val="00B0599F"/>
    <w:rsid w:val="00B05BAB"/>
    <w:rsid w:val="00B07942"/>
    <w:rsid w:val="00B10D79"/>
    <w:rsid w:val="00B14459"/>
    <w:rsid w:val="00B148EE"/>
    <w:rsid w:val="00B2024D"/>
    <w:rsid w:val="00B217EE"/>
    <w:rsid w:val="00B24467"/>
    <w:rsid w:val="00B3027E"/>
    <w:rsid w:val="00B30666"/>
    <w:rsid w:val="00B3090B"/>
    <w:rsid w:val="00B3369B"/>
    <w:rsid w:val="00B33910"/>
    <w:rsid w:val="00B33CDA"/>
    <w:rsid w:val="00B33FB4"/>
    <w:rsid w:val="00B357AD"/>
    <w:rsid w:val="00B4516E"/>
    <w:rsid w:val="00B458E3"/>
    <w:rsid w:val="00B466A4"/>
    <w:rsid w:val="00B47F01"/>
    <w:rsid w:val="00B52D52"/>
    <w:rsid w:val="00B53781"/>
    <w:rsid w:val="00B64650"/>
    <w:rsid w:val="00B65632"/>
    <w:rsid w:val="00B65B7B"/>
    <w:rsid w:val="00B6619C"/>
    <w:rsid w:val="00B66401"/>
    <w:rsid w:val="00B73151"/>
    <w:rsid w:val="00B73AA3"/>
    <w:rsid w:val="00B7694A"/>
    <w:rsid w:val="00B774C6"/>
    <w:rsid w:val="00B80628"/>
    <w:rsid w:val="00B83EBD"/>
    <w:rsid w:val="00B879FE"/>
    <w:rsid w:val="00B97E4E"/>
    <w:rsid w:val="00BA6AB0"/>
    <w:rsid w:val="00BB130D"/>
    <w:rsid w:val="00BB13B3"/>
    <w:rsid w:val="00BB211C"/>
    <w:rsid w:val="00BB2613"/>
    <w:rsid w:val="00BC2432"/>
    <w:rsid w:val="00BC2C77"/>
    <w:rsid w:val="00BC5A7A"/>
    <w:rsid w:val="00BD0E7C"/>
    <w:rsid w:val="00BD220C"/>
    <w:rsid w:val="00BD2B1E"/>
    <w:rsid w:val="00BD32C7"/>
    <w:rsid w:val="00BD3D58"/>
    <w:rsid w:val="00BD428B"/>
    <w:rsid w:val="00BD49DB"/>
    <w:rsid w:val="00BD532F"/>
    <w:rsid w:val="00BD6674"/>
    <w:rsid w:val="00BE0587"/>
    <w:rsid w:val="00BE1B13"/>
    <w:rsid w:val="00BE29D7"/>
    <w:rsid w:val="00BE333A"/>
    <w:rsid w:val="00BE52DF"/>
    <w:rsid w:val="00BE5761"/>
    <w:rsid w:val="00BE69B2"/>
    <w:rsid w:val="00BF1F81"/>
    <w:rsid w:val="00BF20F8"/>
    <w:rsid w:val="00BF26CC"/>
    <w:rsid w:val="00BF275E"/>
    <w:rsid w:val="00BF40B5"/>
    <w:rsid w:val="00C02D26"/>
    <w:rsid w:val="00C03C32"/>
    <w:rsid w:val="00C052BB"/>
    <w:rsid w:val="00C0585B"/>
    <w:rsid w:val="00C05D4D"/>
    <w:rsid w:val="00C066FF"/>
    <w:rsid w:val="00C07303"/>
    <w:rsid w:val="00C11BF3"/>
    <w:rsid w:val="00C127C4"/>
    <w:rsid w:val="00C13093"/>
    <w:rsid w:val="00C14225"/>
    <w:rsid w:val="00C15615"/>
    <w:rsid w:val="00C2157A"/>
    <w:rsid w:val="00C21714"/>
    <w:rsid w:val="00C2466E"/>
    <w:rsid w:val="00C25265"/>
    <w:rsid w:val="00C27C41"/>
    <w:rsid w:val="00C3066C"/>
    <w:rsid w:val="00C30E65"/>
    <w:rsid w:val="00C31056"/>
    <w:rsid w:val="00C31C53"/>
    <w:rsid w:val="00C346C4"/>
    <w:rsid w:val="00C35D3F"/>
    <w:rsid w:val="00C37260"/>
    <w:rsid w:val="00C41228"/>
    <w:rsid w:val="00C45E1A"/>
    <w:rsid w:val="00C4782E"/>
    <w:rsid w:val="00C47A8B"/>
    <w:rsid w:val="00C50345"/>
    <w:rsid w:val="00C50DCE"/>
    <w:rsid w:val="00C52168"/>
    <w:rsid w:val="00C521B2"/>
    <w:rsid w:val="00C52216"/>
    <w:rsid w:val="00C528E3"/>
    <w:rsid w:val="00C5529C"/>
    <w:rsid w:val="00C565E1"/>
    <w:rsid w:val="00C65864"/>
    <w:rsid w:val="00C71A63"/>
    <w:rsid w:val="00C7737E"/>
    <w:rsid w:val="00C80F8E"/>
    <w:rsid w:val="00C82238"/>
    <w:rsid w:val="00C822F7"/>
    <w:rsid w:val="00C84EDD"/>
    <w:rsid w:val="00C8547E"/>
    <w:rsid w:val="00C86716"/>
    <w:rsid w:val="00C8794D"/>
    <w:rsid w:val="00C95479"/>
    <w:rsid w:val="00C962D0"/>
    <w:rsid w:val="00C96A13"/>
    <w:rsid w:val="00C96DA5"/>
    <w:rsid w:val="00C97352"/>
    <w:rsid w:val="00CA03CF"/>
    <w:rsid w:val="00CA1309"/>
    <w:rsid w:val="00CA1C17"/>
    <w:rsid w:val="00CA23D0"/>
    <w:rsid w:val="00CA2932"/>
    <w:rsid w:val="00CA46FA"/>
    <w:rsid w:val="00CA475E"/>
    <w:rsid w:val="00CA54E3"/>
    <w:rsid w:val="00CA5B57"/>
    <w:rsid w:val="00CA5D41"/>
    <w:rsid w:val="00CB17FA"/>
    <w:rsid w:val="00CB20BD"/>
    <w:rsid w:val="00CB22F7"/>
    <w:rsid w:val="00CB35D9"/>
    <w:rsid w:val="00CB45F0"/>
    <w:rsid w:val="00CB4DDD"/>
    <w:rsid w:val="00CB634F"/>
    <w:rsid w:val="00CB750E"/>
    <w:rsid w:val="00CC0613"/>
    <w:rsid w:val="00CC0CAE"/>
    <w:rsid w:val="00CC0D22"/>
    <w:rsid w:val="00CC1304"/>
    <w:rsid w:val="00CC1C29"/>
    <w:rsid w:val="00CC1C5E"/>
    <w:rsid w:val="00CC2DAC"/>
    <w:rsid w:val="00CC3550"/>
    <w:rsid w:val="00CC76A5"/>
    <w:rsid w:val="00CD450D"/>
    <w:rsid w:val="00CD4AF0"/>
    <w:rsid w:val="00CD6741"/>
    <w:rsid w:val="00CD778D"/>
    <w:rsid w:val="00CE0366"/>
    <w:rsid w:val="00CE2425"/>
    <w:rsid w:val="00CE4868"/>
    <w:rsid w:val="00CF0A69"/>
    <w:rsid w:val="00CF22E9"/>
    <w:rsid w:val="00CF2DE1"/>
    <w:rsid w:val="00CF4B3B"/>
    <w:rsid w:val="00CF4F45"/>
    <w:rsid w:val="00CF700E"/>
    <w:rsid w:val="00CF7D64"/>
    <w:rsid w:val="00D07C18"/>
    <w:rsid w:val="00D10215"/>
    <w:rsid w:val="00D124FC"/>
    <w:rsid w:val="00D201DA"/>
    <w:rsid w:val="00D220F1"/>
    <w:rsid w:val="00D24C5C"/>
    <w:rsid w:val="00D24D41"/>
    <w:rsid w:val="00D24F86"/>
    <w:rsid w:val="00D252FF"/>
    <w:rsid w:val="00D2560C"/>
    <w:rsid w:val="00D25F5E"/>
    <w:rsid w:val="00D26BF8"/>
    <w:rsid w:val="00D27C19"/>
    <w:rsid w:val="00D27E1E"/>
    <w:rsid w:val="00D3281C"/>
    <w:rsid w:val="00D335B5"/>
    <w:rsid w:val="00D35B2B"/>
    <w:rsid w:val="00D361E7"/>
    <w:rsid w:val="00D404B3"/>
    <w:rsid w:val="00D4066C"/>
    <w:rsid w:val="00D40E83"/>
    <w:rsid w:val="00D418C1"/>
    <w:rsid w:val="00D41DA7"/>
    <w:rsid w:val="00D42F69"/>
    <w:rsid w:val="00D4403A"/>
    <w:rsid w:val="00D47B93"/>
    <w:rsid w:val="00D516C6"/>
    <w:rsid w:val="00D53123"/>
    <w:rsid w:val="00D54123"/>
    <w:rsid w:val="00D56B93"/>
    <w:rsid w:val="00D56F0A"/>
    <w:rsid w:val="00D60344"/>
    <w:rsid w:val="00D61C6B"/>
    <w:rsid w:val="00D61C92"/>
    <w:rsid w:val="00D61FB8"/>
    <w:rsid w:val="00D623F0"/>
    <w:rsid w:val="00D655D7"/>
    <w:rsid w:val="00D65E52"/>
    <w:rsid w:val="00D6607A"/>
    <w:rsid w:val="00D66CFC"/>
    <w:rsid w:val="00D66DDF"/>
    <w:rsid w:val="00D66EC5"/>
    <w:rsid w:val="00D70F1F"/>
    <w:rsid w:val="00D73236"/>
    <w:rsid w:val="00D749BF"/>
    <w:rsid w:val="00D76CF9"/>
    <w:rsid w:val="00D80BB1"/>
    <w:rsid w:val="00D811E5"/>
    <w:rsid w:val="00D9095F"/>
    <w:rsid w:val="00D9599F"/>
    <w:rsid w:val="00D95C52"/>
    <w:rsid w:val="00D96021"/>
    <w:rsid w:val="00D960CC"/>
    <w:rsid w:val="00D976B1"/>
    <w:rsid w:val="00D979A6"/>
    <w:rsid w:val="00D979D7"/>
    <w:rsid w:val="00DA2463"/>
    <w:rsid w:val="00DA36B1"/>
    <w:rsid w:val="00DA43E0"/>
    <w:rsid w:val="00DA78BB"/>
    <w:rsid w:val="00DA7FFE"/>
    <w:rsid w:val="00DB1AE9"/>
    <w:rsid w:val="00DB2D11"/>
    <w:rsid w:val="00DB421C"/>
    <w:rsid w:val="00DB68A3"/>
    <w:rsid w:val="00DB6E37"/>
    <w:rsid w:val="00DB7CC8"/>
    <w:rsid w:val="00DC35DD"/>
    <w:rsid w:val="00DC6F94"/>
    <w:rsid w:val="00DD15FF"/>
    <w:rsid w:val="00DD1E2E"/>
    <w:rsid w:val="00DD2DC8"/>
    <w:rsid w:val="00DD37BB"/>
    <w:rsid w:val="00DD3BC3"/>
    <w:rsid w:val="00DD62D5"/>
    <w:rsid w:val="00DE1C65"/>
    <w:rsid w:val="00DE2612"/>
    <w:rsid w:val="00DE2DCA"/>
    <w:rsid w:val="00DE488B"/>
    <w:rsid w:val="00DE5780"/>
    <w:rsid w:val="00DE7E36"/>
    <w:rsid w:val="00DF08A1"/>
    <w:rsid w:val="00DF1227"/>
    <w:rsid w:val="00DF257B"/>
    <w:rsid w:val="00DF69EC"/>
    <w:rsid w:val="00E01570"/>
    <w:rsid w:val="00E0410F"/>
    <w:rsid w:val="00E04232"/>
    <w:rsid w:val="00E04F6A"/>
    <w:rsid w:val="00E07423"/>
    <w:rsid w:val="00E07CDF"/>
    <w:rsid w:val="00E11C2E"/>
    <w:rsid w:val="00E14BFE"/>
    <w:rsid w:val="00E15039"/>
    <w:rsid w:val="00E239C1"/>
    <w:rsid w:val="00E23BBD"/>
    <w:rsid w:val="00E24CE8"/>
    <w:rsid w:val="00E251FA"/>
    <w:rsid w:val="00E279A2"/>
    <w:rsid w:val="00E30135"/>
    <w:rsid w:val="00E30569"/>
    <w:rsid w:val="00E3139E"/>
    <w:rsid w:val="00E313A2"/>
    <w:rsid w:val="00E365FA"/>
    <w:rsid w:val="00E43AE6"/>
    <w:rsid w:val="00E4416A"/>
    <w:rsid w:val="00E4500D"/>
    <w:rsid w:val="00E4787C"/>
    <w:rsid w:val="00E5071A"/>
    <w:rsid w:val="00E51B20"/>
    <w:rsid w:val="00E52D30"/>
    <w:rsid w:val="00E53A07"/>
    <w:rsid w:val="00E54649"/>
    <w:rsid w:val="00E5611A"/>
    <w:rsid w:val="00E56F20"/>
    <w:rsid w:val="00E634A6"/>
    <w:rsid w:val="00E655F4"/>
    <w:rsid w:val="00E671C9"/>
    <w:rsid w:val="00E7547B"/>
    <w:rsid w:val="00E75F33"/>
    <w:rsid w:val="00E76620"/>
    <w:rsid w:val="00E77A2D"/>
    <w:rsid w:val="00E8052B"/>
    <w:rsid w:val="00E80A82"/>
    <w:rsid w:val="00E80B5E"/>
    <w:rsid w:val="00E8274A"/>
    <w:rsid w:val="00E84E4C"/>
    <w:rsid w:val="00E870A4"/>
    <w:rsid w:val="00E92133"/>
    <w:rsid w:val="00E9245D"/>
    <w:rsid w:val="00E92D28"/>
    <w:rsid w:val="00E941FE"/>
    <w:rsid w:val="00E9726D"/>
    <w:rsid w:val="00E97F38"/>
    <w:rsid w:val="00EA15AD"/>
    <w:rsid w:val="00EA472E"/>
    <w:rsid w:val="00EA5428"/>
    <w:rsid w:val="00EA6EA9"/>
    <w:rsid w:val="00EA7E2F"/>
    <w:rsid w:val="00EB23EC"/>
    <w:rsid w:val="00EB53DE"/>
    <w:rsid w:val="00EC03F7"/>
    <w:rsid w:val="00EC167E"/>
    <w:rsid w:val="00EC281A"/>
    <w:rsid w:val="00EC4616"/>
    <w:rsid w:val="00EC6FDE"/>
    <w:rsid w:val="00ED0650"/>
    <w:rsid w:val="00ED16E4"/>
    <w:rsid w:val="00ED48C7"/>
    <w:rsid w:val="00ED507C"/>
    <w:rsid w:val="00ED5672"/>
    <w:rsid w:val="00ED5781"/>
    <w:rsid w:val="00ED5FF8"/>
    <w:rsid w:val="00EE0885"/>
    <w:rsid w:val="00EE3885"/>
    <w:rsid w:val="00EE396B"/>
    <w:rsid w:val="00EE494C"/>
    <w:rsid w:val="00EE7092"/>
    <w:rsid w:val="00EE7168"/>
    <w:rsid w:val="00EE71EF"/>
    <w:rsid w:val="00EE7F5E"/>
    <w:rsid w:val="00EF1C9B"/>
    <w:rsid w:val="00EF4BD4"/>
    <w:rsid w:val="00EF509E"/>
    <w:rsid w:val="00EF70F6"/>
    <w:rsid w:val="00EF7249"/>
    <w:rsid w:val="00F00246"/>
    <w:rsid w:val="00F01205"/>
    <w:rsid w:val="00F0160B"/>
    <w:rsid w:val="00F02015"/>
    <w:rsid w:val="00F03914"/>
    <w:rsid w:val="00F045BB"/>
    <w:rsid w:val="00F04F3C"/>
    <w:rsid w:val="00F05F2A"/>
    <w:rsid w:val="00F06692"/>
    <w:rsid w:val="00F10F8C"/>
    <w:rsid w:val="00F1193C"/>
    <w:rsid w:val="00F11965"/>
    <w:rsid w:val="00F11E26"/>
    <w:rsid w:val="00F130AD"/>
    <w:rsid w:val="00F130B3"/>
    <w:rsid w:val="00F130B7"/>
    <w:rsid w:val="00F13F19"/>
    <w:rsid w:val="00F14AED"/>
    <w:rsid w:val="00F150FD"/>
    <w:rsid w:val="00F15400"/>
    <w:rsid w:val="00F1695A"/>
    <w:rsid w:val="00F2054B"/>
    <w:rsid w:val="00F20EE2"/>
    <w:rsid w:val="00F212AE"/>
    <w:rsid w:val="00F225C6"/>
    <w:rsid w:val="00F30406"/>
    <w:rsid w:val="00F31252"/>
    <w:rsid w:val="00F31B0C"/>
    <w:rsid w:val="00F34183"/>
    <w:rsid w:val="00F35F9F"/>
    <w:rsid w:val="00F4234D"/>
    <w:rsid w:val="00F46757"/>
    <w:rsid w:val="00F47CA4"/>
    <w:rsid w:val="00F514C4"/>
    <w:rsid w:val="00F52C7A"/>
    <w:rsid w:val="00F57D64"/>
    <w:rsid w:val="00F65309"/>
    <w:rsid w:val="00F6578C"/>
    <w:rsid w:val="00F65BBF"/>
    <w:rsid w:val="00F661FE"/>
    <w:rsid w:val="00F70332"/>
    <w:rsid w:val="00F70B40"/>
    <w:rsid w:val="00F72985"/>
    <w:rsid w:val="00F75D67"/>
    <w:rsid w:val="00F76485"/>
    <w:rsid w:val="00F76494"/>
    <w:rsid w:val="00F76EEA"/>
    <w:rsid w:val="00F809D7"/>
    <w:rsid w:val="00F810AA"/>
    <w:rsid w:val="00F81580"/>
    <w:rsid w:val="00F83E57"/>
    <w:rsid w:val="00F84431"/>
    <w:rsid w:val="00F86D16"/>
    <w:rsid w:val="00F90317"/>
    <w:rsid w:val="00F90B6D"/>
    <w:rsid w:val="00FA00FD"/>
    <w:rsid w:val="00FA092E"/>
    <w:rsid w:val="00FA0D82"/>
    <w:rsid w:val="00FA4810"/>
    <w:rsid w:val="00FA6CB2"/>
    <w:rsid w:val="00FB0AB9"/>
    <w:rsid w:val="00FB0CCD"/>
    <w:rsid w:val="00FB1E25"/>
    <w:rsid w:val="00FB32D2"/>
    <w:rsid w:val="00FB443F"/>
    <w:rsid w:val="00FB6C03"/>
    <w:rsid w:val="00FC214C"/>
    <w:rsid w:val="00FC3381"/>
    <w:rsid w:val="00FC4F6E"/>
    <w:rsid w:val="00FC6F47"/>
    <w:rsid w:val="00FD29E1"/>
    <w:rsid w:val="00FD6D7C"/>
    <w:rsid w:val="00FE2084"/>
    <w:rsid w:val="00FE2798"/>
    <w:rsid w:val="00FE4C71"/>
    <w:rsid w:val="00FE5CCF"/>
    <w:rsid w:val="00FE5DAA"/>
    <w:rsid w:val="00FE60FE"/>
    <w:rsid w:val="00FE6C4D"/>
    <w:rsid w:val="00FE74A7"/>
    <w:rsid w:val="00FF3559"/>
    <w:rsid w:val="00FF45F2"/>
    <w:rsid w:val="00FF482B"/>
    <w:rsid w:val="00FF6111"/>
    <w:rsid w:val="00FF74B6"/>
    <w:rsid w:val="00FF77CC"/>
    <w:rsid w:val="00FF78AB"/>
    <w:rsid w:val="00FF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9588D"/>
  <w15:docId w15:val="{EAA5C782-16D7-4F85-A9D2-6AB54BE9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E754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B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BF5"/>
  </w:style>
  <w:style w:type="paragraph" w:styleId="Footer">
    <w:name w:val="footer"/>
    <w:basedOn w:val="Normal"/>
    <w:link w:val="FooterChar"/>
    <w:uiPriority w:val="99"/>
    <w:unhideWhenUsed/>
    <w:rsid w:val="00344B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BF5"/>
  </w:style>
  <w:style w:type="character" w:styleId="Hyperlink">
    <w:name w:val="Hyperlink"/>
    <w:basedOn w:val="DefaultParagraphFont"/>
    <w:uiPriority w:val="99"/>
    <w:unhideWhenUsed/>
    <w:rsid w:val="00394B4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156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F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DE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2356EB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75196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F22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22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22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22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220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69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96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oncussion.gmu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s02web.zoom.us/j/81311199585?pwd=NFRWYVhONHYwdFBOSmVtSXd6RUtMdz09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C968E29C66F4AA1875699B22D90B0" ma:contentTypeVersion="12" ma:contentTypeDescription="Create a new document." ma:contentTypeScope="" ma:versionID="3774945f0f5ad36c7cbcd07509f0c330">
  <xsd:schema xmlns:xsd="http://www.w3.org/2001/XMLSchema" xmlns:xs="http://www.w3.org/2001/XMLSchema" xmlns:p="http://schemas.microsoft.com/office/2006/metadata/properties" xmlns:ns3="c4cdd343-70b0-4f0b-a494-10d3d6097159" xmlns:ns4="a131b151-2f4b-4d81-9c7b-8d56ee0eb499" targetNamespace="http://schemas.microsoft.com/office/2006/metadata/properties" ma:root="true" ma:fieldsID="8e304d449c1cd5ff1c565639e4d961f6" ns3:_="" ns4:_="">
    <xsd:import namespace="c4cdd343-70b0-4f0b-a494-10d3d6097159"/>
    <xsd:import namespace="a131b151-2f4b-4d81-9c7b-8d56ee0eb4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cdd343-70b0-4f0b-a494-10d3d60971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1b151-2f4b-4d81-9c7b-8d56ee0eb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C6B244-8F42-49B3-839E-590AA33C6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cdd343-70b0-4f0b-a494-10d3d6097159"/>
    <ds:schemaRef ds:uri="a131b151-2f4b-4d81-9c7b-8d56ee0eb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2C2E78-251B-42F4-B844-AC25A89190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59D4821-0160-41F7-8994-B8AF142A03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777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es, Christopher</dc:creator>
  <cp:lastModifiedBy>Campbell, Tom</cp:lastModifiedBy>
  <cp:revision>65</cp:revision>
  <dcterms:created xsi:type="dcterms:W3CDTF">2021-10-03T18:03:00Z</dcterms:created>
  <dcterms:modified xsi:type="dcterms:W3CDTF">2021-11-0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C968E29C66F4AA1875699B22D90B0</vt:lpwstr>
  </property>
</Properties>
</file>